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9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6"/>
        <w:gridCol w:w="3566"/>
      </w:tblGrid>
      <w:tr w:rsidR="003367DB" w:rsidRPr="008035E9" w14:paraId="222E3690" w14:textId="77777777" w:rsidTr="00BE46BD">
        <w:trPr>
          <w:trHeight w:val="368"/>
        </w:trPr>
        <w:tc>
          <w:tcPr>
            <w:tcW w:w="6406" w:type="dxa"/>
          </w:tcPr>
          <w:p w14:paraId="1384E72D" w14:textId="69ED320C" w:rsidR="003367DB" w:rsidRPr="008035E9" w:rsidRDefault="003367DB" w:rsidP="00A60A01">
            <w:pPr>
              <w:jc w:val="left"/>
              <w:rPr>
                <w:rFonts w:cs="Arial"/>
                <w:b/>
                <w:bCs/>
                <w:sz w:val="28"/>
                <w:szCs w:val="28"/>
              </w:rPr>
            </w:pPr>
            <w:r w:rsidRPr="008035E9">
              <w:rPr>
                <w:rFonts w:cs="Arial"/>
                <w:b/>
                <w:bCs/>
                <w:sz w:val="24"/>
                <w:szCs w:val="24"/>
              </w:rPr>
              <w:t>Wellbeing Impact Study of HS2 (WISH2)</w:t>
            </w:r>
          </w:p>
        </w:tc>
        <w:tc>
          <w:tcPr>
            <w:tcW w:w="3566" w:type="dxa"/>
          </w:tcPr>
          <w:p w14:paraId="6CA572B3" w14:textId="428AC975" w:rsidR="003367DB" w:rsidRPr="008035E9" w:rsidRDefault="009268DF" w:rsidP="00A60A01">
            <w:pPr>
              <w:jc w:val="right"/>
              <w:rPr>
                <w:rFonts w:ascii="Arial Nova Cond Light" w:hAnsi="Arial Nova Cond Light"/>
                <w:sz w:val="20"/>
                <w:szCs w:val="20"/>
              </w:rPr>
            </w:pPr>
            <w:r w:rsidRPr="008035E9">
              <w:rPr>
                <w:rFonts w:ascii="Arial Nova Cond Light" w:hAnsi="Arial Nova Cond Light" w:cs="Arial"/>
                <w:sz w:val="20"/>
                <w:szCs w:val="20"/>
              </w:rPr>
              <w:t>Date: &lt;mailmerge: today’s date&gt;</w:t>
            </w:r>
          </w:p>
        </w:tc>
      </w:tr>
      <w:tr w:rsidR="003367DB" w:rsidRPr="008035E9" w14:paraId="1390777E" w14:textId="77777777" w:rsidTr="00AF71CD">
        <w:trPr>
          <w:trHeight w:val="197"/>
        </w:trPr>
        <w:tc>
          <w:tcPr>
            <w:tcW w:w="6406" w:type="dxa"/>
          </w:tcPr>
          <w:p w14:paraId="61EFFDC3" w14:textId="1C796814" w:rsidR="003367DB" w:rsidRPr="008035E9" w:rsidRDefault="003367DB" w:rsidP="00A60A01">
            <w:pPr>
              <w:rPr>
                <w:rFonts w:cs="Arial"/>
                <w:b/>
                <w:bCs/>
                <w:sz w:val="28"/>
                <w:szCs w:val="28"/>
              </w:rPr>
            </w:pPr>
            <w:r w:rsidRPr="008035E9">
              <w:rPr>
                <w:rFonts w:cs="Arial"/>
                <w:sz w:val="24"/>
                <w:szCs w:val="24"/>
              </w:rPr>
              <w:t xml:space="preserve">Participant Information </w:t>
            </w:r>
            <w:r w:rsidR="005142AB" w:rsidRPr="008035E9">
              <w:rPr>
                <w:rFonts w:cs="Arial"/>
                <w:sz w:val="24"/>
                <w:szCs w:val="24"/>
              </w:rPr>
              <w:t>Sheet</w:t>
            </w:r>
          </w:p>
        </w:tc>
        <w:tc>
          <w:tcPr>
            <w:tcW w:w="3566" w:type="dxa"/>
          </w:tcPr>
          <w:p w14:paraId="4EE71EAB" w14:textId="65618751" w:rsidR="003367DB" w:rsidRPr="008035E9" w:rsidRDefault="009268DF" w:rsidP="00A60A01">
            <w:pPr>
              <w:jc w:val="right"/>
              <w:rPr>
                <w:rFonts w:ascii="Arial Nova Cond Light" w:hAnsi="Arial Nova Cond Light" w:cs="Arial"/>
                <w:sz w:val="20"/>
                <w:szCs w:val="20"/>
              </w:rPr>
            </w:pPr>
            <w:r w:rsidRPr="008035E9">
              <w:rPr>
                <w:rFonts w:ascii="Arial Nova Cond Light" w:hAnsi="Arial Nova Cond Light"/>
                <w:sz w:val="20"/>
                <w:szCs w:val="20"/>
              </w:rPr>
              <w:t xml:space="preserve">Document ID: </w:t>
            </w:r>
            <w:r w:rsidR="00291478" w:rsidRPr="008035E9">
              <w:rPr>
                <w:rFonts w:ascii="Arial Nova Cond Light" w:hAnsi="Arial Nova Cond Light"/>
                <w:sz w:val="20"/>
                <w:szCs w:val="20"/>
              </w:rPr>
              <w:t>WISH2-WP2-W1</w:t>
            </w:r>
            <w:r w:rsidR="0014066A" w:rsidRPr="008035E9">
              <w:rPr>
                <w:rFonts w:ascii="Arial Nova Cond Light" w:hAnsi="Arial Nova Cond Light"/>
                <w:sz w:val="20"/>
                <w:szCs w:val="20"/>
              </w:rPr>
              <w:t>-D1</w:t>
            </w:r>
          </w:p>
        </w:tc>
      </w:tr>
      <w:tr w:rsidR="009268DF" w:rsidRPr="008035E9" w14:paraId="5207306F" w14:textId="77777777" w:rsidTr="00BE46BD">
        <w:trPr>
          <w:trHeight w:val="429"/>
        </w:trPr>
        <w:tc>
          <w:tcPr>
            <w:tcW w:w="6406" w:type="dxa"/>
          </w:tcPr>
          <w:p w14:paraId="2B60C2D6" w14:textId="5056EF51" w:rsidR="009268DF" w:rsidRPr="008035E9" w:rsidRDefault="009268DF" w:rsidP="00A60A01">
            <w:pPr>
              <w:spacing w:after="0"/>
              <w:rPr>
                <w:rFonts w:ascii="Arial Nova Cond Light" w:hAnsi="Arial Nova Cond Light" w:cs="Arial"/>
                <w:sz w:val="20"/>
                <w:szCs w:val="20"/>
              </w:rPr>
            </w:pPr>
            <w:r w:rsidRPr="008035E9">
              <w:rPr>
                <w:rFonts w:ascii="Arial Nova Cond Light" w:hAnsi="Arial Nova Cond Light" w:cs="Arial"/>
                <w:sz w:val="20"/>
                <w:szCs w:val="20"/>
              </w:rPr>
              <w:t>Princip</w:t>
            </w:r>
            <w:r w:rsidR="00A53F80" w:rsidRPr="008035E9">
              <w:rPr>
                <w:rFonts w:ascii="Arial Nova Cond Light" w:hAnsi="Arial Nova Cond Light" w:cs="Arial"/>
                <w:sz w:val="20"/>
                <w:szCs w:val="20"/>
              </w:rPr>
              <w:t>al</w:t>
            </w:r>
            <w:r w:rsidRPr="008035E9">
              <w:rPr>
                <w:rFonts w:ascii="Arial Nova Cond Light" w:hAnsi="Arial Nova Cond Light" w:cs="Arial"/>
                <w:sz w:val="20"/>
                <w:szCs w:val="20"/>
              </w:rPr>
              <w:t xml:space="preserve"> Investigators: Dr Katherine Morley &amp; Prof Stephen Morris</w:t>
            </w:r>
          </w:p>
          <w:p w14:paraId="29122816" w14:textId="43B706AE" w:rsidR="009268DF" w:rsidRPr="008035E9" w:rsidRDefault="009268DF" w:rsidP="00A60A01">
            <w:pPr>
              <w:spacing w:after="0"/>
              <w:rPr>
                <w:rFonts w:ascii="Arial Nova Cond Light" w:hAnsi="Arial Nova Cond Light" w:cs="Arial"/>
                <w:sz w:val="20"/>
                <w:szCs w:val="20"/>
              </w:rPr>
            </w:pPr>
            <w:r w:rsidRPr="008035E9">
              <w:rPr>
                <w:rFonts w:ascii="Arial Nova Cond Light" w:hAnsi="Arial Nova Cond Light" w:cs="Arial"/>
                <w:sz w:val="20"/>
                <w:szCs w:val="20"/>
              </w:rPr>
              <w:t>Organisations: RAND Europe &amp; The University of Cambridge</w:t>
            </w:r>
          </w:p>
        </w:tc>
        <w:tc>
          <w:tcPr>
            <w:tcW w:w="3566" w:type="dxa"/>
          </w:tcPr>
          <w:p w14:paraId="7B707A23" w14:textId="77777777" w:rsidR="00EA04FD" w:rsidRPr="00E2497C" w:rsidRDefault="00EA04FD" w:rsidP="00EA04FD">
            <w:pPr>
              <w:pStyle w:val="NoSpacing"/>
              <w:jc w:val="right"/>
              <w:rPr>
                <w:rFonts w:ascii="Arial Nova Cond Light" w:hAnsi="Arial Nova Cond Light"/>
                <w:sz w:val="20"/>
                <w:szCs w:val="20"/>
              </w:rPr>
            </w:pPr>
            <w:r w:rsidRPr="00E2497C">
              <w:rPr>
                <w:rFonts w:ascii="Arial Nova Cond Light" w:hAnsi="Arial Nova Cond Light"/>
                <w:sz w:val="20"/>
                <w:szCs w:val="20"/>
              </w:rPr>
              <w:t>IRAS ID: 302856</w:t>
            </w:r>
          </w:p>
          <w:p w14:paraId="38989E8C" w14:textId="250A8741" w:rsidR="00450361" w:rsidRPr="008035E9" w:rsidRDefault="00EA04FD" w:rsidP="00EA04FD">
            <w:pPr>
              <w:spacing w:after="0"/>
              <w:jc w:val="right"/>
              <w:rPr>
                <w:rFonts w:ascii="Arial Nova Cond Light" w:hAnsi="Arial Nova Cond Light" w:cs="Arial"/>
                <w:sz w:val="20"/>
                <w:szCs w:val="20"/>
              </w:rPr>
            </w:pPr>
            <w:r w:rsidRPr="00E2497C">
              <w:rPr>
                <w:rFonts w:ascii="Arial Nova Cond Light" w:hAnsi="Arial Nova Cond Light"/>
                <w:sz w:val="20"/>
                <w:szCs w:val="20"/>
              </w:rPr>
              <w:t>Human Research Ethics Reference: 22/EE/0292</w:t>
            </w:r>
          </w:p>
        </w:tc>
      </w:tr>
    </w:tbl>
    <w:p w14:paraId="2496D2DE" w14:textId="77777777" w:rsidR="00125F75" w:rsidRPr="008035E9" w:rsidRDefault="00125F75" w:rsidP="007E0A74">
      <w:pPr>
        <w:jc w:val="left"/>
        <w:rPr>
          <w:rFonts w:cs="Arial"/>
          <w:sz w:val="10"/>
          <w:szCs w:val="10"/>
        </w:rPr>
      </w:pPr>
    </w:p>
    <w:p w14:paraId="373BE84D" w14:textId="565561D4" w:rsidR="005142AB" w:rsidRPr="008035E9" w:rsidRDefault="005142AB" w:rsidP="007E0A74">
      <w:pPr>
        <w:jc w:val="left"/>
        <w:rPr>
          <w:rFonts w:cs="Arial"/>
        </w:rPr>
      </w:pPr>
      <w:r w:rsidRPr="008035E9">
        <w:rPr>
          <w:rFonts w:cs="Arial"/>
        </w:rPr>
        <w:t>Dear &lt;mailmerge: Prefix, Surname&gt;</w:t>
      </w:r>
    </w:p>
    <w:p w14:paraId="470D843E" w14:textId="6955D9F1" w:rsidR="0055571B" w:rsidRPr="008035E9" w:rsidRDefault="007D039E" w:rsidP="007E0A74">
      <w:pPr>
        <w:jc w:val="left"/>
      </w:pPr>
      <w:r w:rsidRPr="008035E9">
        <w:rPr>
          <w:rFonts w:cs="Arial"/>
        </w:rPr>
        <w:t xml:space="preserve">We are inviting patients from the &lt;mailmerge: GP practice name&gt; GP practice to participate </w:t>
      </w:r>
      <w:r w:rsidR="00FB7557" w:rsidRPr="008035E9">
        <w:rPr>
          <w:rFonts w:cs="Arial"/>
        </w:rPr>
        <w:t xml:space="preserve">in </w:t>
      </w:r>
      <w:r w:rsidRPr="008035E9">
        <w:rPr>
          <w:rFonts w:cs="Arial"/>
        </w:rPr>
        <w:t>the Wellbeing Impact Study of High-Speed 2</w:t>
      </w:r>
      <w:r w:rsidR="00FB7557" w:rsidRPr="008035E9">
        <w:rPr>
          <w:rFonts w:cs="Arial"/>
        </w:rPr>
        <w:t xml:space="preserve"> (WISH2)</w:t>
      </w:r>
      <w:r w:rsidRPr="008035E9">
        <w:rPr>
          <w:rFonts w:cs="Arial"/>
        </w:rPr>
        <w:t xml:space="preserve">. </w:t>
      </w:r>
      <w:r w:rsidR="009D5C45" w:rsidRPr="008035E9">
        <w:t xml:space="preserve">This letter has been sent by your GP practice using a secure mailing service. Your contact details </w:t>
      </w:r>
      <w:r w:rsidR="009D5C45" w:rsidRPr="008035E9">
        <w:rPr>
          <w:b/>
          <w:bCs/>
        </w:rPr>
        <w:t>have not been shared</w:t>
      </w:r>
      <w:r w:rsidR="009D5C45" w:rsidRPr="008035E9">
        <w:t xml:space="preserve"> with the research team. </w:t>
      </w:r>
      <w:r w:rsidR="001D2997" w:rsidRPr="008035E9">
        <w:t xml:space="preserve">They </w:t>
      </w:r>
      <w:r w:rsidR="009D5C45" w:rsidRPr="008035E9">
        <w:t xml:space="preserve">will only be shared if you agree to be involved in the WISH2 research. </w:t>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8222"/>
      </w:tblGrid>
      <w:tr w:rsidR="008C4877" w:rsidRPr="008035E9" w14:paraId="7B801418" w14:textId="77777777" w:rsidTr="00174788">
        <w:trPr>
          <w:trHeight w:val="2210"/>
        </w:trPr>
        <w:tc>
          <w:tcPr>
            <w:tcW w:w="1701" w:type="dxa"/>
            <w:shd w:val="clear" w:color="auto" w:fill="auto"/>
            <w:vAlign w:val="center"/>
          </w:tcPr>
          <w:p w14:paraId="0FB162ED" w14:textId="6E801C19" w:rsidR="00FF462E" w:rsidRPr="008035E9" w:rsidRDefault="0053661A" w:rsidP="00CD1207">
            <w:pPr>
              <w:rPr>
                <w:b/>
                <w:bCs/>
              </w:rPr>
            </w:pPr>
            <w:r w:rsidRPr="008035E9">
              <w:rPr>
                <w:b/>
                <w:bCs/>
                <w:noProof/>
              </w:rPr>
              <mc:AlternateContent>
                <mc:Choice Requires="wpg">
                  <w:drawing>
                    <wp:anchor distT="0" distB="0" distL="114300" distR="114300" simplePos="0" relativeHeight="251712512" behindDoc="0" locked="0" layoutInCell="1" allowOverlap="1" wp14:anchorId="20181E11" wp14:editId="200BA8C2">
                      <wp:simplePos x="0" y="0"/>
                      <wp:positionH relativeFrom="column">
                        <wp:posOffset>-50165</wp:posOffset>
                      </wp:positionH>
                      <wp:positionV relativeFrom="paragraph">
                        <wp:posOffset>-477520</wp:posOffset>
                      </wp:positionV>
                      <wp:extent cx="1055370" cy="1055370"/>
                      <wp:effectExtent l="0" t="0" r="0" b="0"/>
                      <wp:wrapNone/>
                      <wp:docPr id="7" name="Group 9"/>
                      <wp:cNvGraphicFramePr/>
                      <a:graphic xmlns:a="http://schemas.openxmlformats.org/drawingml/2006/main">
                        <a:graphicData uri="http://schemas.microsoft.com/office/word/2010/wordprocessingGroup">
                          <wpg:wgp>
                            <wpg:cNvGrpSpPr/>
                            <wpg:grpSpPr>
                              <a:xfrm>
                                <a:off x="0" y="0"/>
                                <a:ext cx="1055370" cy="1055370"/>
                                <a:chOff x="0" y="0"/>
                                <a:chExt cx="1735281" cy="1732612"/>
                              </a:xfrm>
                            </wpg:grpSpPr>
                            <wps:wsp>
                              <wps:cNvPr id="10" name="Oval 10"/>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1" name="Graphic 8"/>
                                <pic:cNvPicPr>
                                  <a:picLocks noChangeAspect="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151937" y="150603"/>
                                  <a:ext cx="1431405" cy="14314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CE9F5AB" id="Group 9" o:spid="_x0000_s1026" style="position:absolute;margin-left:-3.95pt;margin-top:-37.6pt;width:83.1pt;height:83.1pt;z-index:251712512;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">
                      <v:oval id="Oval 10"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" fillcolor="black [3213]"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8" o:spid="_x0000_s1028" type="#_x0000_t75" style="position:absolute;left:1519;top:1506;width:14314;height:14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">
                        <v:imagedata r:id="rId10" o:title=""/>
                      </v:shape>
                    </v:group>
                  </w:pict>
                </mc:Fallback>
              </mc:AlternateContent>
            </w:r>
          </w:p>
        </w:tc>
        <w:tc>
          <w:tcPr>
            <w:tcW w:w="8222" w:type="dxa"/>
            <w:shd w:val="clear" w:color="auto" w:fill="auto"/>
          </w:tcPr>
          <w:p w14:paraId="219DF1FF" w14:textId="7FA03973" w:rsidR="00FF462E" w:rsidRPr="008035E9" w:rsidRDefault="00FF462E" w:rsidP="007E0A74">
            <w:pPr>
              <w:jc w:val="left"/>
              <w:rPr>
                <w:b/>
                <w:bCs/>
              </w:rPr>
            </w:pPr>
            <w:r w:rsidRPr="008035E9">
              <w:rPr>
                <w:b/>
                <w:bCs/>
              </w:rPr>
              <w:t>What is the Wellbeing Impact Study of HS2 (WISH2)?</w:t>
            </w:r>
          </w:p>
          <w:p w14:paraId="5A1E5E9B" w14:textId="2F8B92AA" w:rsidR="00F93657" w:rsidRPr="008035E9" w:rsidRDefault="00FF462E" w:rsidP="007E0A74">
            <w:pPr>
              <w:jc w:val="left"/>
            </w:pPr>
            <w:r w:rsidRPr="008035E9">
              <w:t>WISH2 is a</w:t>
            </w:r>
            <w:r w:rsidR="00E625C1" w:rsidRPr="008035E9">
              <w:t>n independent</w:t>
            </w:r>
            <w:r w:rsidRPr="008035E9">
              <w:t xml:space="preserve"> research </w:t>
            </w:r>
            <w:r w:rsidR="00E625C1" w:rsidRPr="008035E9">
              <w:t xml:space="preserve">project </w:t>
            </w:r>
            <w:r w:rsidR="003367DB" w:rsidRPr="008035E9">
              <w:t>looking at how</w:t>
            </w:r>
            <w:r w:rsidRPr="008035E9">
              <w:t xml:space="preserve"> the High-Speed 2</w:t>
            </w:r>
            <w:r w:rsidR="00765040" w:rsidRPr="008035E9">
              <w:t xml:space="preserve"> (HS2)</w:t>
            </w:r>
            <w:r w:rsidRPr="008035E9">
              <w:t xml:space="preserve"> railway</w:t>
            </w:r>
            <w:r w:rsidR="003367DB" w:rsidRPr="008035E9">
              <w:t xml:space="preserve"> </w:t>
            </w:r>
            <w:r w:rsidR="00AD1BE0" w:rsidRPr="008035E9">
              <w:t xml:space="preserve">development </w:t>
            </w:r>
            <w:r w:rsidRPr="008035E9">
              <w:t xml:space="preserve">may affect the mental health and wellbeing </w:t>
            </w:r>
            <w:r w:rsidR="00496A35" w:rsidRPr="008035E9">
              <w:t xml:space="preserve">of </w:t>
            </w:r>
            <w:r w:rsidRPr="008035E9">
              <w:t xml:space="preserve">people who live </w:t>
            </w:r>
            <w:r w:rsidR="00AD1BE0" w:rsidRPr="008035E9">
              <w:t>nearby</w:t>
            </w:r>
            <w:r w:rsidRPr="008035E9">
              <w:t xml:space="preserve">. </w:t>
            </w:r>
            <w:r w:rsidR="001C6A90" w:rsidRPr="008035E9">
              <w:t>There is m</w:t>
            </w:r>
            <w:r w:rsidR="00AD1BE0" w:rsidRPr="008035E9">
              <w:t>ore information</w:t>
            </w:r>
            <w:r w:rsidRPr="008035E9">
              <w:t xml:space="preserve"> </w:t>
            </w:r>
            <w:r w:rsidR="001C6A90" w:rsidRPr="008035E9">
              <w:t>on the</w:t>
            </w:r>
            <w:r w:rsidRPr="008035E9">
              <w:t xml:space="preserve"> project website </w:t>
            </w:r>
            <w:hyperlink r:id="rId11" w:history="1">
              <w:r w:rsidR="0055571B" w:rsidRPr="008035E9">
                <w:rPr>
                  <w:rStyle w:val="Hyperlink"/>
                </w:rPr>
                <w:t>www.wish2.org</w:t>
              </w:r>
            </w:hyperlink>
            <w:r w:rsidRPr="008035E9">
              <w:t>.</w:t>
            </w:r>
          </w:p>
          <w:p w14:paraId="5094E773" w14:textId="2E1DBC41" w:rsidR="003367DB" w:rsidRPr="008035E9" w:rsidRDefault="003367DB" w:rsidP="007E0A74">
            <w:pPr>
              <w:jc w:val="left"/>
            </w:pPr>
            <w:r w:rsidRPr="008035E9">
              <w:t xml:space="preserve">We are collecting information from people </w:t>
            </w:r>
            <w:r w:rsidR="007E0A74" w:rsidRPr="008035E9">
              <w:t>living</w:t>
            </w:r>
            <w:r w:rsidRPr="008035E9">
              <w:t xml:space="preserve"> near the HS2 Phase 2a or Phase 2b routes</w:t>
            </w:r>
            <w:r w:rsidR="00A46B7E" w:rsidRPr="008035E9">
              <w:t>, including the areas where the Phase 2B route is no longer going ahead as planned,</w:t>
            </w:r>
            <w:r w:rsidRPr="008035E9">
              <w:t xml:space="preserve"> and people who live a long way away from the route. </w:t>
            </w:r>
            <w:r w:rsidR="00174788" w:rsidRPr="008035E9">
              <w:rPr>
                <w:u w:val="single"/>
              </w:rPr>
              <w:t>W</w:t>
            </w:r>
            <w:r w:rsidRPr="008035E9">
              <w:rPr>
                <w:u w:val="single"/>
              </w:rPr>
              <w:t>e are interested in your mental health and wellbeing even if you do not live near HS2</w:t>
            </w:r>
            <w:r w:rsidRPr="008035E9">
              <w:t xml:space="preserve">. </w:t>
            </w:r>
          </w:p>
        </w:tc>
      </w:tr>
      <w:tr w:rsidR="0055571B" w:rsidRPr="008035E9" w14:paraId="7AF036A0" w14:textId="77777777" w:rsidTr="0055571B">
        <w:trPr>
          <w:trHeight w:val="2855"/>
        </w:trPr>
        <w:tc>
          <w:tcPr>
            <w:tcW w:w="1701" w:type="dxa"/>
            <w:vMerge w:val="restart"/>
            <w:shd w:val="clear" w:color="auto" w:fill="auto"/>
            <w:vAlign w:val="center"/>
          </w:tcPr>
          <w:p w14:paraId="7E59328A" w14:textId="14338BCC" w:rsidR="0055571B" w:rsidRPr="008035E9" w:rsidRDefault="0055571B" w:rsidP="00E625C1">
            <w:pPr>
              <w:jc w:val="center"/>
              <w:rPr>
                <w:b/>
                <w:bCs/>
                <w:noProof/>
              </w:rPr>
            </w:pPr>
          </w:p>
          <w:p w14:paraId="03A14BF8" w14:textId="66D801A0" w:rsidR="0055571B" w:rsidRPr="008035E9" w:rsidRDefault="0055571B" w:rsidP="00E625C1">
            <w:pPr>
              <w:jc w:val="center"/>
              <w:rPr>
                <w:b/>
                <w:bCs/>
                <w:noProof/>
              </w:rPr>
            </w:pPr>
          </w:p>
          <w:p w14:paraId="7EBA0D5C" w14:textId="3820198D" w:rsidR="0055571B" w:rsidRPr="008035E9" w:rsidRDefault="0055571B" w:rsidP="00E625C1">
            <w:pPr>
              <w:jc w:val="center"/>
              <w:rPr>
                <w:b/>
                <w:bCs/>
                <w:noProof/>
              </w:rPr>
            </w:pPr>
          </w:p>
        </w:tc>
        <w:tc>
          <w:tcPr>
            <w:tcW w:w="8222" w:type="dxa"/>
            <w:shd w:val="clear" w:color="auto" w:fill="auto"/>
          </w:tcPr>
          <w:p w14:paraId="10DA8528" w14:textId="41CB0249" w:rsidR="0055571B" w:rsidRPr="008035E9" w:rsidRDefault="0055571B" w:rsidP="007E0A74">
            <w:pPr>
              <w:jc w:val="left"/>
              <w:rPr>
                <w:b/>
                <w:bCs/>
              </w:rPr>
            </w:pPr>
            <w:r w:rsidRPr="008035E9">
              <w:rPr>
                <w:b/>
                <w:bCs/>
              </w:rPr>
              <w:t>What do I need to do?</w:t>
            </w:r>
          </w:p>
          <w:p w14:paraId="1C61CD48" w14:textId="659580C0" w:rsidR="0055571B" w:rsidRPr="008035E9" w:rsidRDefault="0055571B" w:rsidP="007E0A74">
            <w:pPr>
              <w:jc w:val="left"/>
            </w:pPr>
            <w:r w:rsidRPr="008035E9">
              <w:t>If you want to participate, we will ask you to:</w:t>
            </w:r>
          </w:p>
          <w:p w14:paraId="6F0D1773" w14:textId="43239E72" w:rsidR="0055571B" w:rsidRPr="008035E9" w:rsidRDefault="00BE46BD" w:rsidP="007E0A74">
            <w:pPr>
              <w:pStyle w:val="ListParagraph"/>
              <w:numPr>
                <w:ilvl w:val="0"/>
                <w:numId w:val="9"/>
              </w:numPr>
              <w:jc w:val="left"/>
            </w:pPr>
            <w:r w:rsidRPr="008035E9">
              <w:rPr>
                <w:b/>
                <w:bCs/>
              </w:rPr>
              <w:t>Read this information sheet and c</w:t>
            </w:r>
            <w:r w:rsidR="0055571B" w:rsidRPr="008035E9">
              <w:rPr>
                <w:b/>
                <w:bCs/>
              </w:rPr>
              <w:t>omplete a consent form</w:t>
            </w:r>
            <w:r w:rsidR="0055571B" w:rsidRPr="008035E9">
              <w:t xml:space="preserve"> </w:t>
            </w:r>
          </w:p>
          <w:p w14:paraId="64497DE0" w14:textId="297B99B0" w:rsidR="0055571B" w:rsidRPr="008035E9" w:rsidRDefault="0055571B" w:rsidP="007E0A74">
            <w:pPr>
              <w:pStyle w:val="ListParagraph"/>
              <w:numPr>
                <w:ilvl w:val="0"/>
                <w:numId w:val="9"/>
              </w:numPr>
              <w:jc w:val="left"/>
            </w:pPr>
            <w:r w:rsidRPr="008035E9">
              <w:rPr>
                <w:b/>
                <w:bCs/>
              </w:rPr>
              <w:t>Complete a survey</w:t>
            </w:r>
            <w:r w:rsidRPr="008035E9">
              <w:t xml:space="preserve"> about your health and wellbeing, your community, and your views on HS2</w:t>
            </w:r>
          </w:p>
          <w:p w14:paraId="26EDD01F" w14:textId="77777777" w:rsidR="0055571B" w:rsidRPr="008035E9" w:rsidRDefault="0055571B" w:rsidP="007E0A74">
            <w:pPr>
              <w:jc w:val="left"/>
            </w:pPr>
            <w:r w:rsidRPr="008035E9">
              <w:t>You can do this:</w:t>
            </w:r>
          </w:p>
          <w:p w14:paraId="2233810B" w14:textId="77777777" w:rsidR="0055571B" w:rsidRPr="008035E9" w:rsidRDefault="0055571B" w:rsidP="007E0A74">
            <w:pPr>
              <w:pStyle w:val="ListParagraph"/>
              <w:numPr>
                <w:ilvl w:val="0"/>
                <w:numId w:val="9"/>
              </w:numPr>
              <w:jc w:val="left"/>
            </w:pPr>
            <w:r w:rsidRPr="008035E9">
              <w:rPr>
                <w:b/>
                <w:bCs/>
              </w:rPr>
              <w:t>Online</w:t>
            </w:r>
            <w:r w:rsidRPr="008035E9">
              <w:t xml:space="preserve"> using the details in the box below</w:t>
            </w:r>
          </w:p>
          <w:p w14:paraId="153049FF" w14:textId="18EF3726" w:rsidR="0055571B" w:rsidRPr="008035E9" w:rsidRDefault="0055571B" w:rsidP="007E0A74">
            <w:pPr>
              <w:pStyle w:val="ListParagraph"/>
              <w:numPr>
                <w:ilvl w:val="0"/>
                <w:numId w:val="9"/>
              </w:numPr>
              <w:jc w:val="left"/>
            </w:pPr>
            <w:r w:rsidRPr="008035E9">
              <w:rPr>
                <w:b/>
                <w:bCs/>
              </w:rPr>
              <w:t>By post</w:t>
            </w:r>
            <w:r w:rsidRPr="008035E9">
              <w:t xml:space="preserve"> using the paper forms and return envelope included with this letter</w:t>
            </w:r>
          </w:p>
          <w:p w14:paraId="429F78F5" w14:textId="633F69F3" w:rsidR="0055571B" w:rsidRPr="008035E9" w:rsidRDefault="0055571B" w:rsidP="0055571B">
            <w:pPr>
              <w:pStyle w:val="ListParagraph"/>
              <w:numPr>
                <w:ilvl w:val="0"/>
                <w:numId w:val="9"/>
              </w:numPr>
              <w:jc w:val="left"/>
            </w:pPr>
            <w:r w:rsidRPr="008035E9">
              <w:rPr>
                <w:b/>
                <w:bCs/>
              </w:rPr>
              <w:t>By telephone</w:t>
            </w:r>
            <w:r w:rsidRPr="008035E9">
              <w:t xml:space="preserve"> by contacting the research team on the number below </w:t>
            </w:r>
          </w:p>
        </w:tc>
      </w:tr>
      <w:tr w:rsidR="0055571B" w:rsidRPr="008035E9" w14:paraId="458E3D26" w14:textId="77777777" w:rsidTr="006120D6">
        <w:trPr>
          <w:trHeight w:val="1530"/>
        </w:trPr>
        <w:tc>
          <w:tcPr>
            <w:tcW w:w="1701" w:type="dxa"/>
            <w:vMerge/>
            <w:shd w:val="clear" w:color="auto" w:fill="auto"/>
            <w:vAlign w:val="center"/>
          </w:tcPr>
          <w:p w14:paraId="326E1F6B" w14:textId="77777777" w:rsidR="0055571B" w:rsidRPr="008035E9" w:rsidRDefault="0055571B" w:rsidP="00E625C1">
            <w:pPr>
              <w:jc w:val="center"/>
              <w:rPr>
                <w:b/>
                <w:bCs/>
                <w:noProof/>
              </w:rPr>
            </w:pPr>
          </w:p>
        </w:tc>
        <w:tc>
          <w:tcPr>
            <w:tcW w:w="8222" w:type="dxa"/>
            <w:shd w:val="clear" w:color="auto" w:fill="000000" w:themeFill="text1"/>
          </w:tcPr>
          <w:p w14:paraId="3ABD904C" w14:textId="442A4970" w:rsidR="0055571B" w:rsidRPr="008035E9" w:rsidRDefault="0055571B" w:rsidP="0055571B">
            <w:pPr>
              <w:jc w:val="center"/>
              <w:rPr>
                <w:rFonts w:cs="Arial"/>
                <w:b/>
                <w:bCs/>
                <w:color w:val="FFFFFF" w:themeColor="background1"/>
                <w:sz w:val="24"/>
                <w:szCs w:val="24"/>
              </w:rPr>
            </w:pPr>
            <w:r w:rsidRPr="008035E9">
              <w:rPr>
                <w:rFonts w:cs="Arial"/>
                <w:b/>
                <w:bCs/>
                <w:color w:val="FFFFFF" w:themeColor="background1"/>
                <w:sz w:val="24"/>
                <w:szCs w:val="24"/>
              </w:rPr>
              <w:t>To complete the consent form and survey online, go to this website:</w:t>
            </w:r>
          </w:p>
          <w:p w14:paraId="15557EEB" w14:textId="77777777" w:rsidR="0055571B" w:rsidRPr="008035E9" w:rsidRDefault="0055571B" w:rsidP="0055571B">
            <w:pPr>
              <w:spacing w:after="0"/>
              <w:jc w:val="center"/>
              <w:rPr>
                <w:rFonts w:cs="Arial"/>
                <w:b/>
                <w:bCs/>
                <w:color w:val="FFFFFF" w:themeColor="background1"/>
                <w:sz w:val="24"/>
                <w:szCs w:val="24"/>
              </w:rPr>
            </w:pPr>
            <w:r w:rsidRPr="008035E9">
              <w:rPr>
                <w:rFonts w:cs="Arial"/>
                <w:b/>
                <w:bCs/>
                <w:color w:val="FFFFFF" w:themeColor="background1"/>
                <w:sz w:val="24"/>
                <w:szCs w:val="24"/>
              </w:rPr>
              <w:t>[link here]</w:t>
            </w:r>
          </w:p>
          <w:p w14:paraId="0BF2AB02" w14:textId="04CC3361" w:rsidR="0055571B" w:rsidRPr="008035E9" w:rsidRDefault="0055571B" w:rsidP="0055571B">
            <w:pPr>
              <w:jc w:val="center"/>
              <w:rPr>
                <w:rFonts w:cs="Arial"/>
                <w:b/>
                <w:bCs/>
                <w:color w:val="FFFFFF" w:themeColor="background1"/>
                <w:sz w:val="24"/>
                <w:szCs w:val="24"/>
              </w:rPr>
            </w:pPr>
            <w:r w:rsidRPr="008035E9">
              <w:rPr>
                <w:rFonts w:cs="Arial"/>
                <w:b/>
                <w:bCs/>
                <w:color w:val="FFFFFF" w:themeColor="background1"/>
                <w:sz w:val="24"/>
                <w:szCs w:val="24"/>
              </w:rPr>
              <w:t>You will need to enter your logon code:</w:t>
            </w:r>
          </w:p>
          <w:p w14:paraId="45B82C74" w14:textId="77971097" w:rsidR="0055571B" w:rsidRPr="008035E9" w:rsidRDefault="0055571B" w:rsidP="0055571B">
            <w:pPr>
              <w:jc w:val="center"/>
              <w:rPr>
                <w:b/>
                <w:bCs/>
              </w:rPr>
            </w:pPr>
            <w:r w:rsidRPr="008035E9">
              <w:rPr>
                <w:rFonts w:cs="Arial"/>
                <w:b/>
                <w:bCs/>
                <w:color w:val="FFFFFF" w:themeColor="background1"/>
                <w:sz w:val="24"/>
                <w:szCs w:val="24"/>
              </w:rPr>
              <w:t>[logon code here]</w:t>
            </w:r>
          </w:p>
        </w:tc>
      </w:tr>
      <w:tr w:rsidR="00E625C1" w:rsidRPr="008035E9" w14:paraId="2B5B88B3" w14:textId="77777777" w:rsidTr="0055571B">
        <w:trPr>
          <w:trHeight w:val="1766"/>
        </w:trPr>
        <w:tc>
          <w:tcPr>
            <w:tcW w:w="1701" w:type="dxa"/>
            <w:shd w:val="clear" w:color="auto" w:fill="auto"/>
            <w:vAlign w:val="center"/>
          </w:tcPr>
          <w:p w14:paraId="7D1B12BA" w14:textId="349131FC" w:rsidR="00E625C1" w:rsidRPr="008035E9" w:rsidRDefault="0055571B" w:rsidP="00CD1207">
            <w:pPr>
              <w:rPr>
                <w:b/>
                <w:bCs/>
                <w:noProof/>
              </w:rPr>
            </w:pPr>
            <w:r w:rsidRPr="008035E9">
              <w:rPr>
                <w:b/>
                <w:bCs/>
                <w:noProof/>
              </w:rPr>
              <mc:AlternateContent>
                <mc:Choice Requires="wpg">
                  <w:drawing>
                    <wp:anchor distT="0" distB="0" distL="114300" distR="114300" simplePos="0" relativeHeight="251722752" behindDoc="0" locked="0" layoutInCell="1" allowOverlap="1" wp14:anchorId="4CA79440" wp14:editId="45F6AE16">
                      <wp:simplePos x="0" y="0"/>
                      <wp:positionH relativeFrom="column">
                        <wp:posOffset>-50165</wp:posOffset>
                      </wp:positionH>
                      <wp:positionV relativeFrom="paragraph">
                        <wp:posOffset>20955</wp:posOffset>
                      </wp:positionV>
                      <wp:extent cx="1055370" cy="1071880"/>
                      <wp:effectExtent l="0" t="0" r="0" b="0"/>
                      <wp:wrapNone/>
                      <wp:docPr id="31" name="Group 32"/>
                      <wp:cNvGraphicFramePr/>
                      <a:graphic xmlns:a="http://schemas.openxmlformats.org/drawingml/2006/main">
                        <a:graphicData uri="http://schemas.microsoft.com/office/word/2010/wordprocessingGroup">
                          <wpg:wgp>
                            <wpg:cNvGrpSpPr/>
                            <wpg:grpSpPr>
                              <a:xfrm>
                                <a:off x="0" y="0"/>
                                <a:ext cx="1055370" cy="1071880"/>
                                <a:chOff x="0" y="0"/>
                                <a:chExt cx="1735281" cy="1732612"/>
                              </a:xfrm>
                            </wpg:grpSpPr>
                            <wps:wsp>
                              <wps:cNvPr id="32" name="Oval 32"/>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3" name="Graphic 31"/>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234707" y="256874"/>
                                  <a:ext cx="1218864" cy="121886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9185EBC" id="Group 32" o:spid="_x0000_s1026" style="position:absolute;margin-left:-3.95pt;margin-top:1.65pt;width:83.1pt;height:84.4pt;z-index:251722752;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XHhwIAAAAMAyaP/UNTl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">
                      <v:oval id="Oval 32"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" fillcolor="black [3213]" stroked="f" strokeweight="2pt"/>
                      <v:shape id="Graphic 31" o:spid="_x0000_s1028" type="#_x0000_t75" style="position:absolute;left:2347;top:2568;width:12188;height:12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">
                        <v:imagedata r:id="rId14" o:title=""/>
                      </v:shape>
                    </v:group>
                  </w:pict>
                </mc:Fallback>
              </mc:AlternateContent>
            </w:r>
          </w:p>
        </w:tc>
        <w:tc>
          <w:tcPr>
            <w:tcW w:w="8222" w:type="dxa"/>
            <w:shd w:val="clear" w:color="auto" w:fill="auto"/>
          </w:tcPr>
          <w:p w14:paraId="26F7D18F" w14:textId="19C64A44" w:rsidR="0055571B" w:rsidRPr="008035E9" w:rsidRDefault="0055571B" w:rsidP="007E0A74">
            <w:pPr>
              <w:pStyle w:val="Heading2"/>
              <w:jc w:val="left"/>
              <w:rPr>
                <w:rFonts w:cstheme="minorBidi"/>
                <w:bCs/>
                <w:color w:val="auto"/>
                <w:sz w:val="22"/>
                <w:szCs w:val="22"/>
              </w:rPr>
            </w:pPr>
          </w:p>
          <w:p w14:paraId="22B60C30" w14:textId="3CEB3909" w:rsidR="00E625C1" w:rsidRPr="008035E9" w:rsidRDefault="00E625C1" w:rsidP="007E0A74">
            <w:pPr>
              <w:pStyle w:val="Heading2"/>
              <w:jc w:val="left"/>
              <w:rPr>
                <w:rFonts w:cstheme="minorBidi"/>
                <w:bCs/>
                <w:color w:val="auto"/>
                <w:sz w:val="22"/>
                <w:szCs w:val="22"/>
              </w:rPr>
            </w:pPr>
            <w:r w:rsidRPr="008035E9">
              <w:rPr>
                <w:rFonts w:cstheme="minorBidi"/>
                <w:bCs/>
                <w:color w:val="auto"/>
                <w:sz w:val="22"/>
                <w:szCs w:val="22"/>
              </w:rPr>
              <w:t xml:space="preserve">How can </w:t>
            </w:r>
            <w:r w:rsidR="009D5C45" w:rsidRPr="008035E9">
              <w:rPr>
                <w:rFonts w:cstheme="minorBidi"/>
                <w:bCs/>
                <w:color w:val="auto"/>
                <w:sz w:val="22"/>
                <w:szCs w:val="22"/>
              </w:rPr>
              <w:t>I contact you</w:t>
            </w:r>
            <w:r w:rsidRPr="008035E9">
              <w:rPr>
                <w:rFonts w:cstheme="minorBidi"/>
                <w:bCs/>
                <w:color w:val="auto"/>
                <w:sz w:val="22"/>
                <w:szCs w:val="22"/>
              </w:rPr>
              <w:t>?</w:t>
            </w:r>
          </w:p>
          <w:p w14:paraId="12AA53BF" w14:textId="645C0476" w:rsidR="006E20F4" w:rsidRPr="008035E9" w:rsidRDefault="00E625C1" w:rsidP="007E0A74">
            <w:pPr>
              <w:jc w:val="left"/>
            </w:pPr>
            <w:r w:rsidRPr="008035E9">
              <w:t xml:space="preserve">If you have any questions </w:t>
            </w:r>
            <w:r w:rsidR="007D039E" w:rsidRPr="008035E9">
              <w:t xml:space="preserve">or </w:t>
            </w:r>
            <w:r w:rsidR="009268DF" w:rsidRPr="008035E9">
              <w:t>want</w:t>
            </w:r>
            <w:r w:rsidR="007D039E" w:rsidRPr="008035E9">
              <w:t xml:space="preserve"> to </w:t>
            </w:r>
            <w:r w:rsidR="009268DF" w:rsidRPr="008035E9">
              <w:t>do a telephone survey</w:t>
            </w:r>
            <w:r w:rsidRPr="008035E9">
              <w:t xml:space="preserve">, contact Dr Katherine Morley (email: </w:t>
            </w:r>
            <w:hyperlink r:id="rId15" w:history="1">
              <w:r w:rsidRPr="008035E9">
                <w:rPr>
                  <w:rStyle w:val="Hyperlink"/>
                </w:rPr>
                <w:t>wish2@randeurope.org</w:t>
              </w:r>
            </w:hyperlink>
            <w:r w:rsidRPr="008035E9">
              <w:t xml:space="preserve"> or telephone: 01223 353329).</w:t>
            </w:r>
          </w:p>
        </w:tc>
      </w:tr>
      <w:tr w:rsidR="003367DB" w:rsidRPr="008035E9" w14:paraId="187F29E8" w14:textId="77777777" w:rsidTr="0055571B">
        <w:trPr>
          <w:trHeight w:val="1700"/>
        </w:trPr>
        <w:tc>
          <w:tcPr>
            <w:tcW w:w="1701" w:type="dxa"/>
            <w:shd w:val="clear" w:color="auto" w:fill="auto"/>
            <w:vAlign w:val="center"/>
          </w:tcPr>
          <w:p w14:paraId="4C3D7FE6" w14:textId="46D52F2E" w:rsidR="003367DB" w:rsidRPr="008035E9" w:rsidRDefault="003367DB" w:rsidP="006B1E4F">
            <w:pPr>
              <w:rPr>
                <w:b/>
                <w:bCs/>
              </w:rPr>
            </w:pPr>
          </w:p>
        </w:tc>
        <w:tc>
          <w:tcPr>
            <w:tcW w:w="8222" w:type="dxa"/>
            <w:shd w:val="clear" w:color="auto" w:fill="auto"/>
          </w:tcPr>
          <w:p w14:paraId="6E60864D" w14:textId="45CBDB5C" w:rsidR="003367DB" w:rsidRPr="008035E9" w:rsidRDefault="006138A6" w:rsidP="006B1E4F">
            <w:pPr>
              <w:rPr>
                <w:b/>
                <w:bCs/>
              </w:rPr>
            </w:pPr>
            <w:r w:rsidRPr="008035E9">
              <w:rPr>
                <w:noProof/>
              </w:rPr>
              <mc:AlternateContent>
                <mc:Choice Requires="wpg">
                  <w:drawing>
                    <wp:anchor distT="0" distB="0" distL="114300" distR="114300" simplePos="0" relativeHeight="251735040" behindDoc="0" locked="0" layoutInCell="1" allowOverlap="1" wp14:anchorId="6372CBAE" wp14:editId="0DDB3D18">
                      <wp:simplePos x="0" y="0"/>
                      <wp:positionH relativeFrom="column">
                        <wp:posOffset>-1133057</wp:posOffset>
                      </wp:positionH>
                      <wp:positionV relativeFrom="paragraph">
                        <wp:posOffset>-4020829</wp:posOffset>
                      </wp:positionV>
                      <wp:extent cx="1055370" cy="1050877"/>
                      <wp:effectExtent l="0" t="0" r="0" b="0"/>
                      <wp:wrapNone/>
                      <wp:docPr id="60" name="Group 50"/>
                      <wp:cNvGraphicFramePr/>
                      <a:graphic xmlns:a="http://schemas.openxmlformats.org/drawingml/2006/main">
                        <a:graphicData uri="http://schemas.microsoft.com/office/word/2010/wordprocessingGroup">
                          <wpg:wgp>
                            <wpg:cNvGrpSpPr/>
                            <wpg:grpSpPr>
                              <a:xfrm>
                                <a:off x="0" y="0"/>
                                <a:ext cx="1055370" cy="1050877"/>
                                <a:chOff x="0" y="0"/>
                                <a:chExt cx="1735281" cy="1732612"/>
                              </a:xfrm>
                            </wpg:grpSpPr>
                            <wps:wsp>
                              <wps:cNvPr id="61" name="Oval 61"/>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62" name="Graphic 49"/>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295765" y="309976"/>
                                  <a:ext cx="1091642" cy="109164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F74EE42" id="Group 50" o:spid="_x0000_s1026" style="position:absolute;margin-left:-89.2pt;margin-top:-316.6pt;width:83.1pt;height:82.75pt;z-index:251735040;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">
                      <v:oval id="Oval 61"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" fillcolor="black [3213]" stroked="f" strokeweight="2pt"/>
                      <v:shape id="Graphic 49" o:spid="_x0000_s1028" type="#_x0000_t75" style="position:absolute;left:2957;top:3099;width:10917;height:10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">
                        <v:imagedata r:id="rId18" o:title=""/>
                      </v:shape>
                    </v:group>
                  </w:pict>
                </mc:Fallback>
              </mc:AlternateContent>
            </w:r>
            <w:r w:rsidR="00384BF6" w:rsidRPr="008035E9">
              <w:rPr>
                <w:b/>
                <w:bCs/>
                <w:noProof/>
              </w:rPr>
              <mc:AlternateContent>
                <mc:Choice Requires="wpg">
                  <w:drawing>
                    <wp:anchor distT="0" distB="0" distL="114300" distR="114300" simplePos="0" relativeHeight="251730944" behindDoc="0" locked="0" layoutInCell="1" allowOverlap="1" wp14:anchorId="4A35CC77" wp14:editId="40401F50">
                      <wp:simplePos x="0" y="0"/>
                      <wp:positionH relativeFrom="column">
                        <wp:posOffset>-1146000</wp:posOffset>
                      </wp:positionH>
                      <wp:positionV relativeFrom="paragraph">
                        <wp:posOffset>35144</wp:posOffset>
                      </wp:positionV>
                      <wp:extent cx="1071136" cy="1040524"/>
                      <wp:effectExtent l="0" t="0" r="0" b="7620"/>
                      <wp:wrapNone/>
                      <wp:docPr id="54" name="Group 47"/>
                      <wp:cNvGraphicFramePr/>
                      <a:graphic xmlns:a="http://schemas.openxmlformats.org/drawingml/2006/main">
                        <a:graphicData uri="http://schemas.microsoft.com/office/word/2010/wordprocessingGroup">
                          <wpg:wgp>
                            <wpg:cNvGrpSpPr/>
                            <wpg:grpSpPr>
                              <a:xfrm>
                                <a:off x="0" y="0"/>
                                <a:ext cx="1071136" cy="1040524"/>
                                <a:chOff x="0" y="0"/>
                                <a:chExt cx="1735281" cy="1732612"/>
                              </a:xfrm>
                            </wpg:grpSpPr>
                            <wps:wsp>
                              <wps:cNvPr id="55" name="Oval 55"/>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6" name="Graphic 43"/>
                                <pic:cNvPicPr>
                                  <a:picLocks noChangeAspect="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301738" y="285362"/>
                                  <a:ext cx="1131804" cy="113180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D9935C7" id="Group 47" o:spid="_x0000_s1026" style="position:absolute;margin-left:-90.25pt;margin-top:2.75pt;width:84.35pt;height:81.95pt;z-index:251730944;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">
                      <v:oval id="Oval 55"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" fillcolor="black [3213]" stroked="f" strokeweight="2pt"/>
                      <v:shape id="Graphic 43" o:spid="_x0000_s1028" type="#_x0000_t75" style="position:absolute;left:3017;top:2853;width:11318;height:11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">
                        <v:imagedata r:id="rId21" o:title=""/>
                      </v:shape>
                    </v:group>
                  </w:pict>
                </mc:Fallback>
              </mc:AlternateContent>
            </w:r>
            <w:r w:rsidR="00A60A01" w:rsidRPr="008035E9">
              <w:rPr>
                <w:b/>
                <w:bCs/>
              </w:rPr>
              <w:t>Our thanks for your contribution</w:t>
            </w:r>
          </w:p>
          <w:p w14:paraId="549DC039" w14:textId="348C381D" w:rsidR="00A46B7E" w:rsidRPr="008035E9" w:rsidRDefault="003367DB" w:rsidP="007E0A74">
            <w:pPr>
              <w:jc w:val="left"/>
            </w:pPr>
            <w:r w:rsidRPr="008035E9">
              <w:t xml:space="preserve">To recognise the </w:t>
            </w:r>
            <w:proofErr w:type="gramStart"/>
            <w:r w:rsidR="00C15BB0" w:rsidRPr="008035E9">
              <w:t>time</w:t>
            </w:r>
            <w:proofErr w:type="gramEnd"/>
            <w:r w:rsidRPr="008035E9">
              <w:t xml:space="preserve"> you give to </w:t>
            </w:r>
            <w:r w:rsidR="00A60A01" w:rsidRPr="008035E9">
              <w:t>this research</w:t>
            </w:r>
            <w:r w:rsidRPr="008035E9">
              <w:t xml:space="preserve">, </w:t>
            </w:r>
            <w:r w:rsidR="00A60A01" w:rsidRPr="008035E9">
              <w:t>you</w:t>
            </w:r>
            <w:r w:rsidR="00A46B7E" w:rsidRPr="008035E9">
              <w:t xml:space="preserve"> will have</w:t>
            </w:r>
            <w:r w:rsidR="00A60A01" w:rsidRPr="008035E9">
              <w:t xml:space="preserve"> </w:t>
            </w:r>
            <w:r w:rsidRPr="008035E9">
              <w:t xml:space="preserve">the option to </w:t>
            </w:r>
            <w:r w:rsidR="00A46B7E" w:rsidRPr="008035E9">
              <w:t xml:space="preserve">either: </w:t>
            </w:r>
          </w:p>
          <w:p w14:paraId="34235AAF" w14:textId="5DFD8166" w:rsidR="00A46B7E" w:rsidRPr="008035E9" w:rsidRDefault="00A46B7E" w:rsidP="00A46B7E">
            <w:pPr>
              <w:pStyle w:val="ListParagraph"/>
              <w:numPr>
                <w:ilvl w:val="0"/>
                <w:numId w:val="14"/>
              </w:numPr>
              <w:jc w:val="left"/>
            </w:pPr>
            <w:r w:rsidRPr="008035E9">
              <w:t>E</w:t>
            </w:r>
            <w:r w:rsidR="003367DB" w:rsidRPr="008035E9">
              <w:t>nter a prize draw for a</w:t>
            </w:r>
            <w:r w:rsidR="000F1A0E" w:rsidRPr="008035E9">
              <w:t xml:space="preserve"> £</w:t>
            </w:r>
            <w:r w:rsidR="00EB3BC0" w:rsidRPr="008035E9">
              <w:t>5</w:t>
            </w:r>
            <w:r w:rsidR="000C34EC" w:rsidRPr="008035E9">
              <w:t>0</w:t>
            </w:r>
            <w:r w:rsidR="000F1A0E" w:rsidRPr="008035E9">
              <w:t xml:space="preserve"> </w:t>
            </w:r>
            <w:r w:rsidR="003367DB" w:rsidRPr="008035E9">
              <w:t>Select voucher (</w:t>
            </w:r>
            <w:hyperlink r:id="rId22" w:history="1">
              <w:r w:rsidRPr="008035E9">
                <w:rPr>
                  <w:rStyle w:val="Hyperlink"/>
                </w:rPr>
                <w:t>www.select-your-reward.co.uk/</w:t>
              </w:r>
            </w:hyperlink>
            <w:r w:rsidR="003367DB" w:rsidRPr="008035E9">
              <w:t>)</w:t>
            </w:r>
            <w:r w:rsidR="00A60A01" w:rsidRPr="008035E9">
              <w:t xml:space="preserve"> </w:t>
            </w:r>
          </w:p>
          <w:p w14:paraId="79965D1D" w14:textId="4CCBA6B9" w:rsidR="003367DB" w:rsidRPr="008035E9" w:rsidRDefault="00A46B7E" w:rsidP="00EB3BC0">
            <w:pPr>
              <w:pStyle w:val="ListParagraph"/>
              <w:numPr>
                <w:ilvl w:val="0"/>
                <w:numId w:val="14"/>
              </w:numPr>
              <w:jc w:val="left"/>
            </w:pPr>
            <w:r w:rsidRPr="008035E9">
              <w:t>C</w:t>
            </w:r>
            <w:r w:rsidR="00743B1E" w:rsidRPr="008035E9">
              <w:t>hoose</w:t>
            </w:r>
            <w:r w:rsidR="00A60A01" w:rsidRPr="008035E9">
              <w:t xml:space="preserve"> a charity to receive a donation</w:t>
            </w:r>
            <w:r w:rsidR="007765BC" w:rsidRPr="008035E9">
              <w:t xml:space="preserve"> on</w:t>
            </w:r>
            <w:r w:rsidR="00A60A01" w:rsidRPr="008035E9">
              <w:t xml:space="preserve"> your behalf</w:t>
            </w:r>
            <w:r w:rsidR="000F1A0E" w:rsidRPr="008035E9">
              <w:t xml:space="preserve"> (this will add up to a significant donation </w:t>
            </w:r>
            <w:r w:rsidR="00A312DB" w:rsidRPr="008035E9">
              <w:t xml:space="preserve">when combined with donations from </w:t>
            </w:r>
            <w:r w:rsidR="000F1A0E" w:rsidRPr="008035E9">
              <w:t>other participants)</w:t>
            </w:r>
            <w:r w:rsidR="00A60A01" w:rsidRPr="008035E9">
              <w:t>.</w:t>
            </w:r>
            <w:r w:rsidR="003367DB" w:rsidRPr="008035E9">
              <w:t xml:space="preserve"> </w:t>
            </w:r>
          </w:p>
        </w:tc>
      </w:tr>
      <w:tr w:rsidR="00BE46BD" w:rsidRPr="008035E9" w14:paraId="61D17179" w14:textId="77777777" w:rsidTr="00BE46BD">
        <w:trPr>
          <w:trHeight w:val="362"/>
        </w:trPr>
        <w:tc>
          <w:tcPr>
            <w:tcW w:w="9923" w:type="dxa"/>
            <w:gridSpan w:val="2"/>
            <w:shd w:val="clear" w:color="auto" w:fill="auto"/>
            <w:vAlign w:val="center"/>
          </w:tcPr>
          <w:p w14:paraId="0235B79B" w14:textId="658DDEA1" w:rsidR="00BE46BD" w:rsidRPr="008035E9" w:rsidRDefault="00BE46BD" w:rsidP="006B1E4F">
            <w:pPr>
              <w:rPr>
                <w:b/>
                <w:bCs/>
              </w:rPr>
            </w:pPr>
            <w:r w:rsidRPr="008035E9">
              <w:rPr>
                <w:b/>
                <w:bCs/>
              </w:rPr>
              <w:t xml:space="preserve">More about what the study involves and how we will use your information is </w:t>
            </w:r>
            <w:r w:rsidR="009355AD" w:rsidRPr="008035E9">
              <w:rPr>
                <w:b/>
                <w:bCs/>
              </w:rPr>
              <w:t>available below</w:t>
            </w:r>
          </w:p>
        </w:tc>
      </w:tr>
    </w:tbl>
    <w:p w14:paraId="3F0866C7" w14:textId="28587D8E" w:rsidR="00CD7922" w:rsidRPr="008035E9" w:rsidRDefault="00CD7922" w:rsidP="00A60A01"/>
    <w:tbl>
      <w:tblPr>
        <w:tblStyle w:val="TableGrid"/>
        <w:tblpPr w:leftFromText="180" w:rightFromText="180" w:vertAnchor="page" w:horzAnchor="margin" w:tblpY="1831"/>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1"/>
        <w:gridCol w:w="22"/>
        <w:gridCol w:w="567"/>
        <w:gridCol w:w="3822"/>
        <w:gridCol w:w="3691"/>
      </w:tblGrid>
      <w:tr w:rsidR="00492306" w:rsidRPr="008035E9" w14:paraId="2EE887CC" w14:textId="77777777" w:rsidTr="00D5521D">
        <w:trPr>
          <w:trHeight w:val="1837"/>
        </w:trPr>
        <w:tc>
          <w:tcPr>
            <w:tcW w:w="1821" w:type="dxa"/>
            <w:shd w:val="clear" w:color="auto" w:fill="auto"/>
            <w:vAlign w:val="center"/>
          </w:tcPr>
          <w:p w14:paraId="17955C0D" w14:textId="60B57742" w:rsidR="009D5C45" w:rsidRPr="008035E9" w:rsidRDefault="00D5521D" w:rsidP="00CD1207">
            <w:pPr>
              <w:pStyle w:val="Heading2"/>
              <w:jc w:val="center"/>
              <w:rPr>
                <w:noProof/>
              </w:rPr>
            </w:pPr>
            <w:r w:rsidRPr="008035E9">
              <w:rPr>
                <w:noProof/>
              </w:rPr>
              <w:lastRenderedPageBreak/>
              <mc:AlternateContent>
                <mc:Choice Requires="wpg">
                  <w:drawing>
                    <wp:anchor distT="0" distB="0" distL="114300" distR="114300" simplePos="0" relativeHeight="251726848" behindDoc="0" locked="0" layoutInCell="1" allowOverlap="1" wp14:anchorId="06EBD59B" wp14:editId="320C2A50">
                      <wp:simplePos x="0" y="0"/>
                      <wp:positionH relativeFrom="column">
                        <wp:posOffset>-65405</wp:posOffset>
                      </wp:positionH>
                      <wp:positionV relativeFrom="paragraph">
                        <wp:posOffset>-98425</wp:posOffset>
                      </wp:positionV>
                      <wp:extent cx="1134745" cy="1150620"/>
                      <wp:effectExtent l="0" t="0" r="8255" b="0"/>
                      <wp:wrapNone/>
                      <wp:docPr id="48" name="Group 38"/>
                      <wp:cNvGraphicFramePr/>
                      <a:graphic xmlns:a="http://schemas.openxmlformats.org/drawingml/2006/main">
                        <a:graphicData uri="http://schemas.microsoft.com/office/word/2010/wordprocessingGroup">
                          <wpg:wgp>
                            <wpg:cNvGrpSpPr/>
                            <wpg:grpSpPr>
                              <a:xfrm>
                                <a:off x="0" y="0"/>
                                <a:ext cx="1134745" cy="1150620"/>
                                <a:chOff x="0" y="0"/>
                                <a:chExt cx="1735281" cy="1825389"/>
                              </a:xfrm>
                            </wpg:grpSpPr>
                            <wps:wsp>
                              <wps:cNvPr id="49" name="Oval 49"/>
                              <wps:cNvSpPr/>
                              <wps:spPr>
                                <a:xfrm>
                                  <a:off x="0" y="92777"/>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0" name="Graphic 37"/>
                                <pic:cNvPicPr>
                                  <a:picLocks noChangeAspect="1"/>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653918" cy="165391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9F1E43F" id="Group 38" o:spid="_x0000_s1026" style="position:absolute;margin-left:-5.15pt;margin-top:-7.75pt;width:89.35pt;height:90.6pt;z-index:251726848;mso-width-relative:margin;mso-height-relative:margin" coordsize="17352,1825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MD/bw+OCQAAABAGrX9qO3gD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">
                      <v:oval id="Oval 49" o:spid="_x0000_s1027" style="position:absolute;top:927;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" fillcolor="black [3213]" stroked="f" strokeweight="2pt"/>
                      <v:shape id="Graphic 37" o:spid="_x0000_s1028" type="#_x0000_t75" style="position:absolute;width:16539;height:16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">
                        <v:imagedata r:id="rId25" o:title=""/>
                      </v:shape>
                    </v:group>
                  </w:pict>
                </mc:Fallback>
              </mc:AlternateContent>
            </w:r>
          </w:p>
        </w:tc>
        <w:tc>
          <w:tcPr>
            <w:tcW w:w="8102" w:type="dxa"/>
            <w:gridSpan w:val="4"/>
            <w:shd w:val="clear" w:color="auto" w:fill="auto"/>
          </w:tcPr>
          <w:p w14:paraId="57F92D3F" w14:textId="7F85FCED" w:rsidR="009D5C45" w:rsidRPr="008035E9" w:rsidRDefault="009D5C45" w:rsidP="007E0A74">
            <w:pPr>
              <w:pStyle w:val="Heading2"/>
              <w:jc w:val="left"/>
              <w:rPr>
                <w:rFonts w:cstheme="minorBidi"/>
                <w:bCs/>
                <w:color w:val="auto"/>
                <w:sz w:val="22"/>
                <w:szCs w:val="22"/>
              </w:rPr>
            </w:pPr>
            <w:r w:rsidRPr="008035E9">
              <w:rPr>
                <w:rFonts w:cstheme="minorBidi"/>
                <w:bCs/>
                <w:color w:val="auto"/>
                <w:sz w:val="22"/>
                <w:szCs w:val="22"/>
              </w:rPr>
              <w:t xml:space="preserve">Who </w:t>
            </w:r>
            <w:r w:rsidR="00A53F80" w:rsidRPr="008035E9">
              <w:rPr>
                <w:rFonts w:cstheme="minorBidi"/>
                <w:bCs/>
                <w:color w:val="auto"/>
                <w:sz w:val="22"/>
                <w:szCs w:val="22"/>
              </w:rPr>
              <w:t>is doing this research</w:t>
            </w:r>
            <w:r w:rsidRPr="008035E9">
              <w:rPr>
                <w:rFonts w:cstheme="minorBidi"/>
                <w:bCs/>
                <w:color w:val="auto"/>
                <w:sz w:val="22"/>
                <w:szCs w:val="22"/>
              </w:rPr>
              <w:t>?</w:t>
            </w:r>
          </w:p>
          <w:p w14:paraId="5F2BD072" w14:textId="444476AE" w:rsidR="009D5C45" w:rsidRPr="008035E9" w:rsidRDefault="009D5C45" w:rsidP="007E0A74">
            <w:pPr>
              <w:jc w:val="left"/>
            </w:pPr>
            <w:r w:rsidRPr="008035E9">
              <w:t>This research is being done by the Cambridge Centre for Health Services Research</w:t>
            </w:r>
            <w:r w:rsidR="00AD1BE0" w:rsidRPr="008035E9">
              <w:t>,</w:t>
            </w:r>
            <w:r w:rsidRPr="008035E9">
              <w:t xml:space="preserve"> a collaboration between RAND Europe (a not-for-profit research institute) and the University of Cambridge: </w:t>
            </w:r>
            <w:hyperlink r:id="rId26" w:history="1">
              <w:r w:rsidR="00C25BFB" w:rsidRPr="008035E9">
                <w:rPr>
                  <w:rStyle w:val="Hyperlink"/>
                </w:rPr>
                <w:t>www.cchsr.phpc.cam.ac.uk/</w:t>
              </w:r>
            </w:hyperlink>
            <w:r w:rsidRPr="008035E9">
              <w:t>.</w:t>
            </w:r>
          </w:p>
        </w:tc>
      </w:tr>
      <w:tr w:rsidR="00492306" w:rsidRPr="008035E9" w14:paraId="0B9741D5" w14:textId="77777777" w:rsidTr="00D5521D">
        <w:trPr>
          <w:trHeight w:val="1849"/>
        </w:trPr>
        <w:tc>
          <w:tcPr>
            <w:tcW w:w="1821" w:type="dxa"/>
            <w:shd w:val="clear" w:color="auto" w:fill="auto"/>
            <w:vAlign w:val="center"/>
          </w:tcPr>
          <w:p w14:paraId="29AE638B" w14:textId="38E3F674" w:rsidR="009D5C45" w:rsidRPr="008035E9" w:rsidRDefault="001C6A90" w:rsidP="00CD1207">
            <w:pPr>
              <w:pStyle w:val="Heading2"/>
              <w:jc w:val="center"/>
            </w:pPr>
            <w:r w:rsidRPr="008035E9">
              <w:rPr>
                <w:noProof/>
              </w:rPr>
              <mc:AlternateContent>
                <mc:Choice Requires="wps">
                  <w:drawing>
                    <wp:anchor distT="0" distB="0" distL="114300" distR="114300" simplePos="0" relativeHeight="251724800" behindDoc="0" locked="0" layoutInCell="1" allowOverlap="1" wp14:anchorId="1C729E1A" wp14:editId="23814A4D">
                      <wp:simplePos x="0" y="0"/>
                      <wp:positionH relativeFrom="column">
                        <wp:posOffset>-66040</wp:posOffset>
                      </wp:positionH>
                      <wp:positionV relativeFrom="paragraph">
                        <wp:posOffset>28575</wp:posOffset>
                      </wp:positionV>
                      <wp:extent cx="1134745" cy="1134745"/>
                      <wp:effectExtent l="0" t="0" r="8255" b="8255"/>
                      <wp:wrapNone/>
                      <wp:docPr id="29" name="Oval 28">
                        <a:extLst xmlns:a="http://schemas.openxmlformats.org/drawingml/2006/main">
                          <a:ext uri="{FF2B5EF4-FFF2-40B4-BE49-F238E27FC236}">
                            <a16:creationId xmlns:a16="http://schemas.microsoft.com/office/drawing/2014/main" id="{717AAD91-6BA2-51A1-BAFD-EB02CB63DB96}"/>
                          </a:ext>
                        </a:extLst>
                      </wp:docPr>
                      <wp:cNvGraphicFramePr/>
                      <a:graphic xmlns:a="http://schemas.openxmlformats.org/drawingml/2006/main">
                        <a:graphicData uri="http://schemas.microsoft.com/office/word/2010/wordprocessingShape">
                          <wps:wsp>
                            <wps:cNvSpPr/>
                            <wps:spPr>
                              <a:xfrm>
                                <a:off x="0" y="0"/>
                                <a:ext cx="1134745" cy="1134745"/>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6D4459" w14:textId="77777777" w:rsidR="001C6A90" w:rsidRPr="001C6A90" w:rsidRDefault="001C6A90" w:rsidP="001C6A90">
                                  <w:pPr>
                                    <w:jc w:val="center"/>
                                    <w:rPr>
                                      <w:b/>
                                      <w:bCs/>
                                      <w:color w:val="FFFFFF" w:themeColor="light1"/>
                                      <w:kern w:val="24"/>
                                      <w:sz w:val="96"/>
                                      <w:szCs w:val="96"/>
                                    </w:rPr>
                                  </w:pPr>
                                  <w:r w:rsidRPr="001C6A90">
                                    <w:rPr>
                                      <w:b/>
                                      <w:bCs/>
                                      <w:color w:val="FFFFFF" w:themeColor="light1"/>
                                      <w:kern w:val="24"/>
                                      <w:sz w:val="96"/>
                                      <w:szCs w:val="96"/>
                                    </w:rPr>
                                    <w: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1C729E1A" id="Oval 28" o:spid="_x0000_s1026" style="position:absolute;left:0;text-align:left;margin-left:-5.2pt;margin-top:2.25pt;width:89.35pt;height:89.3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" fillcolor="black [3213]" stroked="f" strokeweight="2pt">
                      <v:textbox>
                        <w:txbxContent>
                          <w:p w14:paraId="566D4459" w14:textId="77777777" w:rsidR="001C6A90" w:rsidRPr="001C6A90" w:rsidRDefault="001C6A90" w:rsidP="001C6A90">
                            <w:pPr>
                              <w:jc w:val="center"/>
                              <w:rPr>
                                <w:b/>
                                <w:bCs/>
                                <w:color w:val="FFFFFF" w:themeColor="light1"/>
                                <w:kern w:val="24"/>
                                <w:sz w:val="96"/>
                                <w:szCs w:val="96"/>
                              </w:rPr>
                            </w:pPr>
                            <w:r w:rsidRPr="001C6A90">
                              <w:rPr>
                                <w:b/>
                                <w:bCs/>
                                <w:color w:val="FFFFFF" w:themeColor="light1"/>
                                <w:kern w:val="24"/>
                                <w:sz w:val="96"/>
                                <w:szCs w:val="96"/>
                              </w:rPr>
                              <w:t>£</w:t>
                            </w:r>
                          </w:p>
                        </w:txbxContent>
                      </v:textbox>
                    </v:oval>
                  </w:pict>
                </mc:Fallback>
              </mc:AlternateContent>
            </w:r>
          </w:p>
        </w:tc>
        <w:tc>
          <w:tcPr>
            <w:tcW w:w="8102" w:type="dxa"/>
            <w:gridSpan w:val="4"/>
            <w:shd w:val="clear" w:color="auto" w:fill="auto"/>
          </w:tcPr>
          <w:p w14:paraId="222D9B72" w14:textId="41F7F66C" w:rsidR="009D5C45" w:rsidRPr="008035E9" w:rsidRDefault="009D5C45" w:rsidP="007E0A74">
            <w:pPr>
              <w:pStyle w:val="Heading2"/>
              <w:jc w:val="left"/>
              <w:rPr>
                <w:rFonts w:cstheme="minorBidi"/>
                <w:bCs/>
                <w:color w:val="auto"/>
                <w:sz w:val="22"/>
                <w:szCs w:val="22"/>
              </w:rPr>
            </w:pPr>
            <w:r w:rsidRPr="008035E9">
              <w:rPr>
                <w:rFonts w:cstheme="minorBidi"/>
                <w:bCs/>
                <w:color w:val="auto"/>
                <w:sz w:val="22"/>
                <w:szCs w:val="22"/>
              </w:rPr>
              <w:t>How is WISH2 being funded?</w:t>
            </w:r>
          </w:p>
          <w:p w14:paraId="4AB136FC" w14:textId="537CA2FD" w:rsidR="009D5C45" w:rsidRPr="008035E9" w:rsidRDefault="009D5C45" w:rsidP="007E0A74">
            <w:pPr>
              <w:jc w:val="left"/>
            </w:pPr>
            <w:r w:rsidRPr="008035E9">
              <w:t xml:space="preserve">This study is funded by the Department for Transport and High-Speed Two Ltd, supported by the National Institute for Health Research. </w:t>
            </w:r>
            <w:r w:rsidR="00AD1BE0" w:rsidRPr="008035E9">
              <w:t>T</w:t>
            </w:r>
            <w:r w:rsidRPr="008035E9">
              <w:t xml:space="preserve">hese organisations will </w:t>
            </w:r>
            <w:r w:rsidR="00AD1BE0" w:rsidRPr="008035E9">
              <w:t xml:space="preserve">not </w:t>
            </w:r>
            <w:r w:rsidRPr="008035E9">
              <w:t xml:space="preserve">try to influence </w:t>
            </w:r>
            <w:r w:rsidR="00E41389" w:rsidRPr="008035E9">
              <w:t>the</w:t>
            </w:r>
            <w:r w:rsidRPr="008035E9">
              <w:t xml:space="preserve"> findings</w:t>
            </w:r>
            <w:r w:rsidR="00E41389" w:rsidRPr="008035E9">
              <w:t xml:space="preserve">, </w:t>
            </w:r>
            <w:r w:rsidR="00E41389" w:rsidRPr="008035E9">
              <w:rPr>
                <w:b/>
                <w:bCs/>
              </w:rPr>
              <w:t>which will inform future Phases of HS2 as well as future infrastructure projects</w:t>
            </w:r>
            <w:r w:rsidRPr="008035E9">
              <w:t xml:space="preserve">. Our website has more information about how we make sure our research is independent: </w:t>
            </w:r>
            <w:hyperlink r:id="rId27" w:history="1">
              <w:r w:rsidRPr="008035E9">
                <w:rPr>
                  <w:rStyle w:val="Hyperlink"/>
                </w:rPr>
                <w:t>https://wish2.org/</w:t>
              </w:r>
            </w:hyperlink>
            <w:r w:rsidRPr="008035E9">
              <w:t>.</w:t>
            </w:r>
          </w:p>
        </w:tc>
      </w:tr>
      <w:tr w:rsidR="00492306" w:rsidRPr="008035E9" w14:paraId="3ED736CB" w14:textId="77777777" w:rsidTr="00BA0DE4">
        <w:trPr>
          <w:trHeight w:val="2254"/>
        </w:trPr>
        <w:tc>
          <w:tcPr>
            <w:tcW w:w="1821" w:type="dxa"/>
            <w:shd w:val="clear" w:color="auto" w:fill="auto"/>
            <w:vAlign w:val="center"/>
          </w:tcPr>
          <w:p w14:paraId="3C6FB0FD" w14:textId="116396FA" w:rsidR="009D5C45" w:rsidRPr="008035E9" w:rsidRDefault="00BE46BD" w:rsidP="00CD1207">
            <w:pPr>
              <w:pStyle w:val="Heading2"/>
              <w:jc w:val="center"/>
              <w:rPr>
                <w:noProof/>
              </w:rPr>
            </w:pPr>
            <w:r w:rsidRPr="008035E9">
              <w:rPr>
                <w:noProof/>
              </w:rPr>
              <mc:AlternateContent>
                <mc:Choice Requires="wpg">
                  <w:drawing>
                    <wp:anchor distT="0" distB="0" distL="114300" distR="114300" simplePos="0" relativeHeight="251728896" behindDoc="0" locked="0" layoutInCell="1" allowOverlap="1" wp14:anchorId="734B880C" wp14:editId="17C01DB3">
                      <wp:simplePos x="0" y="0"/>
                      <wp:positionH relativeFrom="column">
                        <wp:posOffset>-66040</wp:posOffset>
                      </wp:positionH>
                      <wp:positionV relativeFrom="paragraph">
                        <wp:posOffset>-126365</wp:posOffset>
                      </wp:positionV>
                      <wp:extent cx="1134745" cy="1150620"/>
                      <wp:effectExtent l="0" t="0" r="8255" b="0"/>
                      <wp:wrapNone/>
                      <wp:docPr id="51" name="Group 41"/>
                      <wp:cNvGraphicFramePr/>
                      <a:graphic xmlns:a="http://schemas.openxmlformats.org/drawingml/2006/main">
                        <a:graphicData uri="http://schemas.microsoft.com/office/word/2010/wordprocessingGroup">
                          <wpg:wgp>
                            <wpg:cNvGrpSpPr/>
                            <wpg:grpSpPr>
                              <a:xfrm>
                                <a:off x="0" y="0"/>
                                <a:ext cx="1134745" cy="1150620"/>
                                <a:chOff x="0" y="0"/>
                                <a:chExt cx="1735281" cy="1732612"/>
                              </a:xfrm>
                            </wpg:grpSpPr>
                            <wps:wsp>
                              <wps:cNvPr id="52" name="Oval 52"/>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3" name="Graphic 40"/>
                                <pic:cNvPicPr>
                                  <a:picLocks noChangeAspect="1"/>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46789" y="35239"/>
                                  <a:ext cx="1653918" cy="165391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A5811C8" id="Group 41" o:spid="_x0000_s1026" style="position:absolute;margin-left:-5.2pt;margin-top:-9.95pt;width:89.35pt;height:90.6pt;z-index:251728896;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twQENAAAAwqD3T20PB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">
                      <v:oval id="Oval 52"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" fillcolor="black [3213]" stroked="f" strokeweight="2pt"/>
                      <v:shape id="Graphic 40" o:spid="_x0000_s1028" type="#_x0000_t75" style="position:absolute;left:467;top:352;width:16540;height:16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">
                        <v:imagedata r:id="rId30" o:title=""/>
                      </v:shape>
                    </v:group>
                  </w:pict>
                </mc:Fallback>
              </mc:AlternateContent>
            </w:r>
          </w:p>
        </w:tc>
        <w:tc>
          <w:tcPr>
            <w:tcW w:w="8102" w:type="dxa"/>
            <w:gridSpan w:val="4"/>
            <w:shd w:val="clear" w:color="auto" w:fill="auto"/>
          </w:tcPr>
          <w:p w14:paraId="0FD5DF1D" w14:textId="53FA4A29" w:rsidR="009D5C45" w:rsidRPr="008035E9" w:rsidRDefault="009D5C45" w:rsidP="007E0A74">
            <w:pPr>
              <w:jc w:val="left"/>
              <w:rPr>
                <w:rFonts w:cs="Arial"/>
                <w:b/>
                <w:color w:val="000000"/>
              </w:rPr>
            </w:pPr>
            <w:r w:rsidRPr="008035E9">
              <w:rPr>
                <w:rFonts w:cs="Arial"/>
                <w:b/>
                <w:color w:val="000000"/>
              </w:rPr>
              <w:t>Do I have to take part</w:t>
            </w:r>
            <w:r w:rsidR="002009E5" w:rsidRPr="008035E9">
              <w:rPr>
                <w:rFonts w:cs="Arial"/>
                <w:b/>
                <w:color w:val="000000"/>
              </w:rPr>
              <w:t xml:space="preserve"> in this research</w:t>
            </w:r>
            <w:r w:rsidRPr="008035E9">
              <w:rPr>
                <w:rFonts w:cs="Arial"/>
                <w:b/>
                <w:color w:val="000000"/>
              </w:rPr>
              <w:t>?</w:t>
            </w:r>
          </w:p>
          <w:p w14:paraId="3BB9BA7B" w14:textId="5353F7AD" w:rsidR="001D2997" w:rsidRPr="008035E9" w:rsidRDefault="00AD1BE0" w:rsidP="007E0A74">
            <w:pPr>
              <w:jc w:val="left"/>
            </w:pPr>
            <w:r w:rsidRPr="008035E9">
              <w:t>Y</w:t>
            </w:r>
            <w:r w:rsidR="009D5C45" w:rsidRPr="008035E9">
              <w:t xml:space="preserve">ou do not have to take part. </w:t>
            </w:r>
            <w:r w:rsidR="001D2997" w:rsidRPr="008035E9">
              <w:t xml:space="preserve">Your personal information </w:t>
            </w:r>
            <w:r w:rsidRPr="008035E9">
              <w:t>has</w:t>
            </w:r>
            <w:r w:rsidR="001D2997" w:rsidRPr="008035E9">
              <w:t xml:space="preserve"> not been shared with </w:t>
            </w:r>
            <w:r w:rsidR="00F16D72">
              <w:t>us</w:t>
            </w:r>
            <w:r w:rsidR="001D2997" w:rsidRPr="008035E9">
              <w:t xml:space="preserve">. </w:t>
            </w:r>
            <w:r w:rsidRPr="008035E9">
              <w:t>It</w:t>
            </w:r>
            <w:r w:rsidR="001D2997" w:rsidRPr="008035E9">
              <w:t xml:space="preserve"> will only be shared if you agree to be involved in the WISH2 research. </w:t>
            </w:r>
          </w:p>
          <w:p w14:paraId="23E5B82C" w14:textId="1DFC4FED" w:rsidR="009D5C45" w:rsidRPr="008035E9" w:rsidRDefault="009D5C45" w:rsidP="007E0A74">
            <w:pPr>
              <w:jc w:val="left"/>
            </w:pPr>
            <w:r w:rsidRPr="008035E9">
              <w:t xml:space="preserve">If you do </w:t>
            </w:r>
            <w:r w:rsidR="00AD1BE0" w:rsidRPr="008035E9">
              <w:t>agree to be involved</w:t>
            </w:r>
            <w:r w:rsidR="00F16D72">
              <w:t xml:space="preserve"> in WISH2</w:t>
            </w:r>
            <w:r w:rsidR="00AD1BE0" w:rsidRPr="008035E9">
              <w:t xml:space="preserve"> but later change your mind </w:t>
            </w:r>
            <w:r w:rsidR="00C25BFB" w:rsidRPr="008035E9">
              <w:t>you</w:t>
            </w:r>
            <w:r w:rsidR="00F16D72">
              <w:t xml:space="preserve"> can withdraw from the study without giving a reason, but we will keep information about you that we already have.</w:t>
            </w:r>
            <w:r w:rsidR="00C25BFB" w:rsidRPr="008035E9">
              <w:t xml:space="preserve"> </w:t>
            </w:r>
            <w:r w:rsidR="001D2997" w:rsidRPr="008035E9">
              <w:t>T</w:t>
            </w:r>
            <w:r w:rsidRPr="008035E9">
              <w:t xml:space="preserve">o </w:t>
            </w:r>
            <w:r w:rsidR="00C25BFB" w:rsidRPr="008035E9">
              <w:t>do this</w:t>
            </w:r>
            <w:r w:rsidRPr="008035E9">
              <w:t xml:space="preserve"> contact Dr Katherine Morley (email: </w:t>
            </w:r>
            <w:hyperlink r:id="rId31" w:history="1">
              <w:r w:rsidRPr="008035E9">
                <w:rPr>
                  <w:rStyle w:val="Hyperlink"/>
                </w:rPr>
                <w:t>wish2@randeurope.org</w:t>
              </w:r>
            </w:hyperlink>
            <w:r w:rsidRPr="008035E9">
              <w:t xml:space="preserve"> or telephone: 01223 353329). </w:t>
            </w:r>
          </w:p>
        </w:tc>
      </w:tr>
      <w:tr w:rsidR="00492306" w:rsidRPr="008035E9" w14:paraId="06E8623F" w14:textId="77777777" w:rsidTr="00BE46BD">
        <w:trPr>
          <w:trHeight w:val="3697"/>
        </w:trPr>
        <w:tc>
          <w:tcPr>
            <w:tcW w:w="1821" w:type="dxa"/>
            <w:shd w:val="clear" w:color="auto" w:fill="auto"/>
            <w:vAlign w:val="center"/>
          </w:tcPr>
          <w:p w14:paraId="6990370D" w14:textId="47CBE105" w:rsidR="002009E5" w:rsidRPr="008035E9" w:rsidRDefault="002009E5" w:rsidP="00CD1207">
            <w:pPr>
              <w:pStyle w:val="Heading2"/>
              <w:jc w:val="center"/>
              <w:rPr>
                <w:noProof/>
              </w:rPr>
            </w:pPr>
          </w:p>
        </w:tc>
        <w:tc>
          <w:tcPr>
            <w:tcW w:w="8102" w:type="dxa"/>
            <w:gridSpan w:val="4"/>
            <w:shd w:val="clear" w:color="auto" w:fill="auto"/>
          </w:tcPr>
          <w:p w14:paraId="69C1000F" w14:textId="73845049" w:rsidR="002009E5" w:rsidRPr="008035E9" w:rsidRDefault="006138A6" w:rsidP="007E0A74">
            <w:pPr>
              <w:pStyle w:val="Heading2"/>
              <w:jc w:val="left"/>
              <w:rPr>
                <w:rFonts w:cstheme="minorBidi"/>
                <w:bCs/>
                <w:color w:val="auto"/>
                <w:sz w:val="22"/>
                <w:szCs w:val="22"/>
              </w:rPr>
            </w:pPr>
            <w:r w:rsidRPr="008035E9">
              <w:rPr>
                <w:noProof/>
              </w:rPr>
              <mc:AlternateContent>
                <mc:Choice Requires="wpg">
                  <w:drawing>
                    <wp:anchor distT="0" distB="0" distL="114300" distR="114300" simplePos="0" relativeHeight="251732992" behindDoc="0" locked="0" layoutInCell="1" allowOverlap="1" wp14:anchorId="604D9A72" wp14:editId="76FE1E3F">
                      <wp:simplePos x="0" y="0"/>
                      <wp:positionH relativeFrom="column">
                        <wp:posOffset>-1222906</wp:posOffset>
                      </wp:positionH>
                      <wp:positionV relativeFrom="paragraph">
                        <wp:posOffset>19486</wp:posOffset>
                      </wp:positionV>
                      <wp:extent cx="1134745" cy="1146412"/>
                      <wp:effectExtent l="0" t="0" r="8255" b="0"/>
                      <wp:wrapNone/>
                      <wp:docPr id="57" name="Group 50"/>
                      <wp:cNvGraphicFramePr/>
                      <a:graphic xmlns:a="http://schemas.openxmlformats.org/drawingml/2006/main">
                        <a:graphicData uri="http://schemas.microsoft.com/office/word/2010/wordprocessingGroup">
                          <wpg:wgp>
                            <wpg:cNvGrpSpPr/>
                            <wpg:grpSpPr>
                              <a:xfrm>
                                <a:off x="0" y="0"/>
                                <a:ext cx="1134745" cy="1146412"/>
                                <a:chOff x="0" y="0"/>
                                <a:chExt cx="1735281" cy="1732612"/>
                              </a:xfrm>
                            </wpg:grpSpPr>
                            <wps:wsp>
                              <wps:cNvPr id="58" name="Oval 58"/>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9" name="Graphic 49"/>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295765" y="309976"/>
                                  <a:ext cx="1091642" cy="109164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839BF0F" id="Group 50" o:spid="_x0000_s1026" style="position:absolute;margin-left:-96.3pt;margin-top:1.55pt;width:89.35pt;height:90.25pt;z-index:251732992;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">
                      <v:oval id="Oval 58"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" fillcolor="black [3213]" stroked="f" strokeweight="2pt"/>
                      <v:shape id="Graphic 49" o:spid="_x0000_s1028" type="#_x0000_t75" style="position:absolute;left:2957;top:3099;width:10917;height:10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">
                        <v:imagedata r:id="rId18" o:title=""/>
                      </v:shape>
                    </v:group>
                  </w:pict>
                </mc:Fallback>
              </mc:AlternateContent>
            </w:r>
            <w:r w:rsidR="002009E5" w:rsidRPr="008035E9">
              <w:rPr>
                <w:rFonts w:cstheme="minorBidi"/>
                <w:bCs/>
                <w:color w:val="auto"/>
                <w:sz w:val="22"/>
                <w:szCs w:val="22"/>
              </w:rPr>
              <w:t xml:space="preserve">What does </w:t>
            </w:r>
            <w:proofErr w:type="gramStart"/>
            <w:r w:rsidR="002009E5" w:rsidRPr="008035E9">
              <w:rPr>
                <w:rFonts w:cstheme="minorBidi"/>
                <w:bCs/>
                <w:color w:val="auto"/>
                <w:sz w:val="22"/>
                <w:szCs w:val="22"/>
              </w:rPr>
              <w:t>being</w:t>
            </w:r>
            <w:proofErr w:type="gramEnd"/>
            <w:r w:rsidR="002009E5" w:rsidRPr="008035E9">
              <w:rPr>
                <w:rFonts w:cstheme="minorBidi"/>
                <w:bCs/>
                <w:color w:val="auto"/>
                <w:sz w:val="22"/>
                <w:szCs w:val="22"/>
              </w:rPr>
              <w:t xml:space="preserve"> part of this study involve?</w:t>
            </w:r>
          </w:p>
          <w:p w14:paraId="41FEF593" w14:textId="798F53DC" w:rsidR="00FC06E8" w:rsidRPr="008035E9" w:rsidRDefault="00FC06E8" w:rsidP="007E0A74">
            <w:pPr>
              <w:jc w:val="left"/>
            </w:pPr>
            <w:r w:rsidRPr="008035E9">
              <w:t xml:space="preserve">If you agreed to be involved in this study, we will ask you to: </w:t>
            </w:r>
          </w:p>
          <w:p w14:paraId="094D0752" w14:textId="72F267F1" w:rsidR="00FC06E8" w:rsidRPr="008035E9" w:rsidRDefault="00FC06E8" w:rsidP="00AD1BE0">
            <w:pPr>
              <w:pStyle w:val="ListParagraph"/>
              <w:numPr>
                <w:ilvl w:val="0"/>
                <w:numId w:val="7"/>
              </w:numPr>
              <w:spacing w:line="276" w:lineRule="auto"/>
              <w:jc w:val="left"/>
            </w:pPr>
            <w:r w:rsidRPr="008035E9">
              <w:rPr>
                <w:b/>
                <w:bCs/>
              </w:rPr>
              <w:t>Complete a survey</w:t>
            </w:r>
            <w:r w:rsidRPr="008035E9">
              <w:t xml:space="preserve"> about your health and wellbeing, your local community, and </w:t>
            </w:r>
            <w:r w:rsidR="00AD1BE0" w:rsidRPr="008035E9">
              <w:t>how you think</w:t>
            </w:r>
            <w:r w:rsidRPr="008035E9">
              <w:t xml:space="preserve"> HS2</w:t>
            </w:r>
            <w:r w:rsidR="00AD1BE0" w:rsidRPr="008035E9">
              <w:t xml:space="preserve"> might affect</w:t>
            </w:r>
            <w:r w:rsidRPr="008035E9">
              <w:t xml:space="preserve"> these things.</w:t>
            </w:r>
          </w:p>
          <w:p w14:paraId="66DE1A0A" w14:textId="5027A200" w:rsidR="00FC06E8" w:rsidRPr="008035E9" w:rsidRDefault="00FC06E8" w:rsidP="00AD1BE0">
            <w:pPr>
              <w:pStyle w:val="ListParagraph"/>
              <w:numPr>
                <w:ilvl w:val="0"/>
                <w:numId w:val="7"/>
              </w:numPr>
              <w:spacing w:line="276" w:lineRule="auto"/>
              <w:jc w:val="left"/>
            </w:pPr>
            <w:r w:rsidRPr="008035E9">
              <w:rPr>
                <w:b/>
              </w:rPr>
              <w:t xml:space="preserve">Let us </w:t>
            </w:r>
            <w:r w:rsidR="007A75B0" w:rsidRPr="008035E9">
              <w:rPr>
                <w:b/>
              </w:rPr>
              <w:t xml:space="preserve">securely </w:t>
            </w:r>
            <w:r w:rsidRPr="008035E9">
              <w:rPr>
                <w:b/>
              </w:rPr>
              <w:t>use your NHS number</w:t>
            </w:r>
            <w:r w:rsidRPr="008035E9">
              <w:rPr>
                <w:bCs/>
              </w:rPr>
              <w:t xml:space="preserve"> so </w:t>
            </w:r>
            <w:r w:rsidR="00AD1BE0" w:rsidRPr="008035E9">
              <w:rPr>
                <w:bCs/>
              </w:rPr>
              <w:t xml:space="preserve">your GP and </w:t>
            </w:r>
            <w:r w:rsidRPr="008035E9">
              <w:rPr>
                <w:bCs/>
              </w:rPr>
              <w:t>NHS Digital</w:t>
            </w:r>
            <w:r w:rsidR="00D924EF" w:rsidRPr="008035E9">
              <w:rPr>
                <w:bCs/>
              </w:rPr>
              <w:t xml:space="preserve"> </w:t>
            </w:r>
            <w:r w:rsidR="00AD1BE0" w:rsidRPr="008035E9">
              <w:rPr>
                <w:bCs/>
              </w:rPr>
              <w:t>(</w:t>
            </w:r>
            <w:r w:rsidR="00D924EF" w:rsidRPr="008035E9">
              <w:rPr>
                <w:bCs/>
              </w:rPr>
              <w:t>the organisation that stores national healthcare data</w:t>
            </w:r>
            <w:r w:rsidR="00AD1BE0" w:rsidRPr="008035E9">
              <w:rPr>
                <w:bCs/>
              </w:rPr>
              <w:t>)</w:t>
            </w:r>
            <w:r w:rsidR="00D924EF" w:rsidRPr="008035E9">
              <w:rPr>
                <w:bCs/>
              </w:rPr>
              <w:t xml:space="preserve"> </w:t>
            </w:r>
            <w:r w:rsidRPr="008035E9">
              <w:rPr>
                <w:bCs/>
              </w:rPr>
              <w:t xml:space="preserve">can share information about </w:t>
            </w:r>
            <w:r w:rsidR="00D924EF" w:rsidRPr="008035E9">
              <w:rPr>
                <w:bCs/>
              </w:rPr>
              <w:t>your use of</w:t>
            </w:r>
            <w:r w:rsidRPr="008035E9">
              <w:rPr>
                <w:bCs/>
              </w:rPr>
              <w:t xml:space="preserve"> </w:t>
            </w:r>
            <w:r w:rsidR="00D924EF" w:rsidRPr="008035E9">
              <w:rPr>
                <w:bCs/>
              </w:rPr>
              <w:t xml:space="preserve">psychological therapy services, anti-depressant medication prescriptions, and diagnosis of anxiety or depression </w:t>
            </w:r>
            <w:r w:rsidRPr="008035E9">
              <w:rPr>
                <w:bCs/>
              </w:rPr>
              <w:t>with the research team</w:t>
            </w:r>
            <w:r w:rsidR="00D924EF" w:rsidRPr="008035E9">
              <w:rPr>
                <w:bCs/>
              </w:rPr>
              <w:t>.</w:t>
            </w:r>
          </w:p>
          <w:p w14:paraId="5C9CD01A" w14:textId="4CBD9F9B" w:rsidR="00450361" w:rsidRPr="008035E9" w:rsidRDefault="00FC06E8" w:rsidP="00AB725B">
            <w:pPr>
              <w:pStyle w:val="ListParagraph"/>
              <w:numPr>
                <w:ilvl w:val="0"/>
                <w:numId w:val="7"/>
              </w:numPr>
              <w:spacing w:line="276" w:lineRule="auto"/>
              <w:jc w:val="left"/>
            </w:pPr>
            <w:r w:rsidRPr="008035E9">
              <w:rPr>
                <w:b/>
                <w:bCs/>
              </w:rPr>
              <w:t xml:space="preserve">Let us to contact you </w:t>
            </w:r>
            <w:r w:rsidRPr="008035E9">
              <w:t xml:space="preserve">for 2 follow-up surveys and to let you know about </w:t>
            </w:r>
            <w:r w:rsidR="00D924EF" w:rsidRPr="008035E9">
              <w:t>findings from the research you have contributed to.</w:t>
            </w:r>
            <w:r w:rsidR="00CD1207" w:rsidRPr="008035E9">
              <w:t xml:space="preserve"> After th</w:t>
            </w:r>
            <w:r w:rsidR="00AD1BE0" w:rsidRPr="008035E9">
              <w:t>e</w:t>
            </w:r>
            <w:r w:rsidR="00CD1207" w:rsidRPr="008035E9">
              <w:t xml:space="preserve"> first survey, we will contact you 2 more times over the next 10 years.</w:t>
            </w:r>
          </w:p>
        </w:tc>
      </w:tr>
      <w:tr w:rsidR="00492306" w:rsidRPr="008035E9" w14:paraId="7F8DB6C5" w14:textId="77777777" w:rsidTr="00D751AA">
        <w:trPr>
          <w:trHeight w:val="80"/>
        </w:trPr>
        <w:tc>
          <w:tcPr>
            <w:tcW w:w="1821" w:type="dxa"/>
            <w:shd w:val="clear" w:color="auto" w:fill="auto"/>
            <w:vAlign w:val="center"/>
          </w:tcPr>
          <w:p w14:paraId="27728B56" w14:textId="10343632" w:rsidR="004269B3" w:rsidRPr="008035E9" w:rsidRDefault="0053661A" w:rsidP="00CD1207">
            <w:pPr>
              <w:pStyle w:val="Heading2"/>
              <w:jc w:val="center"/>
              <w:rPr>
                <w:b w:val="0"/>
                <w:noProof/>
              </w:rPr>
            </w:pPr>
            <w:r w:rsidRPr="008035E9">
              <w:rPr>
                <w:b w:val="0"/>
                <w:noProof/>
              </w:rPr>
              <mc:AlternateContent>
                <mc:Choice Requires="wpg">
                  <w:drawing>
                    <wp:anchor distT="0" distB="0" distL="114300" distR="114300" simplePos="0" relativeHeight="251714560" behindDoc="0" locked="0" layoutInCell="1" allowOverlap="1" wp14:anchorId="69AF4463" wp14:editId="7A55D2BF">
                      <wp:simplePos x="0" y="0"/>
                      <wp:positionH relativeFrom="column">
                        <wp:posOffset>-71120</wp:posOffset>
                      </wp:positionH>
                      <wp:positionV relativeFrom="paragraph">
                        <wp:posOffset>-907415</wp:posOffset>
                      </wp:positionV>
                      <wp:extent cx="1134745" cy="1134745"/>
                      <wp:effectExtent l="0" t="0" r="8255" b="8255"/>
                      <wp:wrapNone/>
                      <wp:docPr id="13" name="Group 15"/>
                      <wp:cNvGraphicFramePr/>
                      <a:graphic xmlns:a="http://schemas.openxmlformats.org/drawingml/2006/main">
                        <a:graphicData uri="http://schemas.microsoft.com/office/word/2010/wordprocessingGroup">
                          <wpg:wgp>
                            <wpg:cNvGrpSpPr/>
                            <wpg:grpSpPr>
                              <a:xfrm>
                                <a:off x="0" y="0"/>
                                <a:ext cx="1134745" cy="1134745"/>
                                <a:chOff x="0" y="0"/>
                                <a:chExt cx="1735281" cy="1732612"/>
                              </a:xfrm>
                            </wpg:grpSpPr>
                            <wps:wsp>
                              <wps:cNvPr id="17" name="Oval 17"/>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9" name="Graphic 14"/>
                                <pic:cNvPicPr>
                                  <a:picLocks noChangeAspect="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277335" y="276001"/>
                                  <a:ext cx="1180610" cy="11806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E07FDE0" id="Group 15" o:spid="_x0000_s1026" style="position:absolute;margin-left:-5.6pt;margin-top:-71.45pt;width:89.35pt;height:89.35pt;z-index:251714560;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">
                      <v:oval id="Oval 17"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" fillcolor="black [3213]" stroked="f" strokeweight="2pt"/>
                      <v:shape id="Graphic 14" o:spid="_x0000_s1028" type="#_x0000_t75" style="position:absolute;left:2773;top:2760;width:11806;height:11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">
                        <v:imagedata r:id="rId34" o:title=""/>
                      </v:shape>
                    </v:group>
                  </w:pict>
                </mc:Fallback>
              </mc:AlternateContent>
            </w:r>
          </w:p>
        </w:tc>
        <w:tc>
          <w:tcPr>
            <w:tcW w:w="8102" w:type="dxa"/>
            <w:gridSpan w:val="4"/>
            <w:shd w:val="clear" w:color="auto" w:fill="auto"/>
          </w:tcPr>
          <w:p w14:paraId="35BE4572" w14:textId="251F4970" w:rsidR="004269B3" w:rsidRPr="008035E9" w:rsidRDefault="004269B3" w:rsidP="004269B3">
            <w:pPr>
              <w:pStyle w:val="Heading2"/>
              <w:rPr>
                <w:rFonts w:cstheme="minorBidi"/>
                <w:bCs/>
                <w:color w:val="auto"/>
                <w:sz w:val="22"/>
                <w:szCs w:val="22"/>
              </w:rPr>
            </w:pPr>
            <w:r w:rsidRPr="008035E9">
              <w:rPr>
                <w:rFonts w:cstheme="minorBidi"/>
                <w:bCs/>
                <w:color w:val="auto"/>
                <w:sz w:val="22"/>
                <w:szCs w:val="22"/>
              </w:rPr>
              <w:t xml:space="preserve">How </w:t>
            </w:r>
            <w:r w:rsidR="00C25BFB" w:rsidRPr="008035E9">
              <w:rPr>
                <w:rFonts w:cstheme="minorBidi"/>
                <w:bCs/>
                <w:color w:val="auto"/>
                <w:sz w:val="22"/>
                <w:szCs w:val="22"/>
              </w:rPr>
              <w:t xml:space="preserve">will </w:t>
            </w:r>
            <w:r w:rsidR="001C0BA0">
              <w:rPr>
                <w:rFonts w:cstheme="minorBidi"/>
                <w:bCs/>
                <w:color w:val="auto"/>
                <w:sz w:val="22"/>
                <w:szCs w:val="22"/>
              </w:rPr>
              <w:t>you use</w:t>
            </w:r>
            <w:r w:rsidR="005C6306">
              <w:rPr>
                <w:rFonts w:cstheme="minorBidi"/>
                <w:bCs/>
                <w:color w:val="auto"/>
                <w:sz w:val="22"/>
                <w:szCs w:val="22"/>
              </w:rPr>
              <w:t xml:space="preserve"> information about </w:t>
            </w:r>
            <w:r w:rsidR="001C0BA0">
              <w:rPr>
                <w:rFonts w:cstheme="minorBidi"/>
                <w:bCs/>
                <w:color w:val="auto"/>
                <w:sz w:val="22"/>
                <w:szCs w:val="22"/>
              </w:rPr>
              <w:t>me</w:t>
            </w:r>
            <w:r w:rsidRPr="008035E9">
              <w:rPr>
                <w:rFonts w:cstheme="minorBidi"/>
                <w:bCs/>
                <w:color w:val="auto"/>
                <w:sz w:val="22"/>
                <w:szCs w:val="22"/>
              </w:rPr>
              <w:t>?</w:t>
            </w:r>
          </w:p>
          <w:p w14:paraId="3459083C" w14:textId="3BDDE8A0" w:rsidR="00AB725B" w:rsidRDefault="00AB725B" w:rsidP="00CD1207">
            <w:pPr>
              <w:jc w:val="left"/>
            </w:pPr>
            <w:r>
              <w:t>We will use information from you</w:t>
            </w:r>
            <w:r w:rsidR="00BA0DE4">
              <w:t xml:space="preserve"> </w:t>
            </w:r>
            <w:r>
              <w:t>and from your medical records</w:t>
            </w:r>
            <w:r w:rsidR="005C6306">
              <w:t xml:space="preserve"> for this research project.</w:t>
            </w:r>
            <w:r w:rsidR="00BA0DE4">
              <w:t xml:space="preserve"> </w:t>
            </w:r>
            <w:r w:rsidR="005C6306">
              <w:t>This information will include your</w:t>
            </w:r>
            <w:r w:rsidR="00BA0DE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8"/>
              <w:gridCol w:w="3938"/>
            </w:tblGrid>
            <w:tr w:rsidR="00BA0DE4" w14:paraId="1C0C90EC" w14:textId="77777777" w:rsidTr="00BA0DE4">
              <w:tc>
                <w:tcPr>
                  <w:tcW w:w="3938" w:type="dxa"/>
                </w:tcPr>
                <w:p w14:paraId="2E0A1E23" w14:textId="16F3C4E4" w:rsidR="00BA0DE4" w:rsidRDefault="00BA0DE4" w:rsidP="00791CED">
                  <w:pPr>
                    <w:pStyle w:val="ListParagraph"/>
                    <w:framePr w:hSpace="180" w:wrap="around" w:vAnchor="page" w:hAnchor="margin" w:y="1831"/>
                    <w:numPr>
                      <w:ilvl w:val="0"/>
                      <w:numId w:val="9"/>
                    </w:numPr>
                    <w:jc w:val="left"/>
                  </w:pPr>
                  <w:r>
                    <w:t>Your name and initials</w:t>
                  </w:r>
                </w:p>
              </w:tc>
              <w:tc>
                <w:tcPr>
                  <w:tcW w:w="3938" w:type="dxa"/>
                </w:tcPr>
                <w:p w14:paraId="5532E1C8" w14:textId="4747B309" w:rsidR="00BA0DE4" w:rsidRDefault="00BA0DE4" w:rsidP="00791CED">
                  <w:pPr>
                    <w:pStyle w:val="ListParagraph"/>
                    <w:framePr w:hSpace="180" w:wrap="around" w:vAnchor="page" w:hAnchor="margin" w:y="1831"/>
                    <w:numPr>
                      <w:ilvl w:val="0"/>
                      <w:numId w:val="9"/>
                    </w:numPr>
                    <w:jc w:val="left"/>
                  </w:pPr>
                  <w:r>
                    <w:t>Your contact details</w:t>
                  </w:r>
                </w:p>
              </w:tc>
            </w:tr>
            <w:tr w:rsidR="00BA0DE4" w14:paraId="2ADE34EF" w14:textId="77777777" w:rsidTr="00BA0DE4">
              <w:trPr>
                <w:trHeight w:val="169"/>
              </w:trPr>
              <w:tc>
                <w:tcPr>
                  <w:tcW w:w="3938" w:type="dxa"/>
                </w:tcPr>
                <w:p w14:paraId="29206A5A" w14:textId="3F4F5A44" w:rsidR="00BA0DE4" w:rsidRDefault="00BA0DE4" w:rsidP="00791CED">
                  <w:pPr>
                    <w:pStyle w:val="ListParagraph"/>
                    <w:framePr w:hSpace="180" w:wrap="around" w:vAnchor="page" w:hAnchor="margin" w:y="1831"/>
                    <w:numPr>
                      <w:ilvl w:val="0"/>
                      <w:numId w:val="9"/>
                    </w:numPr>
                    <w:jc w:val="left"/>
                  </w:pPr>
                  <w:r>
                    <w:t>Your date of birth</w:t>
                  </w:r>
                </w:p>
              </w:tc>
              <w:tc>
                <w:tcPr>
                  <w:tcW w:w="3938" w:type="dxa"/>
                </w:tcPr>
                <w:p w14:paraId="5B9CD683" w14:textId="4F243A03" w:rsidR="00BA0DE4" w:rsidRDefault="00BA0DE4" w:rsidP="00791CED">
                  <w:pPr>
                    <w:pStyle w:val="ListParagraph"/>
                    <w:framePr w:hSpace="180" w:wrap="around" w:vAnchor="page" w:hAnchor="margin" w:y="1831"/>
                    <w:numPr>
                      <w:ilvl w:val="0"/>
                      <w:numId w:val="9"/>
                    </w:numPr>
                    <w:jc w:val="left"/>
                  </w:pPr>
                  <w:r>
                    <w:t>Your NHS number</w:t>
                  </w:r>
                </w:p>
              </w:tc>
            </w:tr>
          </w:tbl>
          <w:p w14:paraId="5D78B81D" w14:textId="5452F6BB" w:rsidR="005C6306" w:rsidRDefault="005C6306" w:rsidP="00CD1207">
            <w:pPr>
              <w:jc w:val="left"/>
            </w:pPr>
            <w:r>
              <w:t>People will use this information to do the research or to check your records to make sure that the research is being done properly.</w:t>
            </w:r>
          </w:p>
          <w:p w14:paraId="24E75BD3" w14:textId="6CA75FFF" w:rsidR="005C6306" w:rsidRDefault="00BA0DE4" w:rsidP="00CD1207">
            <w:pPr>
              <w:jc w:val="left"/>
            </w:pPr>
            <w:r>
              <w:t xml:space="preserve">People who do not need to know who you are will not be able to see your name or contact details. </w:t>
            </w:r>
            <w:r w:rsidR="005C6306">
              <w:t>Your data will have a code number instead</w:t>
            </w:r>
            <w:r w:rsidR="009560BA" w:rsidRPr="008035E9">
              <w:t>.</w:t>
            </w:r>
            <w:r w:rsidR="005C6306">
              <w:t xml:space="preserve"> We will keep all information about you safe and secure. </w:t>
            </w:r>
          </w:p>
          <w:p w14:paraId="70581E42" w14:textId="13A22A0C" w:rsidR="00C25BFB" w:rsidRPr="008035E9" w:rsidRDefault="005C6306" w:rsidP="00D751AA">
            <w:pPr>
              <w:jc w:val="left"/>
            </w:pPr>
            <w:r>
              <w:t xml:space="preserve">Once we have finished the </w:t>
            </w:r>
            <w:proofErr w:type="gramStart"/>
            <w:r>
              <w:t>study</w:t>
            </w:r>
            <w:proofErr w:type="gramEnd"/>
            <w:r>
              <w:t xml:space="preserve"> we will keep some of the data so we can check the results. We will write our reports in a way that no-one can work out that you took part in the study.</w:t>
            </w:r>
          </w:p>
        </w:tc>
      </w:tr>
      <w:tr w:rsidR="00DE02E6" w:rsidRPr="008035E9" w14:paraId="759CA1FE" w14:textId="77777777" w:rsidTr="000205C1">
        <w:trPr>
          <w:trHeight w:val="1838"/>
        </w:trPr>
        <w:tc>
          <w:tcPr>
            <w:tcW w:w="1821" w:type="dxa"/>
            <w:shd w:val="clear" w:color="auto" w:fill="auto"/>
            <w:vAlign w:val="center"/>
          </w:tcPr>
          <w:p w14:paraId="43A23E6E" w14:textId="2F735368" w:rsidR="00DE02E6" w:rsidRPr="008035E9" w:rsidRDefault="00DE02E6" w:rsidP="00CD1207">
            <w:pPr>
              <w:pStyle w:val="Heading2"/>
              <w:jc w:val="center"/>
              <w:rPr>
                <w:b w:val="0"/>
                <w:noProof/>
              </w:rPr>
            </w:pPr>
          </w:p>
        </w:tc>
        <w:tc>
          <w:tcPr>
            <w:tcW w:w="8102" w:type="dxa"/>
            <w:gridSpan w:val="4"/>
            <w:shd w:val="clear" w:color="auto" w:fill="auto"/>
          </w:tcPr>
          <w:p w14:paraId="53A44154" w14:textId="765382D6" w:rsidR="00DE02E6" w:rsidRDefault="00D751AA" w:rsidP="00DE02E6">
            <w:pPr>
              <w:rPr>
                <w:b/>
                <w:bCs/>
              </w:rPr>
            </w:pPr>
            <w:r w:rsidRPr="00D751AA">
              <w:rPr>
                <w:noProof/>
              </w:rPr>
              <mc:AlternateContent>
                <mc:Choice Requires="wpg">
                  <w:drawing>
                    <wp:anchor distT="0" distB="0" distL="114300" distR="114300" simplePos="0" relativeHeight="251746304" behindDoc="0" locked="0" layoutInCell="1" allowOverlap="1" wp14:anchorId="65E464B2" wp14:editId="64D57E0F">
                      <wp:simplePos x="0" y="0"/>
                      <wp:positionH relativeFrom="column">
                        <wp:posOffset>-1227455</wp:posOffset>
                      </wp:positionH>
                      <wp:positionV relativeFrom="paragraph">
                        <wp:posOffset>-1905</wp:posOffset>
                      </wp:positionV>
                      <wp:extent cx="1143000" cy="1123950"/>
                      <wp:effectExtent l="0" t="0" r="0" b="0"/>
                      <wp:wrapNone/>
                      <wp:docPr id="5" name="Group 4">
                        <a:extLst xmlns:a="http://schemas.openxmlformats.org/drawingml/2006/main">
                          <a:ext uri="{FF2B5EF4-FFF2-40B4-BE49-F238E27FC236}">
                            <a16:creationId xmlns:a16="http://schemas.microsoft.com/office/drawing/2014/main" id="{223838E0-81EC-7660-F9F1-97F774504760}"/>
                          </a:ext>
                        </a:extLst>
                      </wp:docPr>
                      <wp:cNvGraphicFramePr/>
                      <a:graphic xmlns:a="http://schemas.openxmlformats.org/drawingml/2006/main">
                        <a:graphicData uri="http://schemas.microsoft.com/office/word/2010/wordprocessingGroup">
                          <wpg:wgp>
                            <wpg:cNvGrpSpPr/>
                            <wpg:grpSpPr>
                              <a:xfrm>
                                <a:off x="0" y="0"/>
                                <a:ext cx="1143000" cy="1123950"/>
                                <a:chOff x="0" y="0"/>
                                <a:chExt cx="1735281" cy="1732612"/>
                              </a:xfrm>
                            </wpg:grpSpPr>
                            <wps:wsp>
                              <wps:cNvPr id="1" name="Oval 1">
                                <a:extLst>
                                  <a:ext uri="{FF2B5EF4-FFF2-40B4-BE49-F238E27FC236}">
                                    <a16:creationId xmlns:a16="http://schemas.microsoft.com/office/drawing/2014/main" id="{0347F9A0-A065-5122-E916-496632DFE19F}"/>
                                  </a:ext>
                                </a:extLst>
                              </wps:cNvPr>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Graphic 2">
                                  <a:extLst>
                                    <a:ext uri="{FF2B5EF4-FFF2-40B4-BE49-F238E27FC236}">
                                      <a16:creationId xmlns:a16="http://schemas.microsoft.com/office/drawing/2014/main" id="{EAA5728D-CF2B-78BB-EC57-B7F5A38E9E10}"/>
                                    </a:ext>
                                  </a:extLst>
                                </pic:cNvPr>
                                <pic:cNvPicPr>
                                  <a:picLocks noChangeAspect="1"/>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131000" y="83200"/>
                                  <a:ext cx="1473280" cy="14732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0D8D762" id="Group 4" o:spid="_x0000_s1026" style="position:absolute;margin-left:-96.65pt;margin-top:-.15pt;width:90pt;height:88.5pt;z-index:251746304;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">
                      <v:oval id="Oval 1"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" fillcolor="black [3213]" stroked="f" strokeweight="2pt"/>
                      <v:shape id="Graphic 2" o:spid="_x0000_s1028" type="#_x0000_t75" style="position:absolute;left:1310;top:832;width:14732;height:14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">
                        <v:imagedata r:id="rId37" o:title=""/>
                      </v:shape>
                    </v:group>
                  </w:pict>
                </mc:Fallback>
              </mc:AlternateContent>
            </w:r>
            <w:r w:rsidR="00DE02E6">
              <w:rPr>
                <w:b/>
                <w:bCs/>
              </w:rPr>
              <w:t>What are my choices about how my information is used?</w:t>
            </w:r>
          </w:p>
          <w:p w14:paraId="5F6B100D" w14:textId="193934AB" w:rsidR="00DE02E6" w:rsidRDefault="00DE02E6" w:rsidP="00DE02E6">
            <w:pPr>
              <w:pStyle w:val="ListParagraph"/>
              <w:numPr>
                <w:ilvl w:val="0"/>
                <w:numId w:val="9"/>
              </w:numPr>
            </w:pPr>
            <w:r w:rsidRPr="001C0BA0">
              <w:t xml:space="preserve">You can </w:t>
            </w:r>
            <w:r>
              <w:t>stop being part of the study at any time, without giving a reason, but we will keep information about you that we already have.</w:t>
            </w:r>
          </w:p>
          <w:p w14:paraId="2953A914" w14:textId="77777777" w:rsidR="00DE02E6" w:rsidRDefault="00DE02E6" w:rsidP="00DE02E6">
            <w:pPr>
              <w:pStyle w:val="ListParagraph"/>
              <w:numPr>
                <w:ilvl w:val="0"/>
                <w:numId w:val="9"/>
              </w:numPr>
            </w:pPr>
            <w:r>
              <w:t>If you choose to stop taking part in the study, we would like to continue collecting information about your health from central NHS records and your GP. If you do not want this to happen, tell us and we will stop.</w:t>
            </w:r>
          </w:p>
          <w:p w14:paraId="4241E936" w14:textId="5A564360" w:rsidR="00DE02E6" w:rsidRPr="00DE02E6" w:rsidRDefault="00DE02E6" w:rsidP="00DE02E6">
            <w:pPr>
              <w:pStyle w:val="ListParagraph"/>
              <w:numPr>
                <w:ilvl w:val="0"/>
                <w:numId w:val="9"/>
              </w:numPr>
            </w:pPr>
            <w:r>
              <w:t>We need to manage your records in specify ways for the research to be reliable. This means that we won’t be able to let you see or change the data we hold about you.</w:t>
            </w:r>
          </w:p>
        </w:tc>
      </w:tr>
      <w:tr w:rsidR="00492306" w:rsidRPr="008035E9" w14:paraId="30AEA886" w14:textId="77777777" w:rsidTr="000205C1">
        <w:trPr>
          <w:trHeight w:val="1838"/>
        </w:trPr>
        <w:tc>
          <w:tcPr>
            <w:tcW w:w="1821" w:type="dxa"/>
            <w:shd w:val="clear" w:color="auto" w:fill="auto"/>
            <w:vAlign w:val="center"/>
          </w:tcPr>
          <w:p w14:paraId="1DE21A5C" w14:textId="0E05C346" w:rsidR="009560BA" w:rsidRPr="008035E9" w:rsidRDefault="009355AD" w:rsidP="00CD1207">
            <w:pPr>
              <w:pStyle w:val="Heading2"/>
              <w:jc w:val="center"/>
              <w:rPr>
                <w:b w:val="0"/>
                <w:noProof/>
              </w:rPr>
            </w:pPr>
            <w:r w:rsidRPr="008035E9">
              <w:rPr>
                <w:b w:val="0"/>
                <w:noProof/>
              </w:rPr>
              <mc:AlternateContent>
                <mc:Choice Requires="wpg">
                  <w:drawing>
                    <wp:anchor distT="0" distB="0" distL="114300" distR="114300" simplePos="0" relativeHeight="251739136" behindDoc="0" locked="0" layoutInCell="1" allowOverlap="1" wp14:anchorId="0E211266" wp14:editId="1A0F60E0">
                      <wp:simplePos x="0" y="0"/>
                      <wp:positionH relativeFrom="column">
                        <wp:posOffset>-66675</wp:posOffset>
                      </wp:positionH>
                      <wp:positionV relativeFrom="paragraph">
                        <wp:posOffset>-147320</wp:posOffset>
                      </wp:positionV>
                      <wp:extent cx="1159510" cy="1200785"/>
                      <wp:effectExtent l="0" t="0" r="2540" b="0"/>
                      <wp:wrapNone/>
                      <wp:docPr id="74" name="Group 61"/>
                      <wp:cNvGraphicFramePr/>
                      <a:graphic xmlns:a="http://schemas.openxmlformats.org/drawingml/2006/main">
                        <a:graphicData uri="http://schemas.microsoft.com/office/word/2010/wordprocessingGroup">
                          <wpg:wgp>
                            <wpg:cNvGrpSpPr/>
                            <wpg:grpSpPr>
                              <a:xfrm>
                                <a:off x="0" y="0"/>
                                <a:ext cx="1159510" cy="1200785"/>
                                <a:chOff x="0" y="0"/>
                                <a:chExt cx="1735281" cy="1825389"/>
                              </a:xfrm>
                            </wpg:grpSpPr>
                            <wpg:grpSp>
                              <wpg:cNvPr id="75" name="Group 75"/>
                              <wpg:cNvGrpSpPr/>
                              <wpg:grpSpPr>
                                <a:xfrm>
                                  <a:off x="0" y="0"/>
                                  <a:ext cx="1735281" cy="1825389"/>
                                  <a:chOff x="0" y="0"/>
                                  <a:chExt cx="1735281" cy="1825389"/>
                                </a:xfrm>
                              </wpg:grpSpPr>
                              <wps:wsp>
                                <wps:cNvPr id="76" name="Oval 76"/>
                                <wps:cNvSpPr/>
                                <wps:spPr>
                                  <a:xfrm>
                                    <a:off x="0" y="92777"/>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7" name="Graphic 56"/>
                                  <pic:cNvPicPr>
                                    <a:picLocks noChangeAspect="1"/>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653918" cy="1653918"/>
                                  </a:xfrm>
                                  <a:prstGeom prst="rect">
                                    <a:avLst/>
                                  </a:prstGeom>
                                </pic:spPr>
                              </pic:pic>
                            </wpg:grpSp>
                            <wpg:grpSp>
                              <wpg:cNvPr id="78" name="Group 78"/>
                              <wpg:cNvGrpSpPr/>
                              <wpg:grpSpPr>
                                <a:xfrm>
                                  <a:off x="401986" y="826030"/>
                                  <a:ext cx="849032" cy="849032"/>
                                  <a:chOff x="401986" y="826030"/>
                                  <a:chExt cx="849032" cy="849032"/>
                                </a:xfrm>
                              </wpg:grpSpPr>
                              <wps:wsp>
                                <wps:cNvPr id="79" name="Oval 79"/>
                                <wps:cNvSpPr/>
                                <wps:spPr>
                                  <a:xfrm>
                                    <a:off x="562249" y="826030"/>
                                    <a:ext cx="528506" cy="601361"/>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0" name="Rectangle 80"/>
                                <wps:cNvSpPr/>
                                <wps:spPr>
                                  <a:xfrm>
                                    <a:off x="562249" y="1052557"/>
                                    <a:ext cx="528506" cy="601361"/>
                                  </a:xfrm>
                                  <a:prstGeom prst="rect">
                                    <a:avLst/>
                                  </a:prstGeom>
                                  <a:ln>
                                    <a:noFill/>
                                  </a:ln>
                                </wps:spPr>
                                <wps:style>
                                  <a:lnRef idx="2">
                                    <a:schemeClr val="dk1">
                                      <a:shade val="50000"/>
                                    </a:schemeClr>
                                  </a:lnRef>
                                  <a:fillRef idx="1">
                                    <a:schemeClr val="dk1"/>
                                  </a:fillRef>
                                  <a:effectRef idx="0">
                                    <a:schemeClr val="dk1"/>
                                  </a:effectRef>
                                  <a:fontRef idx="minor">
                                    <a:schemeClr val="lt1"/>
                                  </a:fontRef>
                                </wps:style>
                                <wps:bodyPr rtlCol="0" anchor="ctr"/>
                              </wps:wsp>
                              <pic:pic xmlns:pic="http://schemas.openxmlformats.org/drawingml/2006/picture">
                                <pic:nvPicPr>
                                  <pic:cNvPr id="81" name="Graphic 57"/>
                                  <pic:cNvPicPr>
                                    <a:picLocks noChangeAspect="1"/>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401986" y="826030"/>
                                    <a:ext cx="849032" cy="849032"/>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6906DD9E" id="Group 61" o:spid="_x0000_s1026" style="position:absolute;margin-left:-5.25pt;margin-top:-11.6pt;width:91.3pt;height:94.55pt;z-index:251739136;mso-width-relative:margin;mso-height-relative:margin" coordsize="17352,1825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MD/bw+OCQAAABAGrX9q&#10;O3g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">
                      <v:group id="Group 75" o:spid="_x0000_s1027" style="position:absolute;width:17352;height:18253" coordsize="17352,18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oval id="Oval 76" o:spid="_x0000_s1028" style="position:absolute;top:927;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" fillcolor="black [3213]" stroked="f" strokeweight="2pt"/>
                        <v:shape id="Graphic 56" o:spid="_x0000_s1029" type="#_x0000_t75" style="position:absolute;width:16539;height:16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">
                          <v:imagedata r:id="rId25" o:title=""/>
                        </v:shape>
                      </v:group>
                      <v:group id="Group 78" o:spid="_x0000_s1030" style="position:absolute;left:4019;top:8260;width:8491;height:8490" coordorigin="4019,8260" coordsize="8490,8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oval id="Oval 79" o:spid="_x0000_s1031" style="position:absolute;left:5622;top:8260;width:5285;height:60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" fillcolor="black [3213]" stroked="f" strokeweight="2pt"/>
                        <v:rect id="Rectangle 80" o:spid="_x0000_s1032" style="position:absolute;left:5622;top:10525;width:5285;height:60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" fillcolor="black [3200]" stroked="f" strokeweight="2pt"/>
                        <v:shape id="Graphic 57" o:spid="_x0000_s1033" type="#_x0000_t75" style="position:absolute;left:4019;top:8260;width:8491;height:8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">
                          <v:imagedata r:id="rId40" o:title=""/>
                        </v:shape>
                      </v:group>
                    </v:group>
                  </w:pict>
                </mc:Fallback>
              </mc:AlternateContent>
            </w:r>
          </w:p>
        </w:tc>
        <w:tc>
          <w:tcPr>
            <w:tcW w:w="8102" w:type="dxa"/>
            <w:gridSpan w:val="4"/>
            <w:shd w:val="clear" w:color="auto" w:fill="auto"/>
          </w:tcPr>
          <w:p w14:paraId="13BB0D76" w14:textId="68AA3B64" w:rsidR="00C25BFB" w:rsidRPr="008035E9" w:rsidRDefault="00C25BFB" w:rsidP="00C25BFB">
            <w:pPr>
              <w:pStyle w:val="Heading2"/>
              <w:rPr>
                <w:rFonts w:cstheme="minorBidi"/>
                <w:bCs/>
                <w:color w:val="auto"/>
                <w:sz w:val="22"/>
                <w:szCs w:val="22"/>
              </w:rPr>
            </w:pPr>
            <w:r w:rsidRPr="008035E9">
              <w:rPr>
                <w:rFonts w:cstheme="minorBidi"/>
                <w:bCs/>
                <w:color w:val="auto"/>
                <w:sz w:val="22"/>
                <w:szCs w:val="22"/>
              </w:rPr>
              <w:t>Who will have access to my information?</w:t>
            </w:r>
          </w:p>
          <w:p w14:paraId="061A0E99" w14:textId="77777777" w:rsidR="001D4201" w:rsidRPr="008035E9" w:rsidRDefault="00C25BFB" w:rsidP="00CD1207">
            <w:pPr>
              <w:jc w:val="left"/>
            </w:pPr>
            <w:r w:rsidRPr="008035E9">
              <w:t xml:space="preserve">The table </w:t>
            </w:r>
            <w:r w:rsidR="001D4201" w:rsidRPr="008035E9">
              <w:t>below</w:t>
            </w:r>
            <w:r w:rsidRPr="008035E9">
              <w:t xml:space="preserve"> shows </w:t>
            </w:r>
            <w:r w:rsidR="00AD1BE0" w:rsidRPr="008035E9">
              <w:t>the</w:t>
            </w:r>
            <w:r w:rsidRPr="008035E9">
              <w:t xml:space="preserve"> information we </w:t>
            </w:r>
            <w:r w:rsidR="00AD1BE0" w:rsidRPr="008035E9">
              <w:t>will collect</w:t>
            </w:r>
            <w:r w:rsidRPr="008035E9">
              <w:t>, how it w</w:t>
            </w:r>
            <w:r w:rsidR="00C15BB0" w:rsidRPr="008035E9">
              <w:t>ill</w:t>
            </w:r>
            <w:r w:rsidRPr="008035E9">
              <w:t xml:space="preserve"> be used, and who </w:t>
            </w:r>
            <w:r w:rsidR="00AD1BE0" w:rsidRPr="008035E9">
              <w:t>can use</w:t>
            </w:r>
            <w:r w:rsidRPr="008035E9">
              <w:t xml:space="preserve"> it. We will </w:t>
            </w:r>
            <w:r w:rsidRPr="008035E9">
              <w:rPr>
                <w:b/>
                <w:bCs/>
              </w:rPr>
              <w:t>not</w:t>
            </w:r>
            <w:r w:rsidRPr="008035E9">
              <w:t xml:space="preserve"> share your name, date of birth, NHS number or contact details </w:t>
            </w:r>
            <w:r w:rsidR="00770FE8" w:rsidRPr="008035E9">
              <w:t xml:space="preserve">with </w:t>
            </w:r>
            <w:r w:rsidRPr="008035E9">
              <w:t>the Department for Transport</w:t>
            </w:r>
            <w:r w:rsidR="00C15BB0" w:rsidRPr="008035E9">
              <w:t>,</w:t>
            </w:r>
            <w:r w:rsidRPr="008035E9">
              <w:t xml:space="preserve"> High-Speed Two Ltd</w:t>
            </w:r>
            <w:r w:rsidR="00C15BB0" w:rsidRPr="008035E9">
              <w:t>, or anyone else outside the research team</w:t>
            </w:r>
            <w:r w:rsidR="001D4201" w:rsidRPr="008035E9">
              <w:t xml:space="preserve"> apart from NHS Digital</w:t>
            </w:r>
            <w:r w:rsidRPr="008035E9">
              <w:t>.</w:t>
            </w:r>
            <w:r w:rsidR="001D4201" w:rsidRPr="008035E9">
              <w:t xml:space="preserve"> NHS Digital will only use this information to find your medical records.</w:t>
            </w:r>
          </w:p>
        </w:tc>
      </w:tr>
      <w:tr w:rsidR="00CD1207" w:rsidRPr="008035E9" w14:paraId="68CC331F" w14:textId="77777777" w:rsidTr="00BE46BD">
        <w:trPr>
          <w:trHeight w:val="574"/>
        </w:trPr>
        <w:tc>
          <w:tcPr>
            <w:tcW w:w="2410" w:type="dxa"/>
            <w:gridSpan w:val="3"/>
            <w:tcBorders>
              <w:left w:val="single" w:sz="4" w:space="0" w:color="auto"/>
              <w:bottom w:val="single" w:sz="4" w:space="0" w:color="auto"/>
              <w:right w:val="single" w:sz="4" w:space="0" w:color="auto"/>
            </w:tcBorders>
            <w:shd w:val="clear" w:color="auto" w:fill="000000" w:themeFill="text1"/>
            <w:vAlign w:val="center"/>
          </w:tcPr>
          <w:p w14:paraId="097BF568" w14:textId="4BD2CCFF" w:rsidR="00770FE8" w:rsidRPr="008035E9" w:rsidRDefault="00770FE8" w:rsidP="009C3D03">
            <w:pPr>
              <w:jc w:val="left"/>
              <w:rPr>
                <w:bCs/>
                <w:noProof/>
              </w:rPr>
            </w:pPr>
            <w:r w:rsidRPr="008035E9">
              <w:rPr>
                <w:b/>
                <w:bCs/>
              </w:rPr>
              <w:t>Type of information</w:t>
            </w:r>
          </w:p>
        </w:tc>
        <w:tc>
          <w:tcPr>
            <w:tcW w:w="3822" w:type="dxa"/>
            <w:tcBorders>
              <w:left w:val="single" w:sz="4" w:space="0" w:color="auto"/>
              <w:bottom w:val="single" w:sz="4" w:space="0" w:color="auto"/>
              <w:right w:val="single" w:sz="4" w:space="0" w:color="auto"/>
            </w:tcBorders>
            <w:shd w:val="clear" w:color="auto" w:fill="000000" w:themeFill="text1"/>
            <w:vAlign w:val="center"/>
          </w:tcPr>
          <w:p w14:paraId="5E546ED7" w14:textId="710F4294" w:rsidR="00770FE8" w:rsidRPr="008035E9" w:rsidRDefault="00770FE8" w:rsidP="009C3D03">
            <w:pPr>
              <w:jc w:val="left"/>
              <w:rPr>
                <w:bCs/>
              </w:rPr>
            </w:pPr>
            <w:r w:rsidRPr="008035E9">
              <w:rPr>
                <w:b/>
                <w:bCs/>
              </w:rPr>
              <w:t>What it will be used for</w:t>
            </w:r>
          </w:p>
        </w:tc>
        <w:tc>
          <w:tcPr>
            <w:tcW w:w="3691" w:type="dxa"/>
            <w:tcBorders>
              <w:left w:val="single" w:sz="4" w:space="0" w:color="auto"/>
              <w:bottom w:val="single" w:sz="4" w:space="0" w:color="auto"/>
              <w:right w:val="single" w:sz="4" w:space="0" w:color="auto"/>
            </w:tcBorders>
            <w:shd w:val="clear" w:color="auto" w:fill="000000" w:themeFill="text1"/>
            <w:vAlign w:val="center"/>
          </w:tcPr>
          <w:p w14:paraId="73824CE0" w14:textId="717A0FD7" w:rsidR="00770FE8" w:rsidRPr="008035E9" w:rsidRDefault="00770FE8" w:rsidP="009C3D03">
            <w:pPr>
              <w:jc w:val="left"/>
              <w:rPr>
                <w:bCs/>
              </w:rPr>
            </w:pPr>
            <w:r w:rsidRPr="008035E9">
              <w:rPr>
                <w:b/>
                <w:bCs/>
              </w:rPr>
              <w:t>Who will have access</w:t>
            </w:r>
          </w:p>
        </w:tc>
      </w:tr>
      <w:tr w:rsidR="00CD1207" w:rsidRPr="008035E9" w14:paraId="6CD5AE4F" w14:textId="77777777" w:rsidTr="00BE46BD">
        <w:trPr>
          <w:trHeight w:val="127"/>
        </w:trPr>
        <w:tc>
          <w:tcPr>
            <w:tcW w:w="241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4DC4892" w14:textId="72BE907B" w:rsidR="00770FE8" w:rsidRPr="008035E9" w:rsidRDefault="00770FE8" w:rsidP="00BE46BD">
            <w:pPr>
              <w:jc w:val="left"/>
              <w:rPr>
                <w:bCs/>
                <w:noProof/>
              </w:rPr>
            </w:pPr>
            <w:r w:rsidRPr="008035E9">
              <w:rPr>
                <w:b/>
                <w:bCs/>
              </w:rPr>
              <w:t>Name, email address, phone numbers, postal address, and NHS number</w:t>
            </w:r>
          </w:p>
        </w:tc>
        <w:tc>
          <w:tcPr>
            <w:tcW w:w="3822" w:type="dxa"/>
            <w:tcBorders>
              <w:top w:val="single" w:sz="4" w:space="0" w:color="auto"/>
              <w:left w:val="single" w:sz="4" w:space="0" w:color="auto"/>
              <w:bottom w:val="single" w:sz="4" w:space="0" w:color="auto"/>
              <w:right w:val="single" w:sz="4" w:space="0" w:color="auto"/>
            </w:tcBorders>
            <w:shd w:val="clear" w:color="auto" w:fill="auto"/>
            <w:vAlign w:val="center"/>
          </w:tcPr>
          <w:p w14:paraId="21D8D970" w14:textId="508D3B58" w:rsidR="00770FE8" w:rsidRPr="008035E9" w:rsidRDefault="00770FE8" w:rsidP="00BE46BD">
            <w:pPr>
              <w:jc w:val="left"/>
              <w:rPr>
                <w:bCs/>
              </w:rPr>
            </w:pPr>
            <w:r w:rsidRPr="008035E9">
              <w:t>To contact you about this study. This will include tell</w:t>
            </w:r>
            <w:r w:rsidR="00332A57" w:rsidRPr="008035E9">
              <w:t>ing</w:t>
            </w:r>
            <w:r w:rsidRPr="008035E9">
              <w:t xml:space="preserve"> you about findings from the research, and </w:t>
            </w:r>
            <w:r w:rsidR="001D4201" w:rsidRPr="008035E9">
              <w:t>letting you know about</w:t>
            </w:r>
            <w:r w:rsidRPr="008035E9">
              <w:t xml:space="preserve"> follow-up surveys</w:t>
            </w:r>
            <w:r w:rsidR="001D4201" w:rsidRPr="008035E9">
              <w:t>.</w:t>
            </w:r>
          </w:p>
        </w:tc>
        <w:tc>
          <w:tcPr>
            <w:tcW w:w="3691" w:type="dxa"/>
            <w:tcBorders>
              <w:top w:val="single" w:sz="4" w:space="0" w:color="auto"/>
              <w:left w:val="single" w:sz="4" w:space="0" w:color="auto"/>
              <w:bottom w:val="single" w:sz="4" w:space="0" w:color="auto"/>
              <w:right w:val="single" w:sz="4" w:space="0" w:color="auto"/>
            </w:tcBorders>
            <w:shd w:val="clear" w:color="auto" w:fill="auto"/>
            <w:vAlign w:val="center"/>
          </w:tcPr>
          <w:p w14:paraId="567E2BFD" w14:textId="67C308BE" w:rsidR="00770FE8" w:rsidRPr="008035E9" w:rsidRDefault="00770FE8" w:rsidP="00BE46BD">
            <w:pPr>
              <w:jc w:val="left"/>
            </w:pPr>
            <w:r w:rsidRPr="008035E9">
              <w:t>1) WISH2 research team</w:t>
            </w:r>
          </w:p>
          <w:p w14:paraId="0F405394" w14:textId="77777777" w:rsidR="00770FE8" w:rsidRPr="008035E9" w:rsidRDefault="00770FE8" w:rsidP="00BE46BD">
            <w:pPr>
              <w:jc w:val="left"/>
            </w:pPr>
            <w:r w:rsidRPr="008035E9">
              <w:t>2) NHS Digital data linkage staff</w:t>
            </w:r>
          </w:p>
          <w:p w14:paraId="171A73B5" w14:textId="60F09402" w:rsidR="00E04223" w:rsidRPr="008035E9" w:rsidRDefault="00E04223" w:rsidP="00BE46BD">
            <w:pPr>
              <w:jc w:val="left"/>
              <w:rPr>
                <w:bCs/>
              </w:rPr>
            </w:pPr>
            <w:r w:rsidRPr="008035E9">
              <w:rPr>
                <w:bCs/>
              </w:rPr>
              <w:t xml:space="preserve">3) </w:t>
            </w:r>
            <w:proofErr w:type="spellStart"/>
            <w:r w:rsidR="00450361" w:rsidRPr="008035E9">
              <w:rPr>
                <w:bCs/>
              </w:rPr>
              <w:t>DocMail</w:t>
            </w:r>
            <w:proofErr w:type="spellEnd"/>
            <w:r w:rsidRPr="008035E9">
              <w:rPr>
                <w:bCs/>
              </w:rPr>
              <w:t xml:space="preserve"> (secure mail service)</w:t>
            </w:r>
          </w:p>
        </w:tc>
      </w:tr>
      <w:tr w:rsidR="00CD1207" w:rsidRPr="008035E9" w14:paraId="1CAD0FC5" w14:textId="77777777" w:rsidTr="00BE46BD">
        <w:trPr>
          <w:trHeight w:val="127"/>
        </w:trPr>
        <w:tc>
          <w:tcPr>
            <w:tcW w:w="241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82FA5E3" w14:textId="2AF07F30" w:rsidR="00770FE8" w:rsidRPr="008035E9" w:rsidRDefault="00770FE8" w:rsidP="00BE46BD">
            <w:pPr>
              <w:jc w:val="left"/>
              <w:rPr>
                <w:bCs/>
                <w:noProof/>
              </w:rPr>
            </w:pPr>
            <w:r w:rsidRPr="008035E9">
              <w:rPr>
                <w:b/>
                <w:bCs/>
              </w:rPr>
              <w:t>De-identified survey data</w:t>
            </w:r>
          </w:p>
        </w:tc>
        <w:tc>
          <w:tcPr>
            <w:tcW w:w="3822" w:type="dxa"/>
            <w:tcBorders>
              <w:top w:val="single" w:sz="4" w:space="0" w:color="auto"/>
              <w:left w:val="single" w:sz="4" w:space="0" w:color="auto"/>
              <w:bottom w:val="single" w:sz="4" w:space="0" w:color="auto"/>
              <w:right w:val="single" w:sz="4" w:space="0" w:color="auto"/>
            </w:tcBorders>
            <w:shd w:val="clear" w:color="auto" w:fill="auto"/>
            <w:vAlign w:val="center"/>
          </w:tcPr>
          <w:p w14:paraId="56FBE628" w14:textId="1BCDB39B" w:rsidR="00770FE8" w:rsidRPr="008035E9" w:rsidRDefault="00AD1BE0" w:rsidP="00BE46BD">
            <w:pPr>
              <w:jc w:val="left"/>
              <w:rPr>
                <w:bCs/>
              </w:rPr>
            </w:pPr>
            <w:r w:rsidRPr="008035E9">
              <w:t>T</w:t>
            </w:r>
            <w:r w:rsidR="00770FE8" w:rsidRPr="008035E9">
              <w:t xml:space="preserve">o understand the impact </w:t>
            </w:r>
            <w:r w:rsidRPr="008035E9">
              <w:t xml:space="preserve">of </w:t>
            </w:r>
            <w:r w:rsidR="00770FE8" w:rsidRPr="008035E9">
              <w:t>HS2 on mental health and wellbeing</w:t>
            </w:r>
            <w:r w:rsidRPr="008035E9">
              <w:t>, when combined with data from other participants.</w:t>
            </w:r>
          </w:p>
        </w:tc>
        <w:tc>
          <w:tcPr>
            <w:tcW w:w="3691" w:type="dxa"/>
            <w:tcBorders>
              <w:top w:val="single" w:sz="4" w:space="0" w:color="auto"/>
              <w:left w:val="single" w:sz="4" w:space="0" w:color="auto"/>
              <w:bottom w:val="single" w:sz="4" w:space="0" w:color="auto"/>
              <w:right w:val="single" w:sz="4" w:space="0" w:color="auto"/>
            </w:tcBorders>
            <w:shd w:val="clear" w:color="auto" w:fill="auto"/>
            <w:vAlign w:val="center"/>
          </w:tcPr>
          <w:p w14:paraId="6FAF55F0" w14:textId="3D1F0BDD" w:rsidR="00770FE8" w:rsidRPr="008035E9" w:rsidRDefault="00770FE8" w:rsidP="00BE46BD">
            <w:pPr>
              <w:jc w:val="left"/>
            </w:pPr>
            <w:r w:rsidRPr="008035E9">
              <w:t>1) WISH2 research team</w:t>
            </w:r>
          </w:p>
          <w:p w14:paraId="3480CC7A" w14:textId="52DDCC6E" w:rsidR="00770FE8" w:rsidRPr="008035E9" w:rsidRDefault="00770FE8" w:rsidP="00BE46BD">
            <w:pPr>
              <w:jc w:val="left"/>
            </w:pPr>
            <w:r w:rsidRPr="008035E9">
              <w:t>2) Approved secure data entry staff (paper surveys only)</w:t>
            </w:r>
          </w:p>
          <w:p w14:paraId="18B96D91" w14:textId="5506B2D4" w:rsidR="00770FE8" w:rsidRPr="008035E9" w:rsidRDefault="00770FE8" w:rsidP="00BE46BD">
            <w:pPr>
              <w:jc w:val="left"/>
              <w:rPr>
                <w:bCs/>
              </w:rPr>
            </w:pPr>
            <w:r w:rsidRPr="008035E9">
              <w:t>3) Researchers approved by the UK Data Service</w:t>
            </w:r>
          </w:p>
        </w:tc>
      </w:tr>
      <w:tr w:rsidR="00CD1207" w:rsidRPr="008035E9" w14:paraId="7A4AA742" w14:textId="77777777" w:rsidTr="00BE46BD">
        <w:trPr>
          <w:trHeight w:val="127"/>
        </w:trPr>
        <w:tc>
          <w:tcPr>
            <w:tcW w:w="241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6CA1F0F" w14:textId="17A082C7" w:rsidR="00770FE8" w:rsidRPr="008035E9" w:rsidRDefault="00770FE8" w:rsidP="00BE46BD">
            <w:pPr>
              <w:jc w:val="left"/>
              <w:rPr>
                <w:bCs/>
                <w:noProof/>
              </w:rPr>
            </w:pPr>
            <w:r w:rsidRPr="008035E9">
              <w:rPr>
                <w:b/>
                <w:bCs/>
              </w:rPr>
              <w:t>De-identified data from your GP medical record and NHS Digital</w:t>
            </w:r>
          </w:p>
        </w:tc>
        <w:tc>
          <w:tcPr>
            <w:tcW w:w="3822" w:type="dxa"/>
            <w:tcBorders>
              <w:top w:val="single" w:sz="4" w:space="0" w:color="auto"/>
              <w:left w:val="single" w:sz="4" w:space="0" w:color="auto"/>
              <w:bottom w:val="single" w:sz="4" w:space="0" w:color="auto"/>
              <w:right w:val="single" w:sz="4" w:space="0" w:color="auto"/>
            </w:tcBorders>
            <w:shd w:val="clear" w:color="auto" w:fill="auto"/>
            <w:vAlign w:val="center"/>
          </w:tcPr>
          <w:p w14:paraId="2316686E" w14:textId="5B102341" w:rsidR="00770FE8" w:rsidRPr="008035E9" w:rsidRDefault="00AD1BE0" w:rsidP="00BE46BD">
            <w:pPr>
              <w:jc w:val="left"/>
              <w:rPr>
                <w:bCs/>
              </w:rPr>
            </w:pPr>
            <w:r w:rsidRPr="008035E9">
              <w:t>To understand the impact of HS2 on anxiety and depression, and use of psychological services, when c</w:t>
            </w:r>
            <w:r w:rsidR="00770FE8" w:rsidRPr="008035E9">
              <w:t>ombined with data from other participants</w:t>
            </w:r>
            <w:r w:rsidRPr="008035E9">
              <w:t>.</w:t>
            </w:r>
          </w:p>
        </w:tc>
        <w:tc>
          <w:tcPr>
            <w:tcW w:w="3691" w:type="dxa"/>
            <w:tcBorders>
              <w:top w:val="single" w:sz="4" w:space="0" w:color="auto"/>
              <w:left w:val="single" w:sz="4" w:space="0" w:color="auto"/>
              <w:bottom w:val="single" w:sz="4" w:space="0" w:color="auto"/>
              <w:right w:val="single" w:sz="4" w:space="0" w:color="auto"/>
            </w:tcBorders>
            <w:shd w:val="clear" w:color="auto" w:fill="auto"/>
            <w:vAlign w:val="center"/>
          </w:tcPr>
          <w:p w14:paraId="463BC495" w14:textId="77777777" w:rsidR="00770FE8" w:rsidRPr="008035E9" w:rsidRDefault="00770FE8" w:rsidP="00BE46BD">
            <w:pPr>
              <w:jc w:val="left"/>
            </w:pPr>
            <w:r w:rsidRPr="008035E9">
              <w:t>1) WISH2 research team</w:t>
            </w:r>
          </w:p>
          <w:p w14:paraId="2DB0FF9B" w14:textId="43CA62C4" w:rsidR="00770FE8" w:rsidRPr="008035E9" w:rsidRDefault="00770FE8" w:rsidP="00BE46BD">
            <w:pPr>
              <w:jc w:val="left"/>
              <w:rPr>
                <w:bCs/>
              </w:rPr>
            </w:pPr>
          </w:p>
        </w:tc>
      </w:tr>
      <w:tr w:rsidR="00492306" w:rsidRPr="008035E9" w14:paraId="00A75982" w14:textId="77777777" w:rsidTr="001C0BA0">
        <w:trPr>
          <w:trHeight w:val="841"/>
        </w:trPr>
        <w:tc>
          <w:tcPr>
            <w:tcW w:w="1843" w:type="dxa"/>
            <w:gridSpan w:val="2"/>
            <w:tcBorders>
              <w:top w:val="single" w:sz="4" w:space="0" w:color="auto"/>
            </w:tcBorders>
            <w:shd w:val="clear" w:color="auto" w:fill="auto"/>
          </w:tcPr>
          <w:p w14:paraId="3E04E84E" w14:textId="3D3BFA81" w:rsidR="004B1585" w:rsidRPr="008035E9" w:rsidRDefault="00990566" w:rsidP="009D5C45">
            <w:pPr>
              <w:pStyle w:val="Heading2"/>
              <w:rPr>
                <w:b w:val="0"/>
                <w:noProof/>
              </w:rPr>
            </w:pPr>
            <w:r w:rsidRPr="008035E9">
              <w:rPr>
                <w:b w:val="0"/>
                <w:noProof/>
              </w:rPr>
              <mc:AlternateContent>
                <mc:Choice Requires="wpg">
                  <w:drawing>
                    <wp:anchor distT="0" distB="0" distL="114300" distR="114300" simplePos="0" relativeHeight="251718656" behindDoc="0" locked="0" layoutInCell="1" allowOverlap="1" wp14:anchorId="4105FF81" wp14:editId="3AE6DE9B">
                      <wp:simplePos x="0" y="0"/>
                      <wp:positionH relativeFrom="column">
                        <wp:posOffset>-66571</wp:posOffset>
                      </wp:positionH>
                      <wp:positionV relativeFrom="paragraph">
                        <wp:posOffset>212649</wp:posOffset>
                      </wp:positionV>
                      <wp:extent cx="1159510" cy="1173708"/>
                      <wp:effectExtent l="0" t="0" r="2540" b="7620"/>
                      <wp:wrapNone/>
                      <wp:docPr id="24" name="Group 27"/>
                      <wp:cNvGraphicFramePr/>
                      <a:graphic xmlns:a="http://schemas.openxmlformats.org/drawingml/2006/main">
                        <a:graphicData uri="http://schemas.microsoft.com/office/word/2010/wordprocessingGroup">
                          <wpg:wgp>
                            <wpg:cNvGrpSpPr/>
                            <wpg:grpSpPr>
                              <a:xfrm>
                                <a:off x="0" y="0"/>
                                <a:ext cx="1159510" cy="1173708"/>
                                <a:chOff x="0" y="0"/>
                                <a:chExt cx="1735281" cy="1732612"/>
                              </a:xfrm>
                            </wpg:grpSpPr>
                            <wps:wsp>
                              <wps:cNvPr id="28" name="Oval 28"/>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0" name="Graphic 26"/>
                                <pic:cNvPicPr>
                                  <a:picLocks noChangeAspect="1"/>
                                </pic:cNvPicPr>
                              </pic:nvPicPr>
                              <pic:blipFill>
                                <a:blip r:embed="rId41" cstate="print">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269150" y="250344"/>
                                  <a:ext cx="1188796" cy="118879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4BAB7A7" id="Group 27" o:spid="_x0000_s1026" style="position:absolute;margin-left:-5.25pt;margin-top:16.75pt;width:91.3pt;height:92.4pt;z-index:251718656;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">
                      <v:oval id="Oval 28"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" fillcolor="black [3213]" stroked="f" strokeweight="2pt"/>
                      <v:shape id="Graphic 26" o:spid="_x0000_s1028" type="#_x0000_t75" style="position:absolute;left:2691;top:2503;width:11888;height:11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">
                        <v:imagedata r:id="rId43" o:title=""/>
                      </v:shape>
                    </v:group>
                  </w:pict>
                </mc:Fallback>
              </mc:AlternateContent>
            </w:r>
          </w:p>
        </w:tc>
        <w:tc>
          <w:tcPr>
            <w:tcW w:w="8080" w:type="dxa"/>
            <w:gridSpan w:val="3"/>
            <w:tcBorders>
              <w:top w:val="single" w:sz="4" w:space="0" w:color="auto"/>
            </w:tcBorders>
            <w:shd w:val="clear" w:color="auto" w:fill="auto"/>
          </w:tcPr>
          <w:p w14:paraId="13EAEB54" w14:textId="303FC07F" w:rsidR="00492306" w:rsidRDefault="00492306" w:rsidP="004B1585">
            <w:pPr>
              <w:rPr>
                <w:b/>
                <w:bCs/>
              </w:rPr>
            </w:pPr>
          </w:p>
          <w:p w14:paraId="42A9D0C7" w14:textId="04356504" w:rsidR="004B1585" w:rsidRPr="008035E9" w:rsidRDefault="004B1585" w:rsidP="004B1585">
            <w:pPr>
              <w:rPr>
                <w:b/>
                <w:bCs/>
              </w:rPr>
            </w:pPr>
            <w:r w:rsidRPr="008035E9">
              <w:rPr>
                <w:b/>
                <w:bCs/>
              </w:rPr>
              <w:t xml:space="preserve">How long </w:t>
            </w:r>
            <w:r w:rsidR="00C15BB0" w:rsidRPr="008035E9">
              <w:rPr>
                <w:b/>
                <w:bCs/>
              </w:rPr>
              <w:t xml:space="preserve">will </w:t>
            </w:r>
            <w:r w:rsidR="00EF0D51" w:rsidRPr="008035E9">
              <w:rPr>
                <w:b/>
                <w:bCs/>
              </w:rPr>
              <w:t>you</w:t>
            </w:r>
            <w:r w:rsidR="00C15BB0" w:rsidRPr="008035E9">
              <w:rPr>
                <w:b/>
                <w:bCs/>
              </w:rPr>
              <w:t xml:space="preserve"> keep </w:t>
            </w:r>
            <w:r w:rsidR="00EF0D51" w:rsidRPr="008035E9">
              <w:rPr>
                <w:b/>
                <w:bCs/>
              </w:rPr>
              <w:t>my</w:t>
            </w:r>
            <w:r w:rsidR="00C15BB0" w:rsidRPr="008035E9">
              <w:rPr>
                <w:b/>
                <w:bCs/>
              </w:rPr>
              <w:t xml:space="preserve"> information</w:t>
            </w:r>
            <w:r w:rsidRPr="008035E9">
              <w:rPr>
                <w:b/>
                <w:bCs/>
              </w:rPr>
              <w:t xml:space="preserve">, and what </w:t>
            </w:r>
            <w:r w:rsidR="00C15BB0" w:rsidRPr="008035E9">
              <w:rPr>
                <w:b/>
                <w:bCs/>
              </w:rPr>
              <w:t>will</w:t>
            </w:r>
            <w:r w:rsidRPr="008035E9">
              <w:rPr>
                <w:b/>
                <w:bCs/>
              </w:rPr>
              <w:t xml:space="preserve"> </w:t>
            </w:r>
            <w:r w:rsidR="00EF0D51" w:rsidRPr="008035E9">
              <w:rPr>
                <w:b/>
                <w:bCs/>
              </w:rPr>
              <w:t>you</w:t>
            </w:r>
            <w:r w:rsidRPr="008035E9">
              <w:rPr>
                <w:b/>
                <w:bCs/>
              </w:rPr>
              <w:t xml:space="preserve"> do with it at the end of the study?</w:t>
            </w:r>
          </w:p>
          <w:p w14:paraId="70B28AFA" w14:textId="13B3E847" w:rsidR="004B1585" w:rsidRPr="008035E9" w:rsidRDefault="00AD1BE0" w:rsidP="007E0A74">
            <w:pPr>
              <w:jc w:val="left"/>
            </w:pPr>
            <w:r w:rsidRPr="008035E9">
              <w:t>We will store y</w:t>
            </w:r>
            <w:r w:rsidR="004B1585" w:rsidRPr="008035E9">
              <w:t>our name, contact details, date of birth and NHS number, and information from your medical records</w:t>
            </w:r>
            <w:r w:rsidRPr="008035E9">
              <w:t xml:space="preserve"> </w:t>
            </w:r>
            <w:r w:rsidR="004B1585" w:rsidRPr="008035E9">
              <w:t>for 12 months after the project is finished</w:t>
            </w:r>
            <w:r w:rsidR="00B976D8" w:rsidRPr="008035E9">
              <w:t>. This is</w:t>
            </w:r>
            <w:r w:rsidR="004B1585" w:rsidRPr="008035E9">
              <w:t xml:space="preserve"> so we can finish publishing the study results and contact you to let you know about them. After this</w:t>
            </w:r>
            <w:r w:rsidR="00B976D8" w:rsidRPr="008035E9">
              <w:t xml:space="preserve">, </w:t>
            </w:r>
            <w:r w:rsidR="007B2B2F" w:rsidRPr="008035E9">
              <w:t xml:space="preserve">we will destroy </w:t>
            </w:r>
            <w:r w:rsidR="00B976D8" w:rsidRPr="008035E9">
              <w:t>the information</w:t>
            </w:r>
            <w:r w:rsidR="004B1585" w:rsidRPr="008035E9">
              <w:t xml:space="preserve">. </w:t>
            </w:r>
          </w:p>
          <w:p w14:paraId="5624E5AA" w14:textId="77777777" w:rsidR="00125F75" w:rsidRDefault="007B2B2F" w:rsidP="001D4201">
            <w:pPr>
              <w:jc w:val="left"/>
            </w:pPr>
            <w:r w:rsidRPr="008035E9">
              <w:t xml:space="preserve">The UK Data Service (see </w:t>
            </w:r>
            <w:r w:rsidR="00D751AA">
              <w:t>the next page</w:t>
            </w:r>
            <w:r w:rsidRPr="008035E9">
              <w:t xml:space="preserve">) will indefinitely store </w:t>
            </w:r>
            <w:r w:rsidR="005C6306">
              <w:t>“</w:t>
            </w:r>
            <w:r w:rsidRPr="008035E9">
              <w:t>d</w:t>
            </w:r>
            <w:r w:rsidR="004B1585" w:rsidRPr="008035E9">
              <w:t>e-identified</w:t>
            </w:r>
            <w:r w:rsidR="005C6306">
              <w:t>”</w:t>
            </w:r>
            <w:r w:rsidR="004B1585" w:rsidRPr="008035E9">
              <w:t xml:space="preserve"> information from the surveys for research use only.</w:t>
            </w:r>
            <w:r w:rsidR="005C6306">
              <w:t xml:space="preserve"> When information is “de-identified” is stored under a code and </w:t>
            </w:r>
            <w:r w:rsidR="005C6306" w:rsidRPr="005C6306">
              <w:rPr>
                <w:b/>
                <w:bCs/>
                <w:u w:val="single"/>
              </w:rPr>
              <w:t>not</w:t>
            </w:r>
            <w:r w:rsidR="005C6306">
              <w:t xml:space="preserve"> linked to your name or contact details.</w:t>
            </w:r>
          </w:p>
          <w:p w14:paraId="5D50D279" w14:textId="74CF7769" w:rsidR="00D751AA" w:rsidRPr="008035E9" w:rsidRDefault="00D751AA" w:rsidP="001D4201">
            <w:pPr>
              <w:jc w:val="left"/>
            </w:pPr>
          </w:p>
        </w:tc>
      </w:tr>
      <w:tr w:rsidR="00F27B5D" w:rsidRPr="008035E9" w14:paraId="5022A549" w14:textId="77777777" w:rsidTr="00450361">
        <w:trPr>
          <w:trHeight w:val="993"/>
        </w:trPr>
        <w:tc>
          <w:tcPr>
            <w:tcW w:w="1843" w:type="dxa"/>
            <w:gridSpan w:val="2"/>
            <w:shd w:val="clear" w:color="auto" w:fill="auto"/>
            <w:vAlign w:val="center"/>
          </w:tcPr>
          <w:p w14:paraId="4BF6A175" w14:textId="67A37E44" w:rsidR="00F27B5D" w:rsidRPr="008035E9" w:rsidRDefault="00F27B5D" w:rsidP="00F27B5D">
            <w:pPr>
              <w:pStyle w:val="Heading2"/>
              <w:rPr>
                <w:noProof/>
              </w:rPr>
            </w:pPr>
          </w:p>
        </w:tc>
        <w:tc>
          <w:tcPr>
            <w:tcW w:w="8080" w:type="dxa"/>
            <w:gridSpan w:val="3"/>
            <w:shd w:val="clear" w:color="auto" w:fill="auto"/>
          </w:tcPr>
          <w:p w14:paraId="0C7682DA" w14:textId="062FE65A" w:rsidR="00F27B5D" w:rsidRPr="008035E9" w:rsidRDefault="000A4CB9" w:rsidP="00F27B5D">
            <w:pPr>
              <w:jc w:val="left"/>
              <w:rPr>
                <w:b/>
                <w:bCs/>
              </w:rPr>
            </w:pPr>
            <w:r w:rsidRPr="008035E9">
              <w:rPr>
                <w:noProof/>
              </w:rPr>
              <mc:AlternateContent>
                <mc:Choice Requires="wpg">
                  <w:drawing>
                    <wp:anchor distT="0" distB="0" distL="114300" distR="114300" simplePos="0" relativeHeight="251744256" behindDoc="0" locked="0" layoutInCell="1" allowOverlap="1" wp14:anchorId="6F0CAF89" wp14:editId="131705E5">
                      <wp:simplePos x="0" y="0"/>
                      <wp:positionH relativeFrom="column">
                        <wp:posOffset>-1236876</wp:posOffset>
                      </wp:positionH>
                      <wp:positionV relativeFrom="paragraph">
                        <wp:posOffset>6957</wp:posOffset>
                      </wp:positionV>
                      <wp:extent cx="1159510" cy="1173707"/>
                      <wp:effectExtent l="0" t="0" r="2540" b="7620"/>
                      <wp:wrapNone/>
                      <wp:docPr id="85" name="Group 7"/>
                      <wp:cNvGraphicFramePr/>
                      <a:graphic xmlns:a="http://schemas.openxmlformats.org/drawingml/2006/main">
                        <a:graphicData uri="http://schemas.microsoft.com/office/word/2010/wordprocessingGroup">
                          <wpg:wgp>
                            <wpg:cNvGrpSpPr/>
                            <wpg:grpSpPr>
                              <a:xfrm>
                                <a:off x="0" y="0"/>
                                <a:ext cx="1159510" cy="1173707"/>
                                <a:chOff x="0" y="0"/>
                                <a:chExt cx="1735281" cy="1732612"/>
                              </a:xfrm>
                            </wpg:grpSpPr>
                            <wps:wsp>
                              <wps:cNvPr id="86" name="Oval 86"/>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87" name="Graphic 6"/>
                                <pic:cNvPicPr>
                                  <a:picLocks noChangeAspect="1"/>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340677" y="344696"/>
                                  <a:ext cx="1053926" cy="105392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FA9CA8F" id="Group 7" o:spid="_x0000_s1026" style="position:absolute;margin-left:-97.4pt;margin-top:.55pt;width:91.3pt;height:92.4pt;z-index:251744256;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">
                      <v:oval id="Oval 86"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" fillcolor="black [3213]" stroked="f" strokeweight="2pt"/>
                      <v:shape id="Graphic 6" o:spid="_x0000_s1028" type="#_x0000_t75" style="position:absolute;left:3406;top:3446;width:10540;height:10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">
                        <v:imagedata r:id="rId46" o:title=""/>
                      </v:shape>
                    </v:group>
                  </w:pict>
                </mc:Fallback>
              </mc:AlternateContent>
            </w:r>
            <w:r w:rsidR="007E0A74" w:rsidRPr="008035E9">
              <w:rPr>
                <w:b/>
                <w:bCs/>
              </w:rPr>
              <w:t>What is the UK Data Service?</w:t>
            </w:r>
          </w:p>
          <w:p w14:paraId="398694C7" w14:textId="5530CE18" w:rsidR="00F27B5D" w:rsidRPr="008035E9" w:rsidRDefault="00F27B5D" w:rsidP="00F27B5D">
            <w:pPr>
              <w:jc w:val="left"/>
            </w:pPr>
            <w:r w:rsidRPr="008035E9">
              <w:t>Because this research is funded by the government, we must make the new information we collect available to others</w:t>
            </w:r>
            <w:r w:rsidR="007E0A74" w:rsidRPr="008035E9">
              <w:t xml:space="preserve"> at the end of the study</w:t>
            </w:r>
            <w:r w:rsidRPr="008035E9">
              <w:t xml:space="preserve">. This makes sure that </w:t>
            </w:r>
            <w:r w:rsidR="007B2B2F" w:rsidRPr="008035E9">
              <w:t>other researchers</w:t>
            </w:r>
            <w:r w:rsidRPr="008035E9">
              <w:t xml:space="preserve"> can make the most use of this information. </w:t>
            </w:r>
          </w:p>
          <w:p w14:paraId="7B0656E1" w14:textId="3ADD9780" w:rsidR="00F27B5D" w:rsidRPr="008035E9" w:rsidRDefault="00F27B5D" w:rsidP="00F27B5D">
            <w:pPr>
              <w:jc w:val="left"/>
            </w:pPr>
            <w:r w:rsidRPr="008035E9">
              <w:t>We will share the</w:t>
            </w:r>
            <w:r w:rsidR="00DE02E6">
              <w:t xml:space="preserve"> survey</w:t>
            </w:r>
            <w:r w:rsidRPr="008035E9">
              <w:t xml:space="preserve"> information (but </w:t>
            </w:r>
            <w:r w:rsidRPr="008035E9">
              <w:rPr>
                <w:b/>
                <w:bCs/>
                <w:u w:val="single"/>
              </w:rPr>
              <w:t>not</w:t>
            </w:r>
            <w:r w:rsidRPr="008035E9">
              <w:t xml:space="preserve"> </w:t>
            </w:r>
            <w:r w:rsidR="007E0A74" w:rsidRPr="008035E9">
              <w:t>your personal information or</w:t>
            </w:r>
            <w:r w:rsidRPr="008035E9">
              <w:t xml:space="preserve"> medical records</w:t>
            </w:r>
            <w:r w:rsidR="007E0A74" w:rsidRPr="008035E9">
              <w:t>)</w:t>
            </w:r>
            <w:r w:rsidRPr="008035E9">
              <w:t xml:space="preserve"> using the UK Data Service (</w:t>
            </w:r>
            <w:hyperlink r:id="rId47" w:history="1">
              <w:r w:rsidRPr="008035E9">
                <w:rPr>
                  <w:rStyle w:val="Hyperlink"/>
                </w:rPr>
                <w:t>https://ukdataservice.ac.uk/</w:t>
              </w:r>
            </w:hyperlink>
            <w:r w:rsidRPr="008035E9">
              <w:t xml:space="preserve">). This is a secure service that makes data sets available to registered users. </w:t>
            </w:r>
            <w:r w:rsidR="00753F6B" w:rsidRPr="008035E9">
              <w:t>T</w:t>
            </w:r>
            <w:r w:rsidRPr="008035E9">
              <w:t xml:space="preserve">he UK government </w:t>
            </w:r>
            <w:r w:rsidR="00753F6B" w:rsidRPr="008035E9">
              <w:t>fund it through</w:t>
            </w:r>
            <w:r w:rsidRPr="008035E9">
              <w:t xml:space="preserve"> UK Research and Innovation</w:t>
            </w:r>
            <w:r w:rsidR="00753F6B" w:rsidRPr="008035E9">
              <w:t>. The University of Essex and the University of Manchester manage it</w:t>
            </w:r>
            <w:r w:rsidRPr="008035E9">
              <w:t xml:space="preserve">. </w:t>
            </w:r>
          </w:p>
          <w:p w14:paraId="4F9CDEF8" w14:textId="2E7465E7" w:rsidR="00F27B5D" w:rsidRPr="008035E9" w:rsidRDefault="00F27B5D" w:rsidP="00F27B5D">
            <w:r w:rsidRPr="008035E9">
              <w:t xml:space="preserve">We will use ‘safeguarded’ UK Data Service sharing. This means only people registered and approved by the UK Data Service </w:t>
            </w:r>
            <w:r w:rsidR="00B976D8" w:rsidRPr="008035E9">
              <w:t xml:space="preserve">will </w:t>
            </w:r>
            <w:r w:rsidR="006120D6" w:rsidRPr="008035E9">
              <w:t xml:space="preserve">have </w:t>
            </w:r>
            <w:r w:rsidRPr="008035E9">
              <w:t>access</w:t>
            </w:r>
            <w:r w:rsidR="007B2B2F" w:rsidRPr="008035E9">
              <w:t xml:space="preserve"> to</w:t>
            </w:r>
            <w:r w:rsidRPr="008035E9">
              <w:t xml:space="preserve"> information from this study, and we will know who has been given access and for what reason.</w:t>
            </w:r>
          </w:p>
        </w:tc>
      </w:tr>
      <w:tr w:rsidR="00492306" w:rsidRPr="008035E9" w14:paraId="2B23FC87" w14:textId="77777777" w:rsidTr="00450361">
        <w:trPr>
          <w:trHeight w:val="127"/>
        </w:trPr>
        <w:tc>
          <w:tcPr>
            <w:tcW w:w="1843" w:type="dxa"/>
            <w:gridSpan w:val="2"/>
            <w:shd w:val="clear" w:color="auto" w:fill="auto"/>
            <w:vAlign w:val="center"/>
          </w:tcPr>
          <w:p w14:paraId="0129EE55" w14:textId="1A872599" w:rsidR="00492306" w:rsidRPr="008035E9" w:rsidRDefault="00492306" w:rsidP="00492306">
            <w:pPr>
              <w:pStyle w:val="Heading2"/>
              <w:rPr>
                <w:b w:val="0"/>
                <w:noProof/>
              </w:rPr>
            </w:pPr>
          </w:p>
        </w:tc>
        <w:tc>
          <w:tcPr>
            <w:tcW w:w="8080" w:type="dxa"/>
            <w:gridSpan w:val="3"/>
            <w:shd w:val="clear" w:color="auto" w:fill="auto"/>
          </w:tcPr>
          <w:p w14:paraId="1024FE58" w14:textId="4DBA0C10" w:rsidR="00492306" w:rsidRPr="008035E9" w:rsidRDefault="009355AD" w:rsidP="00492306">
            <w:pPr>
              <w:rPr>
                <w:b/>
                <w:bCs/>
              </w:rPr>
            </w:pPr>
            <w:r w:rsidRPr="008035E9">
              <w:rPr>
                <w:noProof/>
              </w:rPr>
              <mc:AlternateContent>
                <mc:Choice Requires="wpg">
                  <w:drawing>
                    <wp:anchor distT="0" distB="0" distL="114300" distR="114300" simplePos="0" relativeHeight="251737088" behindDoc="0" locked="0" layoutInCell="1" allowOverlap="1" wp14:anchorId="0FE8E745" wp14:editId="2EC36BE8">
                      <wp:simplePos x="0" y="0"/>
                      <wp:positionH relativeFrom="column">
                        <wp:posOffset>-1236876</wp:posOffset>
                      </wp:positionH>
                      <wp:positionV relativeFrom="paragraph">
                        <wp:posOffset>32992</wp:posOffset>
                      </wp:positionV>
                      <wp:extent cx="1152525" cy="1146412"/>
                      <wp:effectExtent l="0" t="0" r="9525" b="0"/>
                      <wp:wrapNone/>
                      <wp:docPr id="63" name="Group 53"/>
                      <wp:cNvGraphicFramePr/>
                      <a:graphic xmlns:a="http://schemas.openxmlformats.org/drawingml/2006/main">
                        <a:graphicData uri="http://schemas.microsoft.com/office/word/2010/wordprocessingGroup">
                          <wpg:wgp>
                            <wpg:cNvGrpSpPr/>
                            <wpg:grpSpPr>
                              <a:xfrm>
                                <a:off x="0" y="0"/>
                                <a:ext cx="1152525" cy="1146412"/>
                                <a:chOff x="0" y="0"/>
                                <a:chExt cx="1735281" cy="1732612"/>
                              </a:xfrm>
                            </wpg:grpSpPr>
                            <wps:wsp>
                              <wps:cNvPr id="64" name="Oval 64"/>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65" name="Graphic 52"/>
                                <pic:cNvPicPr>
                                  <a:picLocks noChangeAspect="1"/>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131079" y="50992"/>
                                  <a:ext cx="1452764" cy="145276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6B55343" id="Group 53" o:spid="_x0000_s1026" style="position:absolute;margin-left:-97.4pt;margin-top:2.6pt;width:90.75pt;height:90.25pt;z-index:251737088;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">
                      <v:oval id="Oval 64"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" fillcolor="black [3213]" stroked="f" strokeweight="2pt"/>
                      <v:shape id="Graphic 52" o:spid="_x0000_s1028" type="#_x0000_t75" style="position:absolute;left:1310;top:509;width:14528;height:14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">
                        <v:imagedata r:id="rId40" o:title=""/>
                      </v:shape>
                    </v:group>
                  </w:pict>
                </mc:Fallback>
              </mc:AlternateContent>
            </w:r>
            <w:r w:rsidR="00492306" w:rsidRPr="008035E9">
              <w:rPr>
                <w:b/>
                <w:bCs/>
              </w:rPr>
              <w:t xml:space="preserve">How do </w:t>
            </w:r>
            <w:r w:rsidR="00EF0D51" w:rsidRPr="008035E9">
              <w:rPr>
                <w:b/>
                <w:bCs/>
              </w:rPr>
              <w:t>you keep my</w:t>
            </w:r>
            <w:r w:rsidR="00492306" w:rsidRPr="008035E9">
              <w:rPr>
                <w:b/>
                <w:bCs/>
              </w:rPr>
              <w:t xml:space="preserve"> </w:t>
            </w:r>
            <w:r w:rsidR="00753F6B" w:rsidRPr="008035E9">
              <w:rPr>
                <w:b/>
                <w:bCs/>
              </w:rPr>
              <w:t>information</w:t>
            </w:r>
            <w:r w:rsidR="00492306" w:rsidRPr="008035E9">
              <w:rPr>
                <w:b/>
                <w:bCs/>
              </w:rPr>
              <w:t xml:space="preserve"> secure? </w:t>
            </w:r>
          </w:p>
          <w:p w14:paraId="3A8ED647" w14:textId="60242F7B" w:rsidR="00753F6B" w:rsidRPr="008035E9" w:rsidRDefault="00492306" w:rsidP="00492306">
            <w:pPr>
              <w:jc w:val="left"/>
            </w:pPr>
            <w:r w:rsidRPr="008035E9">
              <w:t xml:space="preserve">All </w:t>
            </w:r>
            <w:r w:rsidR="00753F6B" w:rsidRPr="008035E9">
              <w:t>digital information</w:t>
            </w:r>
            <w:r w:rsidRPr="008035E9">
              <w:t xml:space="preserve"> will be stored </w:t>
            </w:r>
            <w:r w:rsidR="00753F6B" w:rsidRPr="008035E9">
              <w:t>o</w:t>
            </w:r>
            <w:r w:rsidRPr="008035E9">
              <w:t xml:space="preserve">n a secure </w:t>
            </w:r>
            <w:r w:rsidR="00753F6B" w:rsidRPr="008035E9">
              <w:t>server in Cambridge UK</w:t>
            </w:r>
            <w:r w:rsidR="00EF0D51" w:rsidRPr="008035E9">
              <w:t>. It will</w:t>
            </w:r>
            <w:r w:rsidRPr="008035E9">
              <w:t xml:space="preserve"> </w:t>
            </w:r>
            <w:r w:rsidR="00B976D8" w:rsidRPr="008035E9">
              <w:t>only be</w:t>
            </w:r>
            <w:r w:rsidRPr="008035E9">
              <w:t xml:space="preserve"> accessible to the research team at RAND Europe and the University of Cambridge. </w:t>
            </w:r>
            <w:r w:rsidR="00753F6B" w:rsidRPr="008035E9">
              <w:t>Backups will be taken in case of a disaster</w:t>
            </w:r>
            <w:r w:rsidR="00EF0D51" w:rsidRPr="008035E9">
              <w:t>. They</w:t>
            </w:r>
            <w:r w:rsidR="00753F6B" w:rsidRPr="008035E9">
              <w:t xml:space="preserve"> will be encrypted and stored </w:t>
            </w:r>
            <w:r w:rsidR="00B976D8" w:rsidRPr="008035E9">
              <w:t>at</w:t>
            </w:r>
            <w:r w:rsidR="00753F6B" w:rsidRPr="008035E9">
              <w:t xml:space="preserve"> a secure offline site</w:t>
            </w:r>
            <w:r w:rsidR="00F77584" w:rsidRPr="008035E9">
              <w:t xml:space="preserve"> within the UK</w:t>
            </w:r>
            <w:r w:rsidR="00753F6B" w:rsidRPr="008035E9">
              <w:t>. All records will be kept in compliance with the UK General Data Protection Regulation (GDPR) 2018.</w:t>
            </w:r>
          </w:p>
          <w:p w14:paraId="763E1E0D" w14:textId="6A867C36" w:rsidR="00492306" w:rsidRPr="008035E9" w:rsidRDefault="00B976D8" w:rsidP="00492306">
            <w:pPr>
              <w:jc w:val="left"/>
            </w:pPr>
            <w:r w:rsidRPr="008035E9">
              <w:t>RAND Europe will securely store a</w:t>
            </w:r>
            <w:r w:rsidR="00492306" w:rsidRPr="008035E9">
              <w:t xml:space="preserve">ll paper consent forms and surveys. </w:t>
            </w:r>
            <w:r w:rsidR="00753F6B" w:rsidRPr="008035E9">
              <w:t>D</w:t>
            </w:r>
            <w:r w:rsidR="00492306" w:rsidRPr="008035E9">
              <w:t>e-identified survey booklet</w:t>
            </w:r>
            <w:r w:rsidR="00753F6B" w:rsidRPr="008035E9">
              <w:t>s</w:t>
            </w:r>
            <w:r w:rsidR="00492306" w:rsidRPr="008035E9">
              <w:t xml:space="preserve"> will be shared with an approved, secure data entry company who will enter responses into a secure digital </w:t>
            </w:r>
            <w:r w:rsidRPr="008035E9">
              <w:t>database.</w:t>
            </w:r>
            <w:r w:rsidR="00492306" w:rsidRPr="008035E9">
              <w:t xml:space="preserve"> </w:t>
            </w:r>
          </w:p>
          <w:p w14:paraId="46D38518" w14:textId="7549E7B9" w:rsidR="00492306" w:rsidRPr="008035E9" w:rsidRDefault="00492306" w:rsidP="00CD1207">
            <w:pPr>
              <w:jc w:val="left"/>
            </w:pPr>
            <w:r w:rsidRPr="008035E9">
              <w:t xml:space="preserve">RAND Europe </w:t>
            </w:r>
            <w:r w:rsidR="00753F6B" w:rsidRPr="008035E9">
              <w:t>uses</w:t>
            </w:r>
            <w:r w:rsidRPr="008035E9">
              <w:t xml:space="preserve"> a</w:t>
            </w:r>
            <w:r w:rsidR="00CD1207" w:rsidRPr="008035E9">
              <w:t xml:space="preserve">n </w:t>
            </w:r>
            <w:r w:rsidRPr="008035E9">
              <w:t xml:space="preserve">Information Security Management System </w:t>
            </w:r>
            <w:r w:rsidR="00753F6B" w:rsidRPr="008035E9">
              <w:t>to</w:t>
            </w:r>
            <w:r w:rsidR="00CD1207" w:rsidRPr="008035E9">
              <w:t xml:space="preserve"> store data safely and securely</w:t>
            </w:r>
            <w:r w:rsidRPr="008035E9">
              <w:t xml:space="preserve">. RAND Europe </w:t>
            </w:r>
            <w:r w:rsidR="00C10D45" w:rsidRPr="008035E9">
              <w:t>and the University of Cambridge both have</w:t>
            </w:r>
            <w:r w:rsidRPr="008035E9">
              <w:t xml:space="preserve"> ISO 27001 certification</w:t>
            </w:r>
            <w:r w:rsidR="00CD1207" w:rsidRPr="008035E9">
              <w:t>, an international standard for information security</w:t>
            </w:r>
            <w:r w:rsidRPr="008035E9">
              <w:t xml:space="preserve">. </w:t>
            </w:r>
            <w:r w:rsidR="00753F6B" w:rsidRPr="008035E9">
              <w:t>More</w:t>
            </w:r>
            <w:r w:rsidRPr="008035E9">
              <w:t xml:space="preserve"> information about RAND Europe’s privacy policy </w:t>
            </w:r>
            <w:r w:rsidR="00753F6B" w:rsidRPr="008035E9">
              <w:t>is available</w:t>
            </w:r>
            <w:r w:rsidRPr="008035E9">
              <w:t xml:space="preserve"> here: </w:t>
            </w:r>
            <w:hyperlink r:id="rId48" w:history="1">
              <w:r w:rsidR="00CD1207" w:rsidRPr="008035E9">
                <w:rPr>
                  <w:rStyle w:val="Hyperlink"/>
                  <w:rFonts w:cs="Arial"/>
                </w:rPr>
                <w:t>https://www.rand.org/randeurope/privacy.html</w:t>
              </w:r>
            </w:hyperlink>
            <w:r w:rsidR="00C10D45" w:rsidRPr="008035E9">
              <w:rPr>
                <w:rStyle w:val="Hyperlink"/>
                <w:rFonts w:cs="Arial"/>
              </w:rPr>
              <w:t xml:space="preserve"> </w:t>
            </w:r>
            <w:r w:rsidR="00C10D45" w:rsidRPr="008035E9">
              <w:t xml:space="preserve">and about the University of Cambridge at </w:t>
            </w:r>
            <w:hyperlink r:id="rId49" w:history="1">
              <w:r w:rsidR="00C10D45" w:rsidRPr="008035E9">
                <w:rPr>
                  <w:rStyle w:val="Hyperlink"/>
                </w:rPr>
                <w:t>https://www.medschl.cam.ac.uk/research/privacy-notice-how-we-use-your-research-data/</w:t>
              </w:r>
            </w:hyperlink>
            <w:r w:rsidRPr="008035E9">
              <w:t>.</w:t>
            </w:r>
          </w:p>
          <w:p w14:paraId="40A8E9F4" w14:textId="2B66FA00" w:rsidR="00F16D72" w:rsidRPr="008035E9" w:rsidRDefault="00FB0828" w:rsidP="00CD1207">
            <w:pPr>
              <w:jc w:val="left"/>
            </w:pPr>
            <w:r>
              <w:t xml:space="preserve">The </w:t>
            </w:r>
            <w:r w:rsidR="001C0BA0">
              <w:t xml:space="preserve">WISH2 </w:t>
            </w:r>
            <w:r>
              <w:t xml:space="preserve">privacy statement is available here: </w:t>
            </w:r>
            <w:hyperlink r:id="rId50" w:history="1">
              <w:r w:rsidR="00F16D72" w:rsidRPr="00C270F5">
                <w:rPr>
                  <w:rStyle w:val="Hyperlink"/>
                </w:rPr>
                <w:t>https://wish2.org/privacy-policy</w:t>
              </w:r>
            </w:hyperlink>
            <w:r w:rsidR="00200C54">
              <w:rPr>
                <w:rStyle w:val="Hyperlink"/>
              </w:rPr>
              <w:t>.</w:t>
            </w:r>
          </w:p>
        </w:tc>
      </w:tr>
      <w:tr w:rsidR="007E0A74" w:rsidRPr="008035E9" w14:paraId="46F5A616" w14:textId="77777777" w:rsidTr="001C0BA0">
        <w:trPr>
          <w:trHeight w:val="284"/>
        </w:trPr>
        <w:tc>
          <w:tcPr>
            <w:tcW w:w="1843" w:type="dxa"/>
            <w:gridSpan w:val="2"/>
            <w:shd w:val="clear" w:color="auto" w:fill="auto"/>
          </w:tcPr>
          <w:p w14:paraId="3C340A23" w14:textId="7C33B7B2" w:rsidR="007E0A74" w:rsidRPr="008035E9" w:rsidRDefault="00174788" w:rsidP="007E0A74">
            <w:pPr>
              <w:pStyle w:val="Heading2"/>
              <w:rPr>
                <w:noProof/>
              </w:rPr>
            </w:pPr>
            <w:r w:rsidRPr="008035E9">
              <w:rPr>
                <w:noProof/>
              </w:rPr>
              <mc:AlternateContent>
                <mc:Choice Requires="wpg">
                  <w:drawing>
                    <wp:anchor distT="0" distB="0" distL="114300" distR="114300" simplePos="0" relativeHeight="251716608" behindDoc="0" locked="0" layoutInCell="1" allowOverlap="1" wp14:anchorId="671B337A" wp14:editId="4982D309">
                      <wp:simplePos x="0" y="0"/>
                      <wp:positionH relativeFrom="column">
                        <wp:posOffset>-69215</wp:posOffset>
                      </wp:positionH>
                      <wp:positionV relativeFrom="paragraph">
                        <wp:posOffset>51326</wp:posOffset>
                      </wp:positionV>
                      <wp:extent cx="1152525" cy="1144270"/>
                      <wp:effectExtent l="0" t="0" r="9525" b="0"/>
                      <wp:wrapNone/>
                      <wp:docPr id="20" name="Group 24"/>
                      <wp:cNvGraphicFramePr/>
                      <a:graphic xmlns:a="http://schemas.openxmlformats.org/drawingml/2006/main">
                        <a:graphicData uri="http://schemas.microsoft.com/office/word/2010/wordprocessingGroup">
                          <wpg:wgp>
                            <wpg:cNvGrpSpPr/>
                            <wpg:grpSpPr>
                              <a:xfrm>
                                <a:off x="0" y="0"/>
                                <a:ext cx="1152525" cy="1144270"/>
                                <a:chOff x="0" y="0"/>
                                <a:chExt cx="1735281" cy="1732612"/>
                              </a:xfrm>
                            </wpg:grpSpPr>
                            <wps:wsp>
                              <wps:cNvPr id="21" name="Oval 21"/>
                              <wps:cNvSpPr/>
                              <wps:spPr>
                                <a:xfrm>
                                  <a:off x="0" y="0"/>
                                  <a:ext cx="1735281" cy="1732612"/>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2" name="Graphic 23"/>
                                <pic:cNvPicPr>
                                  <a:picLocks noChangeAspect="1"/>
                                </pic:cNvPicPr>
                              </pic:nvPicPr>
                              <pic:blipFill>
                                <a:blip r:embed="rId51" cstate="print">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329045" y="340462"/>
                                  <a:ext cx="1077190" cy="10771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32BB84F" id="Group 24" o:spid="_x0000_s1026" style="position:absolute;margin-left:-5.45pt;margin-top:4.05pt;width:90.75pt;height:90.1pt;z-index:251716608;mso-width-relative:margin;mso-height-relative:margin" coordsize="17352,1732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">
                      <v:oval id="Oval 21" o:spid="_x0000_s1027" style="position:absolute;width:17352;height:17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" fillcolor="black [3213]" stroked="f" strokeweight="2pt"/>
                      <v:shape id="Graphic 23" o:spid="_x0000_s1028" type="#_x0000_t75" style="position:absolute;left:3290;top:3404;width:10772;height:10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">
                        <v:imagedata r:id="rId53" o:title=""/>
                      </v:shape>
                    </v:group>
                  </w:pict>
                </mc:Fallback>
              </mc:AlternateContent>
            </w:r>
          </w:p>
        </w:tc>
        <w:tc>
          <w:tcPr>
            <w:tcW w:w="8080" w:type="dxa"/>
            <w:gridSpan w:val="3"/>
            <w:shd w:val="clear" w:color="auto" w:fill="auto"/>
          </w:tcPr>
          <w:p w14:paraId="04FF8086" w14:textId="3C51158B" w:rsidR="005C6306" w:rsidRDefault="007E0A74" w:rsidP="007E0A74">
            <w:pPr>
              <w:rPr>
                <w:rFonts w:cs="Arial"/>
                <w:b/>
                <w:bCs/>
                <w:color w:val="000000"/>
                <w:szCs w:val="24"/>
              </w:rPr>
            </w:pPr>
            <w:r w:rsidRPr="008035E9">
              <w:rPr>
                <w:rFonts w:cs="Arial"/>
                <w:b/>
                <w:bCs/>
                <w:color w:val="000000"/>
                <w:szCs w:val="24"/>
              </w:rPr>
              <w:t>Wh</w:t>
            </w:r>
            <w:r w:rsidR="005C6306">
              <w:rPr>
                <w:rFonts w:cs="Arial"/>
                <w:b/>
                <w:bCs/>
                <w:color w:val="000000"/>
                <w:szCs w:val="24"/>
              </w:rPr>
              <w:t>ere can I find out more about how my information is used?</w:t>
            </w:r>
          </w:p>
          <w:p w14:paraId="0DB456C2" w14:textId="5E0CFE6E" w:rsidR="001C0BA0" w:rsidRDefault="001C0BA0" w:rsidP="007E0A74">
            <w:pPr>
              <w:rPr>
                <w:rFonts w:cs="Arial"/>
                <w:color w:val="000000"/>
                <w:szCs w:val="24"/>
              </w:rPr>
            </w:pPr>
            <w:r>
              <w:rPr>
                <w:rFonts w:cs="Arial"/>
                <w:color w:val="000000"/>
                <w:szCs w:val="24"/>
              </w:rPr>
              <w:t>You can find out more about how we use your information:</w:t>
            </w:r>
          </w:p>
          <w:p w14:paraId="3389BD5E" w14:textId="13444D73" w:rsidR="001C0BA0" w:rsidRDefault="001C0BA0" w:rsidP="001C0BA0">
            <w:pPr>
              <w:pStyle w:val="ListParagraph"/>
              <w:numPr>
                <w:ilvl w:val="0"/>
                <w:numId w:val="9"/>
              </w:numPr>
              <w:rPr>
                <w:rFonts w:cs="Arial"/>
                <w:color w:val="000000"/>
                <w:szCs w:val="24"/>
              </w:rPr>
            </w:pPr>
            <w:r>
              <w:rPr>
                <w:rFonts w:cs="Arial"/>
                <w:color w:val="000000"/>
                <w:szCs w:val="24"/>
              </w:rPr>
              <w:t xml:space="preserve">At </w:t>
            </w:r>
            <w:hyperlink r:id="rId54" w:history="1">
              <w:r w:rsidRPr="007061A3">
                <w:rPr>
                  <w:rStyle w:val="Hyperlink"/>
                  <w:rFonts w:cs="Arial"/>
                  <w:szCs w:val="24"/>
                </w:rPr>
                <w:t>www.hra.nhs.uk/information-about-patients</w:t>
              </w:r>
            </w:hyperlink>
          </w:p>
          <w:p w14:paraId="67050A84" w14:textId="302369EA" w:rsidR="001C0BA0" w:rsidRDefault="001C0BA0" w:rsidP="001C0BA0">
            <w:pPr>
              <w:pStyle w:val="ListParagraph"/>
              <w:numPr>
                <w:ilvl w:val="0"/>
                <w:numId w:val="9"/>
              </w:numPr>
              <w:jc w:val="left"/>
              <w:rPr>
                <w:rFonts w:cs="Arial"/>
                <w:color w:val="000000"/>
                <w:szCs w:val="24"/>
              </w:rPr>
            </w:pPr>
            <w:r>
              <w:rPr>
                <w:rFonts w:cs="Arial"/>
                <w:color w:val="000000"/>
                <w:szCs w:val="24"/>
              </w:rPr>
              <w:t xml:space="preserve">The Human Research Authority’s leaflet available from </w:t>
            </w:r>
            <w:hyperlink r:id="rId55" w:history="1">
              <w:r w:rsidRPr="007061A3">
                <w:rPr>
                  <w:rStyle w:val="Hyperlink"/>
                  <w:rFonts w:cs="Arial"/>
                  <w:szCs w:val="24"/>
                </w:rPr>
                <w:t>www.hra.nhs.uk/patientdataandresearch</w:t>
              </w:r>
            </w:hyperlink>
          </w:p>
          <w:p w14:paraId="4A68BA44" w14:textId="59BA9C1B" w:rsidR="001C0BA0" w:rsidRDefault="001C0BA0" w:rsidP="001C0BA0">
            <w:pPr>
              <w:pStyle w:val="ListParagraph"/>
              <w:numPr>
                <w:ilvl w:val="0"/>
                <w:numId w:val="9"/>
              </w:numPr>
              <w:rPr>
                <w:rFonts w:cs="Arial"/>
                <w:color w:val="000000"/>
                <w:szCs w:val="24"/>
              </w:rPr>
            </w:pPr>
            <w:r>
              <w:rPr>
                <w:rFonts w:cs="Arial"/>
                <w:color w:val="000000"/>
                <w:szCs w:val="24"/>
              </w:rPr>
              <w:t>By asking one of the research team.</w:t>
            </w:r>
          </w:p>
          <w:p w14:paraId="62BEEA2B" w14:textId="2D12B855" w:rsidR="001C0BA0" w:rsidRDefault="001C0BA0" w:rsidP="001C0BA0">
            <w:pPr>
              <w:pStyle w:val="ListParagraph"/>
              <w:numPr>
                <w:ilvl w:val="0"/>
                <w:numId w:val="9"/>
              </w:numPr>
              <w:rPr>
                <w:rFonts w:cs="Arial"/>
                <w:color w:val="000000"/>
                <w:szCs w:val="24"/>
              </w:rPr>
            </w:pPr>
            <w:r>
              <w:rPr>
                <w:rFonts w:cs="Arial"/>
                <w:color w:val="000000"/>
                <w:szCs w:val="24"/>
              </w:rPr>
              <w:t xml:space="preserve">By </w:t>
            </w:r>
            <w:r w:rsidR="00DE02E6">
              <w:rPr>
                <w:rFonts w:cs="Arial"/>
                <w:color w:val="000000"/>
                <w:szCs w:val="24"/>
              </w:rPr>
              <w:t>emailing</w:t>
            </w:r>
            <w:r>
              <w:rPr>
                <w:rFonts w:cs="Arial"/>
                <w:color w:val="000000"/>
                <w:szCs w:val="24"/>
              </w:rPr>
              <w:t xml:space="preserve"> </w:t>
            </w:r>
            <w:r w:rsidR="00DE02E6">
              <w:rPr>
                <w:rFonts w:cs="Arial"/>
                <w:color w:val="000000"/>
                <w:szCs w:val="24"/>
              </w:rPr>
              <w:t>our</w:t>
            </w:r>
            <w:r w:rsidRPr="008035E9">
              <w:rPr>
                <w:rFonts w:cs="Arial"/>
                <w:color w:val="000000"/>
                <w:szCs w:val="24"/>
              </w:rPr>
              <w:t xml:space="preserve"> Data Protection Officer at </w:t>
            </w:r>
            <w:hyperlink r:id="rId56" w:history="1">
              <w:r w:rsidRPr="008035E9">
                <w:rPr>
                  <w:rStyle w:val="Hyperlink"/>
                  <w:rFonts w:cs="Arial"/>
                  <w:szCs w:val="24"/>
                </w:rPr>
                <w:t>REdpo@randeurope.org</w:t>
              </w:r>
            </w:hyperlink>
            <w:r w:rsidRPr="008035E9">
              <w:rPr>
                <w:rFonts w:cs="Arial"/>
                <w:color w:val="000000"/>
                <w:szCs w:val="24"/>
              </w:rPr>
              <w:t xml:space="preserve"> </w:t>
            </w:r>
          </w:p>
          <w:p w14:paraId="4E11E754" w14:textId="5B5EAA5D" w:rsidR="001C0BA0" w:rsidRPr="001C0BA0" w:rsidRDefault="001C0BA0" w:rsidP="001C0BA0">
            <w:pPr>
              <w:pStyle w:val="ListParagraph"/>
              <w:numPr>
                <w:ilvl w:val="0"/>
                <w:numId w:val="9"/>
              </w:numPr>
              <w:rPr>
                <w:rFonts w:cs="Arial"/>
                <w:color w:val="000000"/>
                <w:szCs w:val="24"/>
              </w:rPr>
            </w:pPr>
            <w:r>
              <w:rPr>
                <w:rFonts w:cs="Arial"/>
                <w:color w:val="000000"/>
                <w:szCs w:val="24"/>
              </w:rPr>
              <w:t xml:space="preserve">By ringing us on </w:t>
            </w:r>
            <w:r w:rsidRPr="008035E9">
              <w:t>01223 353329</w:t>
            </w:r>
            <w:r>
              <w:t>.</w:t>
            </w:r>
          </w:p>
          <w:p w14:paraId="3375BD8D" w14:textId="3ACD5618" w:rsidR="007E0A74" w:rsidRPr="001C0BA0" w:rsidRDefault="007E0A74" w:rsidP="007E0A74">
            <w:pPr>
              <w:rPr>
                <w:rFonts w:cs="Arial"/>
                <w:color w:val="000000"/>
                <w:szCs w:val="24"/>
              </w:rPr>
            </w:pPr>
            <w:r w:rsidRPr="008035E9">
              <w:rPr>
                <w:rFonts w:cs="Arial"/>
                <w:color w:val="000000"/>
                <w:szCs w:val="24"/>
              </w:rPr>
              <w:t xml:space="preserve">For </w:t>
            </w:r>
            <w:r w:rsidRPr="008035E9">
              <w:rPr>
                <w:rFonts w:cs="Arial"/>
                <w:b/>
                <w:bCs/>
                <w:color w:val="000000"/>
                <w:szCs w:val="24"/>
              </w:rPr>
              <w:t xml:space="preserve">independent advice about data protection or to </w:t>
            </w:r>
            <w:r w:rsidR="001C0BA0">
              <w:rPr>
                <w:rFonts w:cs="Arial"/>
                <w:b/>
                <w:bCs/>
                <w:color w:val="000000"/>
                <w:szCs w:val="24"/>
              </w:rPr>
              <w:t>make</w:t>
            </w:r>
            <w:r w:rsidRPr="008035E9">
              <w:rPr>
                <w:rFonts w:cs="Arial"/>
                <w:b/>
                <w:bCs/>
                <w:color w:val="000000"/>
                <w:szCs w:val="24"/>
              </w:rPr>
              <w:t xml:space="preserve"> a complaint</w:t>
            </w:r>
            <w:r w:rsidRPr="008035E9">
              <w:rPr>
                <w:rFonts w:cs="Arial"/>
                <w:color w:val="000000"/>
                <w:szCs w:val="24"/>
              </w:rPr>
              <w:t xml:space="preserve"> you can contact the Information Commissioner’s Office by visiting </w:t>
            </w:r>
            <w:hyperlink r:id="rId57" w:history="1">
              <w:r w:rsidRPr="008035E9">
                <w:rPr>
                  <w:rStyle w:val="Hyperlink"/>
                  <w:rFonts w:cs="Arial"/>
                  <w:szCs w:val="24"/>
                </w:rPr>
                <w:t>www.ico.org.uk</w:t>
              </w:r>
            </w:hyperlink>
            <w:r w:rsidRPr="008035E9">
              <w:rPr>
                <w:rFonts w:cs="Arial"/>
                <w:color w:val="000000"/>
                <w:szCs w:val="24"/>
              </w:rPr>
              <w:t xml:space="preserve">, emailing </w:t>
            </w:r>
            <w:hyperlink r:id="rId58" w:history="1">
              <w:r w:rsidRPr="008035E9">
                <w:rPr>
                  <w:rStyle w:val="Hyperlink"/>
                  <w:rFonts w:cs="Arial"/>
                  <w:szCs w:val="24"/>
                </w:rPr>
                <w:t>casework@ico.org.uk</w:t>
              </w:r>
            </w:hyperlink>
            <w:r w:rsidRPr="008035E9">
              <w:rPr>
                <w:rFonts w:cs="Arial"/>
                <w:color w:val="000000"/>
                <w:szCs w:val="24"/>
              </w:rPr>
              <w:t>, or writing to Information Commissioner’s Office, Wycliffe House, Water Lane, Wilmslow, Cheshire, SK9 5AF, UK</w:t>
            </w:r>
          </w:p>
        </w:tc>
      </w:tr>
    </w:tbl>
    <w:p w14:paraId="21958EE9" w14:textId="770F7A64" w:rsidR="001239A9" w:rsidRDefault="001239A9" w:rsidP="008E1FC2">
      <w:pPr>
        <w:rPr>
          <w:rFonts w:cs="Arial"/>
          <w:b/>
          <w:color w:val="000000"/>
          <w:sz w:val="24"/>
          <w:szCs w:val="32"/>
        </w:rPr>
      </w:pPr>
    </w:p>
    <w:p w14:paraId="26217141" w14:textId="13AF1B88" w:rsidR="00E625C1" w:rsidRPr="00E625C1" w:rsidRDefault="00E625C1" w:rsidP="00E625C1">
      <w:pPr>
        <w:tabs>
          <w:tab w:val="left" w:pos="6480"/>
        </w:tabs>
      </w:pPr>
    </w:p>
    <w:sectPr w:rsidR="00E625C1" w:rsidRPr="00E625C1" w:rsidSect="0055571B">
      <w:headerReference w:type="default" r:id="rId59"/>
      <w:footerReference w:type="default" r:id="rId60"/>
      <w:pgSz w:w="11906" w:h="16838"/>
      <w:pgMar w:top="1021" w:right="964" w:bottom="907" w:left="96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4D71B" w14:textId="77777777" w:rsidR="00B54C22" w:rsidRDefault="00B54C22">
      <w:pPr>
        <w:spacing w:after="0" w:line="240" w:lineRule="auto"/>
      </w:pPr>
      <w:r>
        <w:separator/>
      </w:r>
    </w:p>
  </w:endnote>
  <w:endnote w:type="continuationSeparator" w:id="0">
    <w:p w14:paraId="4744B82F" w14:textId="77777777" w:rsidR="00B54C22" w:rsidRDefault="00B54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Cond Light">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BABF6" w14:textId="736C5E80" w:rsidR="00C01273" w:rsidRPr="001026FB" w:rsidRDefault="00791CED" w:rsidP="0055571B">
    <w:pPr>
      <w:pStyle w:val="Footer"/>
      <w:jc w:val="center"/>
      <w:rPr>
        <w:rFonts w:cs="Arial"/>
      </w:rPr>
    </w:pPr>
    <w:sdt>
      <w:sdtPr>
        <w:rPr>
          <w:rFonts w:cs="Arial"/>
        </w:rPr>
        <w:id w:val="894635848"/>
        <w:docPartObj>
          <w:docPartGallery w:val="Page Numbers (Bottom of Page)"/>
          <w:docPartUnique/>
        </w:docPartObj>
      </w:sdtPr>
      <w:sdtEndPr>
        <w:rPr>
          <w:noProof/>
        </w:rPr>
      </w:sdtEndPr>
      <w:sdtContent>
        <w:r w:rsidR="00D50054" w:rsidRPr="001026FB">
          <w:rPr>
            <w:rFonts w:cs="Arial"/>
          </w:rPr>
          <w:fldChar w:fldCharType="begin"/>
        </w:r>
        <w:r w:rsidR="00D50054" w:rsidRPr="001026FB">
          <w:rPr>
            <w:rFonts w:cs="Arial"/>
          </w:rPr>
          <w:instrText xml:space="preserve"> PAGE   \* MERGEFORMAT </w:instrText>
        </w:r>
        <w:r w:rsidR="00D50054" w:rsidRPr="001026FB">
          <w:rPr>
            <w:rFonts w:cs="Arial"/>
          </w:rPr>
          <w:fldChar w:fldCharType="separate"/>
        </w:r>
        <w:r w:rsidR="00D50054" w:rsidRPr="001026FB">
          <w:rPr>
            <w:rFonts w:cs="Arial"/>
            <w:noProof/>
          </w:rPr>
          <w:t>1</w:t>
        </w:r>
        <w:r w:rsidR="00D50054" w:rsidRPr="001026FB">
          <w:rPr>
            <w:rFonts w:cs="Arial"/>
            <w:noProof/>
          </w:rPr>
          <w:fldChar w:fldCharType="end"/>
        </w:r>
        <w:r w:rsidR="00D50054" w:rsidRPr="001026FB">
          <w:rPr>
            <w:rFonts w:cs="Arial"/>
            <w:noProof/>
          </w:rPr>
          <w:tab/>
        </w:r>
        <w:r w:rsidR="001026FB">
          <w:rPr>
            <w:rFonts w:cs="Arial"/>
            <w:noProof/>
          </w:rPr>
          <w:tab/>
        </w:r>
      </w:sdtContent>
    </w:sdt>
    <w:r w:rsidR="006E343F" w:rsidRPr="001026FB">
      <w:rPr>
        <w:rFonts w:cs="Arial"/>
        <w:b/>
        <w:bCs/>
        <w:sz w:val="18"/>
        <w:szCs w:val="18"/>
      </w:rPr>
      <w:t xml:space="preserve">Version </w:t>
    </w:r>
    <w:r w:rsidR="00200C54">
      <w:rPr>
        <w:rFonts w:cs="Arial"/>
        <w:b/>
        <w:bCs/>
        <w:sz w:val="18"/>
        <w:szCs w:val="18"/>
      </w:rPr>
      <w:t>2-</w:t>
    </w:r>
    <w:r w:rsidR="00DE02E6">
      <w:rPr>
        <w:rFonts w:cs="Arial"/>
        <w:b/>
        <w:bCs/>
        <w:sz w:val="18"/>
        <w:szCs w:val="18"/>
      </w:rPr>
      <w:t>1</w:t>
    </w:r>
    <w:r w:rsidR="00200C54">
      <w:rPr>
        <w:rFonts w:cs="Arial"/>
        <w:b/>
        <w:bCs/>
        <w:sz w:val="18"/>
        <w:szCs w:val="18"/>
      </w:rPr>
      <w:t xml:space="preserve">. </w:t>
    </w:r>
    <w:r w:rsidR="007E5C87">
      <w:rPr>
        <w:rFonts w:cs="Arial"/>
        <w:b/>
        <w:bCs/>
        <w:sz w:val="18"/>
        <w:szCs w:val="18"/>
      </w:rPr>
      <w:t>12</w:t>
    </w:r>
    <w:r w:rsidR="00DE02E6">
      <w:rPr>
        <w:rFonts w:cs="Arial"/>
        <w:b/>
        <w:bCs/>
        <w:sz w:val="18"/>
        <w:szCs w:val="18"/>
      </w:rPr>
      <w:t>/01/2023</w:t>
    </w:r>
    <w:r w:rsidR="00200C54">
      <w:rPr>
        <w:rFonts w:cs="Arial"/>
        <w:b/>
        <w:bCs/>
        <w:sz w:val="18"/>
        <w:szCs w:val="18"/>
      </w:rPr>
      <w:t>. IR</w:t>
    </w:r>
    <w:r w:rsidR="006E343F" w:rsidRPr="001026FB">
      <w:rPr>
        <w:rFonts w:cs="Arial"/>
        <w:b/>
        <w:bCs/>
        <w:sz w:val="18"/>
        <w:szCs w:val="18"/>
      </w:rPr>
      <w:t>AS ID: 30285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5F489" w14:textId="77777777" w:rsidR="00B54C22" w:rsidRDefault="00B54C22">
      <w:pPr>
        <w:spacing w:after="0" w:line="240" w:lineRule="auto"/>
      </w:pPr>
      <w:r>
        <w:separator/>
      </w:r>
    </w:p>
  </w:footnote>
  <w:footnote w:type="continuationSeparator" w:id="0">
    <w:p w14:paraId="6B780CD7" w14:textId="77777777" w:rsidR="00B54C22" w:rsidRDefault="00B54C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B5C9D" w14:textId="63E3EDC9" w:rsidR="002906B6" w:rsidRDefault="00B743F3" w:rsidP="00CD7922">
    <w:pPr>
      <w:pStyle w:val="Header"/>
      <w:jc w:val="center"/>
    </w:pPr>
    <w:r>
      <w:rPr>
        <w:noProof/>
      </w:rPr>
      <w:drawing>
        <wp:inline distT="0" distB="0" distL="0" distR="0" wp14:anchorId="4B2EB310" wp14:editId="3C4E0A46">
          <wp:extent cx="3597910" cy="514350"/>
          <wp:effectExtent l="0" t="0" r="2540" b="0"/>
          <wp:docPr id="90" name="Picture 90"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rotWithShape="1">
                  <a:blip r:embed="rId1">
                    <a:extLst>
                      <a:ext uri="{28A0092B-C50C-407E-A947-70E740481C1C}">
                        <a14:useLocalDpi xmlns:a14="http://schemas.microsoft.com/office/drawing/2010/main" val="0"/>
                      </a:ext>
                    </a:extLst>
                  </a:blip>
                  <a:srcRect b="17262"/>
                  <a:stretch/>
                </pic:blipFill>
                <pic:spPr bwMode="auto">
                  <a:xfrm>
                    <a:off x="0" y="0"/>
                    <a:ext cx="3597910" cy="514350"/>
                  </a:xfrm>
                  <a:prstGeom prst="rect">
                    <a:avLst/>
                  </a:prstGeom>
                  <a:ln>
                    <a:noFill/>
                  </a:ln>
                  <a:extLst>
                    <a:ext uri="{53640926-AAD7-44D8-BBD7-CCE9431645EC}">
                      <a14:shadowObscured xmlns:a14="http://schemas.microsoft.com/office/drawing/2010/main"/>
                    </a:ext>
                  </a:extLst>
                </pic:spPr>
              </pic:pic>
            </a:graphicData>
          </a:graphic>
        </wp:inline>
      </w:drawing>
    </w:r>
    <w:r w:rsidR="00CD7922">
      <w:rPr>
        <w:noProof/>
      </w:rPr>
      <w:drawing>
        <wp:inline distT="0" distB="0" distL="0" distR="0" wp14:anchorId="51C2784C" wp14:editId="0B79026D">
          <wp:extent cx="1590675" cy="467360"/>
          <wp:effectExtent l="0" t="0" r="9525" b="8890"/>
          <wp:docPr id="91" name="Picture 9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90675" cy="467360"/>
                  </a:xfrm>
                  <a:prstGeom prst="rect">
                    <a:avLst/>
                  </a:prstGeom>
                  <a:noFill/>
                  <a:ln>
                    <a:noFill/>
                  </a:ln>
                </pic:spPr>
              </pic:pic>
            </a:graphicData>
          </a:graphic>
        </wp:inline>
      </w:drawing>
    </w:r>
  </w:p>
  <w:p w14:paraId="50EDB507" w14:textId="77777777" w:rsidR="002906B6" w:rsidRDefault="002906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B5BB6"/>
    <w:multiLevelType w:val="hybridMultilevel"/>
    <w:tmpl w:val="44607E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8EC2DF5"/>
    <w:multiLevelType w:val="hybridMultilevel"/>
    <w:tmpl w:val="AA9CC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F60414B"/>
    <w:multiLevelType w:val="hybridMultilevel"/>
    <w:tmpl w:val="91A03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07516B"/>
    <w:multiLevelType w:val="hybridMultilevel"/>
    <w:tmpl w:val="7E701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18363E"/>
    <w:multiLevelType w:val="hybridMultilevel"/>
    <w:tmpl w:val="1C50920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0E47503"/>
    <w:multiLevelType w:val="hybridMultilevel"/>
    <w:tmpl w:val="D398EF9A"/>
    <w:lvl w:ilvl="0" w:tplc="16CCF73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1F20253"/>
    <w:multiLevelType w:val="hybridMultilevel"/>
    <w:tmpl w:val="A4340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83D52F7"/>
    <w:multiLevelType w:val="hybridMultilevel"/>
    <w:tmpl w:val="D5440A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C903B08"/>
    <w:multiLevelType w:val="hybridMultilevel"/>
    <w:tmpl w:val="C6067D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29F4527"/>
    <w:multiLevelType w:val="hybridMultilevel"/>
    <w:tmpl w:val="D5440A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F042DEF"/>
    <w:multiLevelType w:val="hybridMultilevel"/>
    <w:tmpl w:val="2D50DEF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A759C5"/>
    <w:multiLevelType w:val="hybridMultilevel"/>
    <w:tmpl w:val="D5440A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DC96BF3"/>
    <w:multiLevelType w:val="hybridMultilevel"/>
    <w:tmpl w:val="442A6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ED0473E"/>
    <w:multiLevelType w:val="hybridMultilevel"/>
    <w:tmpl w:val="858852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539047598">
    <w:abstractNumId w:val="3"/>
  </w:num>
  <w:num w:numId="2" w16cid:durableId="643701652">
    <w:abstractNumId w:val="12"/>
  </w:num>
  <w:num w:numId="3" w16cid:durableId="1608079509">
    <w:abstractNumId w:val="2"/>
  </w:num>
  <w:num w:numId="4" w16cid:durableId="902061396">
    <w:abstractNumId w:val="4"/>
  </w:num>
  <w:num w:numId="5" w16cid:durableId="1287739747">
    <w:abstractNumId w:val="10"/>
  </w:num>
  <w:num w:numId="6" w16cid:durableId="597057454">
    <w:abstractNumId w:val="13"/>
  </w:num>
  <w:num w:numId="7" w16cid:durableId="1353066095">
    <w:abstractNumId w:val="7"/>
  </w:num>
  <w:num w:numId="8" w16cid:durableId="1825969376">
    <w:abstractNumId w:val="8"/>
  </w:num>
  <w:num w:numId="9" w16cid:durableId="1370062527">
    <w:abstractNumId w:val="0"/>
  </w:num>
  <w:num w:numId="10" w16cid:durableId="640042615">
    <w:abstractNumId w:val="11"/>
  </w:num>
  <w:num w:numId="11" w16cid:durableId="1593736438">
    <w:abstractNumId w:val="9"/>
  </w:num>
  <w:num w:numId="12" w16cid:durableId="1814180662">
    <w:abstractNumId w:val="1"/>
  </w:num>
  <w:num w:numId="13" w16cid:durableId="1421951038">
    <w:abstractNumId w:val="6"/>
  </w:num>
  <w:num w:numId="14" w16cid:durableId="195928858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MTOxNDIxNjY0MDdS0lEKTi0uzszPAykwNK4FADIY0fYtAAAA"/>
  </w:docVars>
  <w:rsids>
    <w:rsidRoot w:val="00C01273"/>
    <w:rsid w:val="000205C1"/>
    <w:rsid w:val="00026D05"/>
    <w:rsid w:val="00033065"/>
    <w:rsid w:val="00063812"/>
    <w:rsid w:val="00084E50"/>
    <w:rsid w:val="0009372A"/>
    <w:rsid w:val="00096185"/>
    <w:rsid w:val="00096E55"/>
    <w:rsid w:val="000A4CB9"/>
    <w:rsid w:val="000C34EC"/>
    <w:rsid w:val="000C5412"/>
    <w:rsid w:val="000D2AB2"/>
    <w:rsid w:val="000F1A0E"/>
    <w:rsid w:val="000F27C3"/>
    <w:rsid w:val="000F472F"/>
    <w:rsid w:val="000F6984"/>
    <w:rsid w:val="001026FB"/>
    <w:rsid w:val="00123774"/>
    <w:rsid w:val="001239A9"/>
    <w:rsid w:val="001255FD"/>
    <w:rsid w:val="00125F75"/>
    <w:rsid w:val="0013270C"/>
    <w:rsid w:val="0014066A"/>
    <w:rsid w:val="00144D5F"/>
    <w:rsid w:val="00146AFA"/>
    <w:rsid w:val="00174788"/>
    <w:rsid w:val="0018268B"/>
    <w:rsid w:val="001A2947"/>
    <w:rsid w:val="001A6632"/>
    <w:rsid w:val="001C0BA0"/>
    <w:rsid w:val="001C6A90"/>
    <w:rsid w:val="001D2997"/>
    <w:rsid w:val="001D4201"/>
    <w:rsid w:val="001E76FE"/>
    <w:rsid w:val="001F71F1"/>
    <w:rsid w:val="002009E5"/>
    <w:rsid w:val="00200C54"/>
    <w:rsid w:val="00205EC8"/>
    <w:rsid w:val="002243E2"/>
    <w:rsid w:val="00274ED8"/>
    <w:rsid w:val="00283E58"/>
    <w:rsid w:val="002906B6"/>
    <w:rsid w:val="00291478"/>
    <w:rsid w:val="002A48D2"/>
    <w:rsid w:val="002B3497"/>
    <w:rsid w:val="002C1242"/>
    <w:rsid w:val="002C408B"/>
    <w:rsid w:val="002E76DA"/>
    <w:rsid w:val="0030246C"/>
    <w:rsid w:val="00302549"/>
    <w:rsid w:val="00332A57"/>
    <w:rsid w:val="003367DB"/>
    <w:rsid w:val="003460DD"/>
    <w:rsid w:val="00347DAD"/>
    <w:rsid w:val="00356FBC"/>
    <w:rsid w:val="00371238"/>
    <w:rsid w:val="00374775"/>
    <w:rsid w:val="00384BF6"/>
    <w:rsid w:val="00391622"/>
    <w:rsid w:val="003A135A"/>
    <w:rsid w:val="003C0488"/>
    <w:rsid w:val="003D0F96"/>
    <w:rsid w:val="00402437"/>
    <w:rsid w:val="0041194F"/>
    <w:rsid w:val="00417459"/>
    <w:rsid w:val="004265FF"/>
    <w:rsid w:val="004269B3"/>
    <w:rsid w:val="00431BE3"/>
    <w:rsid w:val="00432016"/>
    <w:rsid w:val="00450361"/>
    <w:rsid w:val="004755EE"/>
    <w:rsid w:val="00484D66"/>
    <w:rsid w:val="0049212A"/>
    <w:rsid w:val="00492306"/>
    <w:rsid w:val="00496A35"/>
    <w:rsid w:val="004B1585"/>
    <w:rsid w:val="004B16EC"/>
    <w:rsid w:val="005142AB"/>
    <w:rsid w:val="00517FEE"/>
    <w:rsid w:val="005243B7"/>
    <w:rsid w:val="0053661A"/>
    <w:rsid w:val="0055571B"/>
    <w:rsid w:val="005645D0"/>
    <w:rsid w:val="005646B6"/>
    <w:rsid w:val="00592E2D"/>
    <w:rsid w:val="00597800"/>
    <w:rsid w:val="005A753E"/>
    <w:rsid w:val="005C6306"/>
    <w:rsid w:val="005D7244"/>
    <w:rsid w:val="006120D6"/>
    <w:rsid w:val="006138A6"/>
    <w:rsid w:val="006445D1"/>
    <w:rsid w:val="00646F57"/>
    <w:rsid w:val="00666911"/>
    <w:rsid w:val="00693DCC"/>
    <w:rsid w:val="006959FC"/>
    <w:rsid w:val="00697FBF"/>
    <w:rsid w:val="006A60DC"/>
    <w:rsid w:val="006A67A5"/>
    <w:rsid w:val="006B5C27"/>
    <w:rsid w:val="006B5E7E"/>
    <w:rsid w:val="006E20F4"/>
    <w:rsid w:val="006E343F"/>
    <w:rsid w:val="006F737C"/>
    <w:rsid w:val="00704731"/>
    <w:rsid w:val="007176D8"/>
    <w:rsid w:val="007309B9"/>
    <w:rsid w:val="00743B1E"/>
    <w:rsid w:val="00753F6B"/>
    <w:rsid w:val="00765040"/>
    <w:rsid w:val="00770FE8"/>
    <w:rsid w:val="007715FD"/>
    <w:rsid w:val="007765BC"/>
    <w:rsid w:val="00776EBE"/>
    <w:rsid w:val="00777E36"/>
    <w:rsid w:val="00780730"/>
    <w:rsid w:val="0078075C"/>
    <w:rsid w:val="00791CED"/>
    <w:rsid w:val="007A3947"/>
    <w:rsid w:val="007A75B0"/>
    <w:rsid w:val="007B2B2F"/>
    <w:rsid w:val="007B7E65"/>
    <w:rsid w:val="007C2798"/>
    <w:rsid w:val="007C5646"/>
    <w:rsid w:val="007D039E"/>
    <w:rsid w:val="007E0A74"/>
    <w:rsid w:val="007E5C87"/>
    <w:rsid w:val="007E6992"/>
    <w:rsid w:val="007E7F1A"/>
    <w:rsid w:val="007F41A7"/>
    <w:rsid w:val="008035E9"/>
    <w:rsid w:val="00836849"/>
    <w:rsid w:val="00837F01"/>
    <w:rsid w:val="00863FC1"/>
    <w:rsid w:val="008669AB"/>
    <w:rsid w:val="0089001E"/>
    <w:rsid w:val="00891E31"/>
    <w:rsid w:val="008A0951"/>
    <w:rsid w:val="008A78F1"/>
    <w:rsid w:val="008B28BE"/>
    <w:rsid w:val="008B5BD1"/>
    <w:rsid w:val="008C21CE"/>
    <w:rsid w:val="008C4877"/>
    <w:rsid w:val="008E1FC2"/>
    <w:rsid w:val="008E3BB9"/>
    <w:rsid w:val="008F202D"/>
    <w:rsid w:val="008F22ED"/>
    <w:rsid w:val="00917184"/>
    <w:rsid w:val="0092626E"/>
    <w:rsid w:val="009268DF"/>
    <w:rsid w:val="009355AD"/>
    <w:rsid w:val="00943284"/>
    <w:rsid w:val="00956070"/>
    <w:rsid w:val="009560BA"/>
    <w:rsid w:val="00990566"/>
    <w:rsid w:val="009A7B14"/>
    <w:rsid w:val="009B3135"/>
    <w:rsid w:val="009C2662"/>
    <w:rsid w:val="009C3D03"/>
    <w:rsid w:val="009D3F4F"/>
    <w:rsid w:val="009D5C45"/>
    <w:rsid w:val="009E283F"/>
    <w:rsid w:val="00A04387"/>
    <w:rsid w:val="00A13A17"/>
    <w:rsid w:val="00A312DB"/>
    <w:rsid w:val="00A3594A"/>
    <w:rsid w:val="00A46B7E"/>
    <w:rsid w:val="00A50F49"/>
    <w:rsid w:val="00A53F80"/>
    <w:rsid w:val="00A60A01"/>
    <w:rsid w:val="00A60A68"/>
    <w:rsid w:val="00A70FB0"/>
    <w:rsid w:val="00A91B54"/>
    <w:rsid w:val="00A9673A"/>
    <w:rsid w:val="00AB0642"/>
    <w:rsid w:val="00AB725B"/>
    <w:rsid w:val="00AC1F2F"/>
    <w:rsid w:val="00AD1BE0"/>
    <w:rsid w:val="00AE2C3A"/>
    <w:rsid w:val="00AF0297"/>
    <w:rsid w:val="00AF71CD"/>
    <w:rsid w:val="00B0567B"/>
    <w:rsid w:val="00B11EFB"/>
    <w:rsid w:val="00B13EBF"/>
    <w:rsid w:val="00B15A2B"/>
    <w:rsid w:val="00B40534"/>
    <w:rsid w:val="00B4179E"/>
    <w:rsid w:val="00B47E2E"/>
    <w:rsid w:val="00B50545"/>
    <w:rsid w:val="00B51898"/>
    <w:rsid w:val="00B54C22"/>
    <w:rsid w:val="00B7232C"/>
    <w:rsid w:val="00B743F3"/>
    <w:rsid w:val="00B91F02"/>
    <w:rsid w:val="00B976D8"/>
    <w:rsid w:val="00BA0DE4"/>
    <w:rsid w:val="00BA78BA"/>
    <w:rsid w:val="00BD075A"/>
    <w:rsid w:val="00BE047E"/>
    <w:rsid w:val="00BE1F96"/>
    <w:rsid w:val="00BE28B6"/>
    <w:rsid w:val="00BE46BD"/>
    <w:rsid w:val="00BF7FE9"/>
    <w:rsid w:val="00C01273"/>
    <w:rsid w:val="00C0303A"/>
    <w:rsid w:val="00C10D45"/>
    <w:rsid w:val="00C15BB0"/>
    <w:rsid w:val="00C25BFB"/>
    <w:rsid w:val="00C4699B"/>
    <w:rsid w:val="00C5435B"/>
    <w:rsid w:val="00C56C0B"/>
    <w:rsid w:val="00C866D7"/>
    <w:rsid w:val="00CA1A7E"/>
    <w:rsid w:val="00CA34B6"/>
    <w:rsid w:val="00CB69B7"/>
    <w:rsid w:val="00CD1207"/>
    <w:rsid w:val="00CD7922"/>
    <w:rsid w:val="00CD7F95"/>
    <w:rsid w:val="00CE5CD9"/>
    <w:rsid w:val="00D227A1"/>
    <w:rsid w:val="00D42E93"/>
    <w:rsid w:val="00D50054"/>
    <w:rsid w:val="00D51FD2"/>
    <w:rsid w:val="00D5521D"/>
    <w:rsid w:val="00D5590D"/>
    <w:rsid w:val="00D61EAD"/>
    <w:rsid w:val="00D751AA"/>
    <w:rsid w:val="00D924EF"/>
    <w:rsid w:val="00DB22A6"/>
    <w:rsid w:val="00DD5540"/>
    <w:rsid w:val="00DD5F74"/>
    <w:rsid w:val="00DD69AC"/>
    <w:rsid w:val="00DE02E6"/>
    <w:rsid w:val="00E04223"/>
    <w:rsid w:val="00E13928"/>
    <w:rsid w:val="00E41389"/>
    <w:rsid w:val="00E421F3"/>
    <w:rsid w:val="00E47439"/>
    <w:rsid w:val="00E54F08"/>
    <w:rsid w:val="00E625C1"/>
    <w:rsid w:val="00E63477"/>
    <w:rsid w:val="00E90597"/>
    <w:rsid w:val="00E92855"/>
    <w:rsid w:val="00E945A7"/>
    <w:rsid w:val="00EA04FD"/>
    <w:rsid w:val="00EB3BC0"/>
    <w:rsid w:val="00EB6026"/>
    <w:rsid w:val="00EE3DF3"/>
    <w:rsid w:val="00EF0D51"/>
    <w:rsid w:val="00F16D72"/>
    <w:rsid w:val="00F25C05"/>
    <w:rsid w:val="00F27B5D"/>
    <w:rsid w:val="00F31720"/>
    <w:rsid w:val="00F35849"/>
    <w:rsid w:val="00F500BF"/>
    <w:rsid w:val="00F6726C"/>
    <w:rsid w:val="00F71BBB"/>
    <w:rsid w:val="00F77584"/>
    <w:rsid w:val="00F83861"/>
    <w:rsid w:val="00F93657"/>
    <w:rsid w:val="00FA6082"/>
    <w:rsid w:val="00FB0828"/>
    <w:rsid w:val="00FB7557"/>
    <w:rsid w:val="00FC06E8"/>
    <w:rsid w:val="00FC1D75"/>
    <w:rsid w:val="00FF462E"/>
    <w:rsid w:val="00FF63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1956694E"/>
  <w15:docId w15:val="{079A2B59-CAD0-43AA-8BE9-6F83FCCD8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361"/>
    <w:pPr>
      <w:spacing w:after="100" w:line="264" w:lineRule="auto"/>
      <w:jc w:val="both"/>
    </w:pPr>
    <w:rPr>
      <w:rFonts w:ascii="Arial" w:eastAsiaTheme="minorEastAsia" w:hAnsi="Arial"/>
      <w:lang w:eastAsia="en-GB"/>
    </w:rPr>
  </w:style>
  <w:style w:type="paragraph" w:styleId="Heading2">
    <w:name w:val="heading 2"/>
    <w:basedOn w:val="Normal"/>
    <w:next w:val="Normal"/>
    <w:link w:val="Heading2Char"/>
    <w:uiPriority w:val="9"/>
    <w:unhideWhenUsed/>
    <w:qFormat/>
    <w:rsid w:val="002C1242"/>
    <w:pPr>
      <w:spacing w:line="240" w:lineRule="auto"/>
      <w:outlineLvl w:val="1"/>
    </w:pPr>
    <w:rPr>
      <w:rFonts w:cs="Arial"/>
      <w:b/>
      <w:color w:val="000000"/>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character" w:styleId="Hyperlink">
    <w:name w:val="Hyperlink"/>
    <w:basedOn w:val="DefaultParagraphFont"/>
    <w:uiPriority w:val="99"/>
    <w:unhideWhenUsed/>
    <w:rPr>
      <w:color w:val="0000FF" w:themeColor="hyperlink"/>
      <w:u w:val="singl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eastAsiaTheme="minorEastAsia"/>
      <w:b/>
      <w:bCs/>
      <w:sz w:val="20"/>
      <w:szCs w:val="20"/>
      <w:lang w:eastAsia="en-GB"/>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rPr>
      <w:rFonts w:eastAsiaTheme="minorEastAsia"/>
      <w:lang w:eastAsia="en-GB"/>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rPr>
      <w:rFonts w:eastAsiaTheme="minorEastAsia"/>
      <w:lang w:eastAsia="en-GB"/>
    </w:rPr>
  </w:style>
  <w:style w:type="character" w:styleId="UnresolvedMention">
    <w:name w:val="Unresolved Mention"/>
    <w:basedOn w:val="DefaultParagraphFont"/>
    <w:uiPriority w:val="99"/>
    <w:semiHidden/>
    <w:unhideWhenUsed/>
    <w:rsid w:val="00E92855"/>
    <w:rPr>
      <w:color w:val="605E5C"/>
      <w:shd w:val="clear" w:color="auto" w:fill="E1DFDD"/>
    </w:rPr>
  </w:style>
  <w:style w:type="character" w:customStyle="1" w:styleId="ListParagraphChar">
    <w:name w:val="List Paragraph Char"/>
    <w:link w:val="ListParagraph"/>
    <w:uiPriority w:val="34"/>
    <w:rsid w:val="008C21CE"/>
    <w:rPr>
      <w:rFonts w:eastAsiaTheme="minorEastAsia"/>
      <w:lang w:eastAsia="en-GB"/>
    </w:rPr>
  </w:style>
  <w:style w:type="paragraph" w:styleId="NoSpacing">
    <w:name w:val="No Spacing"/>
    <w:uiPriority w:val="1"/>
    <w:qFormat/>
    <w:rsid w:val="002906B6"/>
    <w:pPr>
      <w:spacing w:after="0" w:line="240" w:lineRule="auto"/>
    </w:pPr>
    <w:rPr>
      <w:rFonts w:eastAsiaTheme="minorEastAsia"/>
      <w:lang w:eastAsia="en-GB"/>
    </w:rPr>
  </w:style>
  <w:style w:type="character" w:customStyle="1" w:styleId="Heading2Char">
    <w:name w:val="Heading 2 Char"/>
    <w:basedOn w:val="DefaultParagraphFont"/>
    <w:link w:val="Heading2"/>
    <w:uiPriority w:val="9"/>
    <w:rsid w:val="002C1242"/>
    <w:rPr>
      <w:rFonts w:ascii="Arial" w:eastAsiaTheme="minorEastAsia" w:hAnsi="Arial" w:cs="Arial"/>
      <w:b/>
      <w:color w:val="000000"/>
      <w:sz w:val="24"/>
      <w:szCs w:val="32"/>
      <w:lang w:eastAsia="en-GB"/>
    </w:rPr>
  </w:style>
  <w:style w:type="table" w:styleId="TableGrid">
    <w:name w:val="Table Grid"/>
    <w:basedOn w:val="TableNormal"/>
    <w:uiPriority w:val="59"/>
    <w:rsid w:val="00F838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3">
    <w:name w:val="List Table 4 Accent 3"/>
    <w:basedOn w:val="TableNormal"/>
    <w:uiPriority w:val="49"/>
    <w:rsid w:val="00943284"/>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Revision">
    <w:name w:val="Revision"/>
    <w:hidden/>
    <w:uiPriority w:val="99"/>
    <w:semiHidden/>
    <w:rsid w:val="00646F57"/>
    <w:pPr>
      <w:spacing w:after="0" w:line="240" w:lineRule="auto"/>
    </w:pPr>
    <w:rPr>
      <w:rFonts w:ascii="Arial" w:eastAsiaTheme="minorEastAsia" w:hAnsi="Arial"/>
      <w:lang w:eastAsia="en-GB"/>
    </w:rPr>
  </w:style>
  <w:style w:type="character" w:styleId="FollowedHyperlink">
    <w:name w:val="FollowedHyperlink"/>
    <w:basedOn w:val="DefaultParagraphFont"/>
    <w:uiPriority w:val="99"/>
    <w:semiHidden/>
    <w:unhideWhenUsed/>
    <w:rsid w:val="008B28B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963837">
      <w:bodyDiv w:val="1"/>
      <w:marLeft w:val="0"/>
      <w:marRight w:val="0"/>
      <w:marTop w:val="0"/>
      <w:marBottom w:val="0"/>
      <w:divBdr>
        <w:top w:val="none" w:sz="0" w:space="0" w:color="auto"/>
        <w:left w:val="none" w:sz="0" w:space="0" w:color="auto"/>
        <w:bottom w:val="none" w:sz="0" w:space="0" w:color="auto"/>
        <w:right w:val="none" w:sz="0" w:space="0" w:color="auto"/>
      </w:divBdr>
    </w:div>
    <w:div w:id="2106922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image" Target="media/image9.png"/><Relationship Id="rId26" Type="http://schemas.openxmlformats.org/officeDocument/2006/relationships/hyperlink" Target="http://www.cchsr.phpc.cam.ac.uk/" TargetMode="External"/><Relationship Id="rId39" Type="http://schemas.openxmlformats.org/officeDocument/2006/relationships/image" Target="media/image26.svg"/><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image" Target="media/image29.svg"/><Relationship Id="rId47" Type="http://schemas.openxmlformats.org/officeDocument/2006/relationships/hyperlink" Target="https://ukdataservice.ac.uk/" TargetMode="External"/><Relationship Id="rId50" Type="http://schemas.openxmlformats.org/officeDocument/2006/relationships/hyperlink" Target="https://wish2.org/privacy-policy" TargetMode="External"/><Relationship Id="rId55" Type="http://schemas.openxmlformats.org/officeDocument/2006/relationships/hyperlink" Target="http://www.hra.nhs.uk/patientdataandresearch"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svg"/><Relationship Id="rId29" Type="http://schemas.openxmlformats.org/officeDocument/2006/relationships/image" Target="media/image17.svg"/><Relationship Id="rId41" Type="http://schemas.openxmlformats.org/officeDocument/2006/relationships/image" Target="media/image28.png"/><Relationship Id="rId54" Type="http://schemas.openxmlformats.org/officeDocument/2006/relationships/hyperlink" Target="http://www.hra.nhs.uk/information-about-patients/"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ish2.org/" TargetMode="External"/><Relationship Id="rId24" Type="http://schemas.openxmlformats.org/officeDocument/2006/relationships/image" Target="media/image14.sv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svg"/><Relationship Id="rId53" Type="http://schemas.openxmlformats.org/officeDocument/2006/relationships/image" Target="media/image35.png"/><Relationship Id="rId58" Type="http://schemas.openxmlformats.org/officeDocument/2006/relationships/hyperlink" Target="mailto:casework@ico.org.uk" TargetMode="External"/><Relationship Id="rId5" Type="http://schemas.openxmlformats.org/officeDocument/2006/relationships/webSettings" Target="webSettings.xml"/><Relationship Id="rId15" Type="http://schemas.openxmlformats.org/officeDocument/2006/relationships/hyperlink" Target="mailto:wish2@randeurope.org" TargetMode="External"/><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3.svg"/><Relationship Id="rId49" Type="http://schemas.openxmlformats.org/officeDocument/2006/relationships/hyperlink" Target="https://www.medschl.cam.ac.uk/research/privacy-notice-how-we-use-your-research-data/" TargetMode="External"/><Relationship Id="rId57" Type="http://schemas.openxmlformats.org/officeDocument/2006/relationships/hyperlink" Target="http://www.ico.org.uk" TargetMode="External"/><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mailto:wish2@randeurope.org" TargetMode="External"/><Relationship Id="rId44" Type="http://schemas.openxmlformats.org/officeDocument/2006/relationships/image" Target="media/image31.png"/><Relationship Id="rId52" Type="http://schemas.openxmlformats.org/officeDocument/2006/relationships/image" Target="media/image34.sv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6.png"/><Relationship Id="rId22" Type="http://schemas.openxmlformats.org/officeDocument/2006/relationships/hyperlink" Target="http://www.select-your-reward.co.uk/" TargetMode="External"/><Relationship Id="rId27" Type="http://schemas.openxmlformats.org/officeDocument/2006/relationships/hyperlink" Target="https://wish2.org/" TargetMode="External"/><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yperlink" Target="https://www.rand.org/randeurope/privacy.html" TargetMode="External"/><Relationship Id="rId56" Type="http://schemas.openxmlformats.org/officeDocument/2006/relationships/hyperlink" Target="mailto:REdpo@randeurope.org" TargetMode="External"/><Relationship Id="rId8" Type="http://schemas.openxmlformats.org/officeDocument/2006/relationships/image" Target="media/image1.png"/><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svg"/><Relationship Id="rId25" Type="http://schemas.openxmlformats.org/officeDocument/2006/relationships/image" Target="media/image15.png"/><Relationship Id="rId33" Type="http://schemas.openxmlformats.org/officeDocument/2006/relationships/image" Target="media/image20.svg"/><Relationship Id="rId38" Type="http://schemas.openxmlformats.org/officeDocument/2006/relationships/image" Target="media/image25.png"/><Relationship Id="rId46" Type="http://schemas.openxmlformats.org/officeDocument/2006/relationships/image" Target="media/image300.png"/><Relationship Id="rId5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7.png"/><Relationship Id="rId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139893-E744-40EB-8F73-01C62C1E7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57</Words>
  <Characters>9450</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RAND Europe</Company>
  <LinksUpToDate>false</LinksUpToDate>
  <CharactersWithSpaces>11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ylward, Alex on behalf of ECDPM</dc:creator>
  <cp:lastModifiedBy>Rachel Hurst (M83079)</cp:lastModifiedBy>
  <cp:revision>2</cp:revision>
  <dcterms:created xsi:type="dcterms:W3CDTF">2024-04-30T14:39:00Z</dcterms:created>
  <dcterms:modified xsi:type="dcterms:W3CDTF">2024-04-30T14:39:00Z</dcterms:modified>
</cp:coreProperties>
</file>